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3810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353800" cy="58293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78D4" w:rsidRDefault="00BF78D4" w:rsidP="00C12425">
      <w:r>
        <w:separator/>
      </w:r>
    </w:p>
  </w:endnote>
  <w:endnote w:type="continuationSeparator" w:id="0">
    <w:p w:rsidR="00BF78D4" w:rsidRDefault="00BF78D4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78D4" w:rsidRDefault="00BF78D4" w:rsidP="00C12425">
      <w:r>
        <w:separator/>
      </w:r>
    </w:p>
  </w:footnote>
  <w:footnote w:type="continuationSeparator" w:id="0">
    <w:p w:rsidR="00BF78D4" w:rsidRDefault="00BF78D4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44A0D"/>
    <w:rsid w:val="00055304"/>
    <w:rsid w:val="00057208"/>
    <w:rsid w:val="000604CA"/>
    <w:rsid w:val="00077EE6"/>
    <w:rsid w:val="00092448"/>
    <w:rsid w:val="00096BD1"/>
    <w:rsid w:val="000A5EF7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409B6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D6117"/>
    <w:rsid w:val="004E2466"/>
    <w:rsid w:val="0050139F"/>
    <w:rsid w:val="005017C7"/>
    <w:rsid w:val="0050596A"/>
    <w:rsid w:val="0050758C"/>
    <w:rsid w:val="0051097C"/>
    <w:rsid w:val="005256DD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92547"/>
    <w:rsid w:val="00AC7CEE"/>
    <w:rsid w:val="00AD326C"/>
    <w:rsid w:val="00AD626A"/>
    <w:rsid w:val="00AD7704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A746F"/>
    <w:rsid w:val="00BF421E"/>
    <w:rsid w:val="00BF78D4"/>
    <w:rsid w:val="00C005F8"/>
    <w:rsid w:val="00C037F6"/>
    <w:rsid w:val="00C10343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D33C8"/>
    <w:rsid w:val="00CF3DCF"/>
    <w:rsid w:val="00D12BA6"/>
    <w:rsid w:val="00D14082"/>
    <w:rsid w:val="00D17886"/>
    <w:rsid w:val="00D27C3A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ssignment A/Reading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CCBBCACD-E5D4-4E0B-9317-B615B2D296EB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E9BBFAB5-090B-4A73-BBAD-6AA7E81F85FA}" type="parTrans" cxnId="{A2857D4E-1D82-4886-9A1F-A7F802D72F51}">
      <dgm:prSet/>
      <dgm:spPr/>
      <dgm:t>
        <a:bodyPr/>
        <a:lstStyle/>
        <a:p>
          <a:endParaRPr lang="en-US"/>
        </a:p>
      </dgm:t>
    </dgm:pt>
    <dgm:pt modelId="{8B6DBA4A-621D-4E4F-98FD-B4E6AE274447}" type="sibTrans" cxnId="{A2857D4E-1D82-4886-9A1F-A7F802D72F51}">
      <dgm:prSet/>
      <dgm:spPr/>
      <dgm:t>
        <a:bodyPr/>
        <a:lstStyle/>
        <a:p>
          <a:endParaRPr lang="en-US"/>
        </a:p>
      </dgm:t>
    </dgm:pt>
    <dgm:pt modelId="{37EF6FCC-1868-4DF2-A8A0-5052108F3CC4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B2B8C7D-8312-4ED5-BBD7-837A34DE3593}" type="parTrans" cxnId="{80C7498E-7779-413D-B12E-14D227F58CD3}">
      <dgm:prSet/>
      <dgm:spPr/>
      <dgm:t>
        <a:bodyPr/>
        <a:lstStyle/>
        <a:p>
          <a:endParaRPr lang="en-US"/>
        </a:p>
      </dgm:t>
    </dgm:pt>
    <dgm:pt modelId="{7E0109F6-00EF-4620-8F5F-87F45A8226DB}" type="sibTrans" cxnId="{80C7498E-7779-413D-B12E-14D227F58CD3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CC8C43FE-F068-4A41-84BD-F01B4846EE48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39AC2B1F-2F58-4DD2-9E24-B0FDA0552670}" type="parTrans" cxnId="{5207C9E6-E8D3-4AF7-9810-35A0CEE00435}">
      <dgm:prSet/>
      <dgm:spPr/>
      <dgm:t>
        <a:bodyPr/>
        <a:lstStyle/>
        <a:p>
          <a:endParaRPr lang="en-US"/>
        </a:p>
      </dgm:t>
    </dgm:pt>
    <dgm:pt modelId="{72E2FE7F-F04D-441B-957F-779386747D24}" type="sibTrans" cxnId="{5207C9E6-E8D3-4AF7-9810-35A0CEE00435}">
      <dgm:prSet/>
      <dgm:spPr/>
      <dgm:t>
        <a:bodyPr/>
        <a:lstStyle/>
        <a:p>
          <a:endParaRPr lang="en-US"/>
        </a:p>
      </dgm:t>
    </dgm:pt>
    <dgm:pt modelId="{DC067EE8-9D59-4551-B796-B05AF1BFE32F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DE99982E-8D12-4985-9EF4-AC4C78088499}" type="parTrans" cxnId="{1725B98C-A2E0-40E0-8352-AE9F1189295F}">
      <dgm:prSet/>
      <dgm:spPr/>
      <dgm:t>
        <a:bodyPr/>
        <a:lstStyle/>
        <a:p>
          <a:endParaRPr lang="en-US"/>
        </a:p>
      </dgm:t>
    </dgm:pt>
    <dgm:pt modelId="{747E8269-4E8C-4D25-B05F-E122FC74F0F2}" type="sibTrans" cxnId="{1725B98C-A2E0-40E0-8352-AE9F1189295F}">
      <dgm:prSet/>
      <dgm:spPr/>
      <dgm:t>
        <a:bodyPr/>
        <a:lstStyle/>
        <a:p>
          <a:endParaRPr lang="en-US"/>
        </a:p>
      </dgm:t>
    </dgm:pt>
    <dgm:pt modelId="{7966FA86-587F-4211-A882-4261C5ABAE70}">
      <dgm:prSet phldrT="[文本]"/>
      <dgm:spPr/>
      <dgm:t>
        <a:bodyPr/>
        <a:lstStyle/>
        <a:p>
          <a:r>
            <a:rPr lang="en-US" altLang="zh-CN"/>
            <a:t>Project Case</a:t>
          </a:r>
          <a:endParaRPr lang="zh-CN" altLang="en-US"/>
        </a:p>
      </dgm:t>
    </dgm:pt>
    <dgm:pt modelId="{C0C27AD7-A8FB-4D13-A60C-0B4EC89A31D5}" type="parTrans" cxnId="{31A8634A-0C76-4F69-8AE0-FB1A26D73D23}">
      <dgm:prSet/>
      <dgm:spPr/>
      <dgm:t>
        <a:bodyPr/>
        <a:lstStyle/>
        <a:p>
          <a:endParaRPr lang="en-US"/>
        </a:p>
      </dgm:t>
    </dgm:pt>
    <dgm:pt modelId="{3A9D042D-6115-47D2-B6E2-E4408B4F8567}" type="sibTrans" cxnId="{31A8634A-0C76-4F69-8AE0-FB1A26D73D23}">
      <dgm:prSet/>
      <dgm:spPr/>
      <dgm:t>
        <a:bodyPr/>
        <a:lstStyle/>
        <a:p>
          <a:endParaRPr lang="en-US"/>
        </a:p>
      </dgm:t>
    </dgm:pt>
    <dgm:pt modelId="{F19E7E14-08BF-42E9-A51A-B89E3F456D46}">
      <dgm:prSet phldrT="[文本]"/>
      <dgm:spPr/>
      <dgm:t>
        <a:bodyPr/>
        <a:lstStyle/>
        <a:p>
          <a:r>
            <a:rPr lang="en-US" altLang="zh-CN"/>
            <a:t>11:30-12:30</a:t>
          </a:r>
          <a:endParaRPr lang="zh-CN" altLang="en-US"/>
        </a:p>
      </dgm:t>
    </dgm:pt>
    <dgm:pt modelId="{7B863200-1EE2-4132-8C07-543B9C72DDAF}" type="parTrans" cxnId="{93F2720A-4E86-4E5F-87B6-F83ACB6170BF}">
      <dgm:prSet/>
      <dgm:spPr/>
      <dgm:t>
        <a:bodyPr/>
        <a:lstStyle/>
        <a:p>
          <a:endParaRPr lang="en-US"/>
        </a:p>
      </dgm:t>
    </dgm:pt>
    <dgm:pt modelId="{E49736A5-6F4B-47B3-A18B-19D54916679E}" type="sibTrans" cxnId="{93F2720A-4E86-4E5F-87B6-F83ACB6170BF}">
      <dgm:prSet/>
      <dgm:spPr/>
      <dgm:t>
        <a:bodyPr/>
        <a:lstStyle/>
        <a:p>
          <a:endParaRPr lang="en-US"/>
        </a:p>
      </dgm:t>
    </dgm:pt>
    <dgm:pt modelId="{A8DBD0FA-09ED-4C13-A106-FB642DEC1A18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9F9CCC55-E59A-4EF2-A1A5-5A4B97F83049}" type="parTrans" cxnId="{A0075E24-C47D-4FF0-B0B1-867B80D5B748}">
      <dgm:prSet/>
      <dgm:spPr/>
      <dgm:t>
        <a:bodyPr/>
        <a:lstStyle/>
        <a:p>
          <a:endParaRPr lang="en-US"/>
        </a:p>
      </dgm:t>
    </dgm:pt>
    <dgm:pt modelId="{31052CCA-2D3D-4275-91DB-DA09194BBAA1}" type="sibTrans" cxnId="{A0075E24-C47D-4FF0-B0B1-867B80D5B748}">
      <dgm:prSet/>
      <dgm:spPr/>
      <dgm:t>
        <a:bodyPr/>
        <a:lstStyle/>
        <a:p>
          <a:endParaRPr lang="en-US"/>
        </a:p>
      </dgm:t>
    </dgm:pt>
    <dgm:pt modelId="{73E0C85A-D95C-44D5-8F3B-1F9EABF805E3}">
      <dgm:prSet phldrT="[文本]"/>
      <dgm:spPr/>
      <dgm:t>
        <a:bodyPr/>
        <a:lstStyle/>
        <a:p>
          <a:r>
            <a:rPr lang="en-US" altLang="zh-CN"/>
            <a:t>12:30-14:00</a:t>
          </a:r>
          <a:endParaRPr lang="zh-CN" altLang="en-US"/>
        </a:p>
      </dgm:t>
    </dgm:pt>
    <dgm:pt modelId="{1DC4D51F-C288-4A69-B1AF-D1CD5728C4E7}" type="parTrans" cxnId="{5DE334AA-590A-4CC5-A3A3-2BAD1007F4E6}">
      <dgm:prSet/>
      <dgm:spPr/>
      <dgm:t>
        <a:bodyPr/>
        <a:lstStyle/>
        <a:p>
          <a:endParaRPr lang="en-US"/>
        </a:p>
      </dgm:t>
    </dgm:pt>
    <dgm:pt modelId="{42FC7B33-D393-4F2E-8B22-17DF3076AFD9}" type="sibTrans" cxnId="{5DE334AA-590A-4CC5-A3A3-2BAD1007F4E6}">
      <dgm:prSet/>
      <dgm:spPr/>
      <dgm:t>
        <a:bodyPr/>
        <a:lstStyle/>
        <a:p>
          <a:endParaRPr lang="en-US"/>
        </a:p>
      </dgm:t>
    </dgm:pt>
    <dgm:pt modelId="{56A4AB0A-3C93-4555-8388-3F1FE63F0737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2E3E6B14-B7D0-4CF6-AAFD-AC5B14A408A9}" type="parTrans" cxnId="{DA17070B-20F0-4DC7-9C92-A4F422BBF84D}">
      <dgm:prSet/>
      <dgm:spPr/>
      <dgm:t>
        <a:bodyPr/>
        <a:lstStyle/>
        <a:p>
          <a:endParaRPr lang="en-US"/>
        </a:p>
      </dgm:t>
    </dgm:pt>
    <dgm:pt modelId="{7016C688-C1B6-486F-820A-65645B7EBD4E}" type="sibTrans" cxnId="{DA17070B-20F0-4DC7-9C92-A4F422BBF84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0" presStyleCnt="7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0" presStyleCnt="21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0" presStyleCnt="21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B3440AAA-C94C-4D91-A1EB-4DADB7394BEB}" type="pres">
      <dgm:prSet presAssocID="{E9BBFAB5-090B-4A73-BBAD-6AA7E81F85FA}" presName="conn2-1" presStyleLbl="parChTrans1D4" presStyleIdx="1" presStyleCnt="21"/>
      <dgm:spPr/>
      <dgm:t>
        <a:bodyPr/>
        <a:lstStyle/>
        <a:p>
          <a:endParaRPr lang="en-US"/>
        </a:p>
      </dgm:t>
    </dgm:pt>
    <dgm:pt modelId="{2FC8D9AF-3AC9-422A-A93A-7A72BB3D55B4}" type="pres">
      <dgm:prSet presAssocID="{E9BBFAB5-090B-4A73-BBAD-6AA7E81F85FA}" presName="connTx" presStyleLbl="parChTrans1D4" presStyleIdx="1" presStyleCnt="21"/>
      <dgm:spPr/>
      <dgm:t>
        <a:bodyPr/>
        <a:lstStyle/>
        <a:p>
          <a:endParaRPr lang="en-US"/>
        </a:p>
      </dgm:t>
    </dgm:pt>
    <dgm:pt modelId="{F3BEA2E2-DB0B-4D92-9673-8FE3D84FEB85}" type="pres">
      <dgm:prSet presAssocID="{CCBBCACD-E5D4-4E0B-9317-B615B2D296EB}" presName="root2" presStyleCnt="0"/>
      <dgm:spPr/>
    </dgm:pt>
    <dgm:pt modelId="{65C24301-8226-4EA8-A89C-E2A5F00C157E}" type="pres">
      <dgm:prSet presAssocID="{CCBBCACD-E5D4-4E0B-9317-B615B2D296EB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E2457D-6D75-469C-99F4-97198C8B46CD}" type="pres">
      <dgm:prSet presAssocID="{CCBBCACD-E5D4-4E0B-9317-B615B2D296EB}" presName="level3hierChild" presStyleCnt="0"/>
      <dgm:spPr/>
    </dgm:pt>
    <dgm:pt modelId="{25BF56B9-B0E9-4462-916F-199D3D0097B8}" type="pres">
      <dgm:prSet presAssocID="{AB2B8C7D-8312-4ED5-BBD7-837A34DE3593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0E5D8F92-C91C-479F-BD2E-6CE2F632F7F0}" type="pres">
      <dgm:prSet presAssocID="{AB2B8C7D-8312-4ED5-BBD7-837A34DE3593}" presName="connTx" presStyleLbl="parChTrans1D3" presStyleIdx="1" presStyleCnt="7"/>
      <dgm:spPr/>
      <dgm:t>
        <a:bodyPr/>
        <a:lstStyle/>
        <a:p>
          <a:endParaRPr lang="en-US"/>
        </a:p>
      </dgm:t>
    </dgm:pt>
    <dgm:pt modelId="{E2339CA8-6946-410D-AF21-12637B6D9897}" type="pres">
      <dgm:prSet presAssocID="{37EF6FCC-1868-4DF2-A8A0-5052108F3CC4}" presName="root2" presStyleCnt="0"/>
      <dgm:spPr/>
    </dgm:pt>
    <dgm:pt modelId="{274EAB53-19E3-42CB-8695-A2389234E12C}" type="pres">
      <dgm:prSet presAssocID="{37EF6FCC-1868-4DF2-A8A0-5052108F3CC4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6FDB53-CDE0-4CA8-A862-9EAFBA9A2F33}" type="pres">
      <dgm:prSet presAssocID="{37EF6FCC-1868-4DF2-A8A0-5052108F3CC4}" presName="level3hierChild" presStyleCnt="0"/>
      <dgm:spPr/>
    </dgm:pt>
    <dgm:pt modelId="{F3390FEF-C1C4-48A1-93F4-CC95D51537A2}" type="pres">
      <dgm:prSet presAssocID="{C0C27AD7-A8FB-4D13-A60C-0B4EC89A31D5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930EB63E-837C-4636-80D0-322EBC1FB2BA}" type="pres">
      <dgm:prSet presAssocID="{C0C27AD7-A8FB-4D13-A60C-0B4EC89A31D5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AE5118F3-77C8-422B-827C-047C393DA9B6}" type="pres">
      <dgm:prSet presAssocID="{7966FA86-587F-4211-A882-4261C5ABAE70}" presName="root2" presStyleCnt="0"/>
      <dgm:spPr/>
    </dgm:pt>
    <dgm:pt modelId="{F73006C8-DBF5-40F5-8101-708D91E05EA6}" type="pres">
      <dgm:prSet presAssocID="{7966FA86-587F-4211-A882-4261C5ABAE70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3359DE-B56C-48DA-B604-E07F642CBDBF}" type="pres">
      <dgm:prSet presAssocID="{7966FA86-587F-4211-A882-4261C5ABAE70}" presName="level3hierChild" presStyleCnt="0"/>
      <dgm:spPr/>
    </dgm:pt>
    <dgm:pt modelId="{492A1043-60D2-4C8C-9A30-BEF886FBAABD}" type="pres">
      <dgm:prSet presAssocID="{7B863200-1EE2-4132-8C07-543B9C72DDAF}" presName="conn2-1" presStyleLbl="parChTrans1D4" presStyleIdx="3" presStyleCnt="21"/>
      <dgm:spPr/>
      <dgm:t>
        <a:bodyPr/>
        <a:lstStyle/>
        <a:p>
          <a:endParaRPr lang="en-US"/>
        </a:p>
      </dgm:t>
    </dgm:pt>
    <dgm:pt modelId="{184F879B-2117-440B-A3E1-63AD2B64E319}" type="pres">
      <dgm:prSet presAssocID="{7B863200-1EE2-4132-8C07-543B9C72DDAF}" presName="connTx" presStyleLbl="parChTrans1D4" presStyleIdx="3" presStyleCnt="21"/>
      <dgm:spPr/>
      <dgm:t>
        <a:bodyPr/>
        <a:lstStyle/>
        <a:p>
          <a:endParaRPr lang="en-US"/>
        </a:p>
      </dgm:t>
    </dgm:pt>
    <dgm:pt modelId="{E9D00695-4A82-4754-AD5D-2F191D8A5667}" type="pres">
      <dgm:prSet presAssocID="{F19E7E14-08BF-42E9-A51A-B89E3F456D46}" presName="root2" presStyleCnt="0"/>
      <dgm:spPr/>
    </dgm:pt>
    <dgm:pt modelId="{546A3141-DB80-459F-AC1C-0C9766F5F6B7}" type="pres">
      <dgm:prSet presAssocID="{F19E7E14-08BF-42E9-A51A-B89E3F456D46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AB9655-025B-4E88-A965-C61418C63D40}" type="pres">
      <dgm:prSet presAssocID="{F19E7E14-08BF-42E9-A51A-B89E3F456D46}" presName="level3hierChild" presStyleCnt="0"/>
      <dgm:spPr/>
    </dgm:pt>
    <dgm:pt modelId="{CB0062AB-B400-4882-9CC6-50C2DE46929B}" type="pres">
      <dgm:prSet presAssocID="{39AC2B1F-2F58-4DD2-9E24-B0FDA0552670}" presName="conn2-1" presStyleLbl="parChTrans1D4" presStyleIdx="4" presStyleCnt="21"/>
      <dgm:spPr/>
      <dgm:t>
        <a:bodyPr/>
        <a:lstStyle/>
        <a:p>
          <a:endParaRPr lang="en-US"/>
        </a:p>
      </dgm:t>
    </dgm:pt>
    <dgm:pt modelId="{B01D058B-100F-47A2-AE20-C714BB5234B2}" type="pres">
      <dgm:prSet presAssocID="{39AC2B1F-2F58-4DD2-9E24-B0FDA0552670}" presName="connTx" presStyleLbl="parChTrans1D4" presStyleIdx="4" presStyleCnt="21"/>
      <dgm:spPr/>
      <dgm:t>
        <a:bodyPr/>
        <a:lstStyle/>
        <a:p>
          <a:endParaRPr lang="en-US"/>
        </a:p>
      </dgm:t>
    </dgm:pt>
    <dgm:pt modelId="{019A1D77-26C8-4D42-8E10-3D9E87973C5B}" type="pres">
      <dgm:prSet presAssocID="{CC8C43FE-F068-4A41-84BD-F01B4846EE48}" presName="root2" presStyleCnt="0"/>
      <dgm:spPr/>
    </dgm:pt>
    <dgm:pt modelId="{F8731F37-DF1A-42B8-BEFF-F9008C5D2870}" type="pres">
      <dgm:prSet presAssocID="{CC8C43FE-F068-4A41-84BD-F01B4846EE48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17161F-B05B-4B5C-ACCA-6ECC2045300B}" type="pres">
      <dgm:prSet presAssocID="{CC8C43FE-F068-4A41-84BD-F01B4846EE48}" presName="level3hierChild" presStyleCnt="0"/>
      <dgm:spPr/>
    </dgm:pt>
    <dgm:pt modelId="{877FB248-52DF-41A5-834E-AA99CC5D760C}" type="pres">
      <dgm:prSet presAssocID="{DE99982E-8D12-4985-9EF4-AC4C78088499}" presName="conn2-1" presStyleLbl="parChTrans1D4" presStyleIdx="5" presStyleCnt="21"/>
      <dgm:spPr/>
      <dgm:t>
        <a:bodyPr/>
        <a:lstStyle/>
        <a:p>
          <a:endParaRPr lang="en-US"/>
        </a:p>
      </dgm:t>
    </dgm:pt>
    <dgm:pt modelId="{34778F50-A27A-4974-B382-CFA385538E8E}" type="pres">
      <dgm:prSet presAssocID="{DE99982E-8D12-4985-9EF4-AC4C78088499}" presName="connTx" presStyleLbl="parChTrans1D4" presStyleIdx="5" presStyleCnt="21"/>
      <dgm:spPr/>
      <dgm:t>
        <a:bodyPr/>
        <a:lstStyle/>
        <a:p>
          <a:endParaRPr lang="en-US"/>
        </a:p>
      </dgm:t>
    </dgm:pt>
    <dgm:pt modelId="{99148622-A7AF-409B-B503-8B61BCB9E08C}" type="pres">
      <dgm:prSet presAssocID="{DC067EE8-9D59-4551-B796-B05AF1BFE32F}" presName="root2" presStyleCnt="0"/>
      <dgm:spPr/>
    </dgm:pt>
    <dgm:pt modelId="{7AC823F0-291D-450E-BA34-B0D17590ADA1}" type="pres">
      <dgm:prSet presAssocID="{DC067EE8-9D59-4551-B796-B05AF1BFE32F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E5359F8-B919-4AAE-9533-B9D24D00A8A0}" type="pres">
      <dgm:prSet presAssocID="{DC067EE8-9D59-4551-B796-B05AF1BFE32F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F0E3E6D-A0CF-4B13-A387-BB4051DAC3C8}" type="pres">
      <dgm:prSet presAssocID="{9F9CCC55-E59A-4EF2-A1A5-5A4B97F83049}" presName="conn2-1" presStyleLbl="parChTrans1D4" presStyleIdx="6" presStyleCnt="21"/>
      <dgm:spPr/>
      <dgm:t>
        <a:bodyPr/>
        <a:lstStyle/>
        <a:p>
          <a:endParaRPr lang="en-US"/>
        </a:p>
      </dgm:t>
    </dgm:pt>
    <dgm:pt modelId="{C11FBF37-1F34-4A06-8562-AA61BD8C9ADE}" type="pres">
      <dgm:prSet presAssocID="{9F9CCC55-E59A-4EF2-A1A5-5A4B97F83049}" presName="connTx" presStyleLbl="parChTrans1D4" presStyleIdx="6" presStyleCnt="21"/>
      <dgm:spPr/>
      <dgm:t>
        <a:bodyPr/>
        <a:lstStyle/>
        <a:p>
          <a:endParaRPr lang="en-US"/>
        </a:p>
      </dgm:t>
    </dgm:pt>
    <dgm:pt modelId="{22059330-82AD-4BCF-B8E2-BC96872FA88F}" type="pres">
      <dgm:prSet presAssocID="{A8DBD0FA-09ED-4C13-A106-FB642DEC1A18}" presName="root2" presStyleCnt="0"/>
      <dgm:spPr/>
    </dgm:pt>
    <dgm:pt modelId="{D2478CEB-A56F-4C5F-A8C3-ADDE8D4E28C3}" type="pres">
      <dgm:prSet presAssocID="{A8DBD0FA-09ED-4C13-A106-FB642DEC1A18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D8F0BF-B8E5-46AD-A0EB-51EB2BF4201E}" type="pres">
      <dgm:prSet presAssocID="{A8DBD0FA-09ED-4C13-A106-FB642DEC1A18}" presName="level3hierChild" presStyleCnt="0"/>
      <dgm:spPr/>
    </dgm:pt>
    <dgm:pt modelId="{5E5AB281-119C-4622-869E-6626BFF1F994}" type="pres">
      <dgm:prSet presAssocID="{1DC4D51F-C288-4A69-B1AF-D1CD5728C4E7}" presName="conn2-1" presStyleLbl="parChTrans1D4" presStyleIdx="7" presStyleCnt="21"/>
      <dgm:spPr/>
      <dgm:t>
        <a:bodyPr/>
        <a:lstStyle/>
        <a:p>
          <a:endParaRPr lang="en-US"/>
        </a:p>
      </dgm:t>
    </dgm:pt>
    <dgm:pt modelId="{286678A0-44BF-4E89-96B7-E2FA2123248B}" type="pres">
      <dgm:prSet presAssocID="{1DC4D51F-C288-4A69-B1AF-D1CD5728C4E7}" presName="connTx" presStyleLbl="parChTrans1D4" presStyleIdx="7" presStyleCnt="21"/>
      <dgm:spPr/>
      <dgm:t>
        <a:bodyPr/>
        <a:lstStyle/>
        <a:p>
          <a:endParaRPr lang="en-US"/>
        </a:p>
      </dgm:t>
    </dgm:pt>
    <dgm:pt modelId="{AFD0B1F3-CABB-4EE6-8F74-B6E4598B4C97}" type="pres">
      <dgm:prSet presAssocID="{73E0C85A-D95C-44D5-8F3B-1F9EABF805E3}" presName="root2" presStyleCnt="0"/>
      <dgm:spPr/>
    </dgm:pt>
    <dgm:pt modelId="{626FBC18-6B09-4B0B-A770-CE0939D7761A}" type="pres">
      <dgm:prSet presAssocID="{73E0C85A-D95C-44D5-8F3B-1F9EABF805E3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7A20E-F8FE-4A68-A8AE-0603843D939C}" type="pres">
      <dgm:prSet presAssocID="{73E0C85A-D95C-44D5-8F3B-1F9EABF805E3}" presName="level3hierChild" presStyleCnt="0"/>
      <dgm:spPr/>
    </dgm:pt>
    <dgm:pt modelId="{88322A65-4DE3-4D63-9853-539D352EDFDA}" type="pres">
      <dgm:prSet presAssocID="{2E3E6B14-B7D0-4CF6-AAFD-AC5B14A408A9}" presName="conn2-1" presStyleLbl="parChTrans1D4" presStyleIdx="8" presStyleCnt="21"/>
      <dgm:spPr/>
      <dgm:t>
        <a:bodyPr/>
        <a:lstStyle/>
        <a:p>
          <a:endParaRPr lang="en-US"/>
        </a:p>
      </dgm:t>
    </dgm:pt>
    <dgm:pt modelId="{103CB80B-A9B9-46E8-8E90-8D2DFAE384B9}" type="pres">
      <dgm:prSet presAssocID="{2E3E6B14-B7D0-4CF6-AAFD-AC5B14A408A9}" presName="connTx" presStyleLbl="parChTrans1D4" presStyleIdx="8" presStyleCnt="21"/>
      <dgm:spPr/>
      <dgm:t>
        <a:bodyPr/>
        <a:lstStyle/>
        <a:p>
          <a:endParaRPr lang="en-US"/>
        </a:p>
      </dgm:t>
    </dgm:pt>
    <dgm:pt modelId="{BF98332C-33DC-415C-9F4E-07242D03E0B9}" type="pres">
      <dgm:prSet presAssocID="{56A4AB0A-3C93-4555-8388-3F1FE63F0737}" presName="root2" presStyleCnt="0"/>
      <dgm:spPr/>
    </dgm:pt>
    <dgm:pt modelId="{4D70CD0A-6C91-4865-9F68-2D6C9AF05AA3}" type="pres">
      <dgm:prSet presAssocID="{56A4AB0A-3C93-4555-8388-3F1FE63F0737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0E7BCB2-20BD-4BDD-948D-792BB6E78FF5}" type="pres">
      <dgm:prSet presAssocID="{56A4AB0A-3C93-4555-8388-3F1FE63F073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9" presStyleCnt="21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9" presStyleCnt="21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0" presStyleCnt="21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0" presStyleCnt="21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1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1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2" presStyleCnt="21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2" presStyleCnt="21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3" presStyleCnt="21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3" presStyleCnt="21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5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5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9" presStyleCnt="21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9" presStyleCnt="21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0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0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412FC519-F36C-485A-B858-9C3DE25D4B4F}" type="presOf" srcId="{C7D852CC-83C3-4D0D-B418-7B3508CA8623}" destId="{675C452B-A309-46DB-8A27-519F74B0332F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8EB9B1B6-3A12-4B53-A285-D291E202F30F}" type="presOf" srcId="{9F9CCC55-E59A-4EF2-A1A5-5A4B97F83049}" destId="{AF0E3E6D-A0CF-4B13-A387-BB4051DAC3C8}" srcOrd="0" destOrd="0" presId="urn:microsoft.com/office/officeart/2008/layout/HorizontalMultiLevelHierarchy"/>
    <dgm:cxn modelId="{AAD87ED6-CF4D-4E9D-BC70-97208733AF02}" type="presOf" srcId="{9F9CCC55-E59A-4EF2-A1A5-5A4B97F83049}" destId="{C11FBF37-1F34-4A06-8562-AA61BD8C9ADE}" srcOrd="1" destOrd="0" presId="urn:microsoft.com/office/officeart/2008/layout/HorizontalMultiLevelHierarchy"/>
    <dgm:cxn modelId="{FA473135-A3DA-4A4C-B5D7-9CEDAB812133}" type="presOf" srcId="{5AD09BEB-5E93-4CE1-AE5D-985CD1CA771C}" destId="{C9A2B145-5387-4B1F-A759-774CCECBB1E5}" srcOrd="1" destOrd="0" presId="urn:microsoft.com/office/officeart/2008/layout/HorizontalMultiLevelHierarchy"/>
    <dgm:cxn modelId="{3216F6B7-CD9B-46D9-85D8-374FC758A811}" type="presOf" srcId="{2E3E6B14-B7D0-4CF6-AAFD-AC5B14A408A9}" destId="{88322A65-4DE3-4D63-9853-539D352EDFDA}" srcOrd="0" destOrd="0" presId="urn:microsoft.com/office/officeart/2008/layout/HorizontalMultiLevelHierarchy"/>
    <dgm:cxn modelId="{82B71FCB-7BC8-4C75-83ED-5504147C3A96}" type="presOf" srcId="{4CB6419A-06B3-4008-A675-C3B588864654}" destId="{7C1111C3-71C8-4A59-B707-B9C768098517}" srcOrd="0" destOrd="0" presId="urn:microsoft.com/office/officeart/2008/layout/HorizontalMultiLevelHierarchy"/>
    <dgm:cxn modelId="{C1B89A72-AFBF-4DA7-BC41-7D538BA7A513}" type="presOf" srcId="{0DA1C060-E1EF-497C-B4B7-CC10236D4AB5}" destId="{D456BF37-646F-420A-817B-2C6FE870644F}" srcOrd="0" destOrd="0" presId="urn:microsoft.com/office/officeart/2008/layout/HorizontalMultiLevelHierarchy"/>
    <dgm:cxn modelId="{11F48A01-CE59-4AB7-AB2A-022C4057146B}" type="presOf" srcId="{46D04EB8-55F8-41D5-8B0B-4204AF237558}" destId="{A16395E2-344E-4A4C-BE2B-3A3F64F5FFEE}" srcOrd="1" destOrd="0" presId="urn:microsoft.com/office/officeart/2008/layout/HorizontalMultiLevelHierarchy"/>
    <dgm:cxn modelId="{EBCA73F7-091E-4112-9F4B-F7A433177257}" type="presOf" srcId="{C0C27AD7-A8FB-4D13-A60C-0B4EC89A31D5}" destId="{F3390FEF-C1C4-48A1-93F4-CC95D51537A2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84255755-FF7F-45B5-9770-E1A57A00E0FE}" type="presOf" srcId="{7C1C1006-FF8F-45FA-B613-D1C9E4868FC6}" destId="{5F6F3BBD-6C2B-4839-A50B-2B8470876601}" srcOrd="1" destOrd="0" presId="urn:microsoft.com/office/officeart/2008/layout/HorizontalMultiLevelHierarchy"/>
    <dgm:cxn modelId="{23EC1133-933C-4052-AEAE-3332D35BC1D9}" type="presOf" srcId="{E9BBFAB5-090B-4A73-BBAD-6AA7E81F85FA}" destId="{B3440AAA-C94C-4D91-A1EB-4DADB7394BEB}" srcOrd="0" destOrd="0" presId="urn:microsoft.com/office/officeart/2008/layout/HorizontalMultiLevelHierarchy"/>
    <dgm:cxn modelId="{51DE7DBA-DE8E-4276-9C96-E7ECE9BAE284}" type="presOf" srcId="{42A395B3-B74C-4EFF-893C-82B18640E29D}" destId="{68C7DC2A-DF30-426E-B8FD-F49EE5583BB0}" srcOrd="0" destOrd="0" presId="urn:microsoft.com/office/officeart/2008/layout/HorizontalMultiLevelHierarchy"/>
    <dgm:cxn modelId="{8DACC78C-310C-40B0-BE1F-F28D84A0369D}" type="presOf" srcId="{EE7AB39F-748A-4E7E-B197-2733B9168AC0}" destId="{E5ED6FB0-7FE4-432D-A7E2-1C05993FCA60}" srcOrd="0" destOrd="0" presId="urn:microsoft.com/office/officeart/2008/layout/HorizontalMultiLevelHierarchy"/>
    <dgm:cxn modelId="{15D52D2E-E7F9-413C-88D2-6FB7C658A5FD}" type="presOf" srcId="{CF9BEDA7-FD98-4657-A3CF-7E5F68ED9E8D}" destId="{8C07BC25-D6C9-4CF7-B000-4A39865469A4}" srcOrd="1" destOrd="0" presId="urn:microsoft.com/office/officeart/2008/layout/HorizontalMultiLevelHierarchy"/>
    <dgm:cxn modelId="{24C030CF-6E87-4538-B012-6FD3FEA4AA85}" type="presOf" srcId="{C0C27AD7-A8FB-4D13-A60C-0B4EC89A31D5}" destId="{930EB63E-837C-4636-80D0-322EBC1FB2BA}" srcOrd="1" destOrd="0" presId="urn:microsoft.com/office/officeart/2008/layout/HorizontalMultiLevelHierarchy"/>
    <dgm:cxn modelId="{79635253-9536-4070-8A82-AD439E1C7A53}" type="presOf" srcId="{42C7DB89-46DF-4764-935E-7210FBE1F19C}" destId="{B5518A91-0CCF-44EC-914D-B3C0D9B542E7}" srcOrd="0" destOrd="0" presId="urn:microsoft.com/office/officeart/2008/layout/HorizontalMultiLevelHierarchy"/>
    <dgm:cxn modelId="{0EB03C30-05B6-41FB-A5CB-D38AB1CE1792}" type="presOf" srcId="{FA137558-9D06-4BB2-8049-227EDBFCDF69}" destId="{08EC2D9E-EEF5-4DFB-B18C-04297E92FEFA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B3AF368C-0439-49B9-A2C0-45E9DF8857A7}" type="presOf" srcId="{3793C14E-E29A-41A8-AD62-911273357058}" destId="{FAA859D6-1684-46A4-908E-E1DAB9558915}" srcOrd="1" destOrd="0" presId="urn:microsoft.com/office/officeart/2008/layout/HorizontalMultiLevelHierarchy"/>
    <dgm:cxn modelId="{39E5C980-4E5D-4EBB-AB01-015BF50DCABE}" type="presOf" srcId="{07E14FD1-4ABD-47DA-AD10-22893A96D965}" destId="{5EF2A711-6539-4B40-82F4-1D7ACF857AF7}" srcOrd="1" destOrd="0" presId="urn:microsoft.com/office/officeart/2008/layout/HorizontalMultiLevelHierarchy"/>
    <dgm:cxn modelId="{55B9150D-EEDB-40A8-B199-773B6E0B23DF}" type="presOf" srcId="{4CE64EAB-1F23-4CF9-AE84-82CC69D105EA}" destId="{4DD7E8C5-D4E3-4A07-A586-B06A3F0FA0A4}" srcOrd="1" destOrd="0" presId="urn:microsoft.com/office/officeart/2008/layout/HorizontalMultiLevelHierarchy"/>
    <dgm:cxn modelId="{AC586469-8298-46C4-B550-AEED16510731}" type="presOf" srcId="{43ED469C-AC56-4698-8CC8-EABAF40B99F6}" destId="{4AF6E52F-BBBF-4A31-9DF9-216E8D39C5F1}" srcOrd="0" destOrd="0" presId="urn:microsoft.com/office/officeart/2008/layout/HorizontalMultiLevelHierarchy"/>
    <dgm:cxn modelId="{180C03B6-8013-4C4F-99AE-4E96F9E7D877}" type="presOf" srcId="{2FDF7F34-AFFB-48F5-B95A-EC1EEBE256CF}" destId="{BD15981F-569F-4B3E-A29C-E329AE7B81D1}" srcOrd="0" destOrd="0" presId="urn:microsoft.com/office/officeart/2008/layout/HorizontalMultiLevelHierarchy"/>
    <dgm:cxn modelId="{83B2ACBF-BCB4-45CA-A88F-AA74F7BBF3D0}" type="presOf" srcId="{7C1C1006-FF8F-45FA-B613-D1C9E4868FC6}" destId="{6084A302-5078-4BE0-80B7-B99AA06E451C}" srcOrd="0" destOrd="0" presId="urn:microsoft.com/office/officeart/2008/layout/HorizontalMultiLevelHierarchy"/>
    <dgm:cxn modelId="{C2B84534-8A24-4964-87CE-C48F8592B267}" type="presOf" srcId="{7966FA86-587F-4211-A882-4261C5ABAE70}" destId="{F73006C8-DBF5-40F5-8101-708D91E05EA6}" srcOrd="0" destOrd="0" presId="urn:microsoft.com/office/officeart/2008/layout/HorizontalMultiLevelHierarchy"/>
    <dgm:cxn modelId="{4F22725B-060D-428E-A672-1519AED48307}" type="presOf" srcId="{7B863200-1EE2-4132-8C07-543B9C72DDAF}" destId="{492A1043-60D2-4C8C-9A30-BEF886FBAABD}" srcOrd="0" destOrd="0" presId="urn:microsoft.com/office/officeart/2008/layout/HorizontalMultiLevelHierarchy"/>
    <dgm:cxn modelId="{54C0ABF4-4ECC-47A2-BF31-7E6B8BCE6629}" type="presOf" srcId="{CF9BEDA7-FD98-4657-A3CF-7E5F68ED9E8D}" destId="{613A4E0B-58AB-427D-9051-A8B2C6F55381}" srcOrd="0" destOrd="0" presId="urn:microsoft.com/office/officeart/2008/layout/HorizontalMultiLevelHierarchy"/>
    <dgm:cxn modelId="{98DC9383-CF5A-480D-A5C2-72A471675EC0}" type="presOf" srcId="{AB2B8C7D-8312-4ED5-BBD7-837A34DE3593}" destId="{25BF56B9-B0E9-4462-916F-199D3D0097B8}" srcOrd="0" destOrd="0" presId="urn:microsoft.com/office/officeart/2008/layout/HorizontalMultiLevelHierarchy"/>
    <dgm:cxn modelId="{94939970-2478-4B49-B008-3D54AEECADA3}" type="presOf" srcId="{1A6646C7-BB0B-4EAE-99FF-6AD5727CA462}" destId="{34044C52-B2E6-48E7-B324-5D6AF4102F09}" srcOrd="1" destOrd="0" presId="urn:microsoft.com/office/officeart/2008/layout/HorizontalMultiLevelHierarchy"/>
    <dgm:cxn modelId="{64384287-DB07-4266-93B9-C7526C4582AA}" type="presOf" srcId="{1DC4D51F-C288-4A69-B1AF-D1CD5728C4E7}" destId="{286678A0-44BF-4E89-96B7-E2FA2123248B}" srcOrd="1" destOrd="0" presId="urn:microsoft.com/office/officeart/2008/layout/HorizontalMultiLevelHierarchy"/>
    <dgm:cxn modelId="{D43CB380-9931-4832-A860-3746CD73DB09}" type="presOf" srcId="{30FCB191-A26B-44DC-AA20-A07E62BB28D7}" destId="{AEAE9668-1594-42A7-936C-F6D9B03E5605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BFB1A72D-ADB7-40D8-8A1B-A47F796802BF}" type="presOf" srcId="{EEC69F53-9249-4986-A592-877BC923500A}" destId="{ED95A208-2D87-4E2E-AF4E-006132416E56}" srcOrd="0" destOrd="0" presId="urn:microsoft.com/office/officeart/2008/layout/HorizontalMultiLevelHierarchy"/>
    <dgm:cxn modelId="{45D99364-A375-49D3-969B-69E6A08927F6}" type="presOf" srcId="{C11F076B-5B6D-4347-BCF0-EF2205CDA008}" destId="{5E8E4353-97E3-4769-8745-E51435D5D5C3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49C709F-92FF-49E3-8027-E2910245F7D7}" type="presOf" srcId="{581493D8-FDD3-48B8-8B66-C40DF0C7DBF1}" destId="{4FA6F336-9B29-4DB9-B2C8-372E4EFE0A0C}" srcOrd="0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79AD5933-7EBD-4DB5-B3BA-BCDEB2803DE6}" type="presOf" srcId="{0E87EEA2-E666-4C97-A83B-3AB5908ED113}" destId="{A7DEDEC7-D608-4A13-A33D-CF22CDF03F32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57E41D15-FDAA-486B-B88F-8ABCB69CF641}" type="presOf" srcId="{2E3E6B14-B7D0-4CF6-AAFD-AC5B14A408A9}" destId="{103CB80B-A9B9-46E8-8E90-8D2DFAE384B9}" srcOrd="1" destOrd="0" presId="urn:microsoft.com/office/officeart/2008/layout/HorizontalMultiLevelHierarchy"/>
    <dgm:cxn modelId="{B24E7CD2-102E-46DC-8503-38EF087C9BC5}" type="presOf" srcId="{2FCCDA2B-747D-4FAA-B7F2-B0390F0E4FC1}" destId="{E2CE8335-163F-4FC8-9EB2-2F1AB9A3494D}" srcOrd="0" destOrd="0" presId="urn:microsoft.com/office/officeart/2008/layout/HorizontalMultiLevelHierarchy"/>
    <dgm:cxn modelId="{DAA60138-E7A3-421B-9F25-940ED7A10E55}" srcId="{BBA7669C-F636-472B-8393-710D65294207}" destId="{30FCB191-A26B-44DC-AA20-A07E62BB28D7}" srcOrd="1" destOrd="0" parTransId="{7C1C1006-FF8F-45FA-B613-D1C9E4868FC6}" sibTransId="{7B9B056B-CB0A-43B8-8333-837834FC480F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41C7546-B9E9-4C70-9E61-F359AE8A9E79}" type="presOf" srcId="{08CBDC87-3DA4-4713-A25A-830A38639A7D}" destId="{D7C5D150-03F6-45BD-A169-D47A44E30451}" srcOrd="0" destOrd="0" presId="urn:microsoft.com/office/officeart/2008/layout/HorizontalMultiLevelHierarchy"/>
    <dgm:cxn modelId="{B1B571A6-AD16-4448-B470-0B03D2D6E068}" type="presOf" srcId="{FA137558-9D06-4BB2-8049-227EDBFCDF69}" destId="{DF9BAD71-EF23-4CA3-83FF-AB3C82F6A16F}" srcOrd="1" destOrd="0" presId="urn:microsoft.com/office/officeart/2008/layout/HorizontalMultiLevelHierarchy"/>
    <dgm:cxn modelId="{BE85D96D-77AC-48F6-BAFC-D2EDA61C62EE}" type="presOf" srcId="{B19FD33A-DBAF-444F-8556-23AB29AB2C7F}" destId="{F560906A-546D-4571-BA60-ACF2D4A854CB}" srcOrd="1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FCC97FBC-AFF6-44F2-B2F6-034D7E75BA3C}" type="presOf" srcId="{DE99982E-8D12-4985-9EF4-AC4C78088499}" destId="{34778F50-A27A-4974-B382-CFA385538E8E}" srcOrd="1" destOrd="0" presId="urn:microsoft.com/office/officeart/2008/layout/HorizontalMultiLevelHierarchy"/>
    <dgm:cxn modelId="{33007929-BF02-4E20-A8DA-A8A4E3B801EB}" type="presOf" srcId="{39AC2B1F-2F58-4DD2-9E24-B0FDA0552670}" destId="{B01D058B-100F-47A2-AE20-C714BB5234B2}" srcOrd="1" destOrd="0" presId="urn:microsoft.com/office/officeart/2008/layout/HorizontalMultiLevelHierarchy"/>
    <dgm:cxn modelId="{016C24D1-02B1-4C66-B36C-106EE4992A09}" type="presOf" srcId="{B254A347-70EF-4DDA-973C-18A4871CA44E}" destId="{FC1F9FB9-0030-40B4-8C06-14758D2D417E}" srcOrd="0" destOrd="0" presId="urn:microsoft.com/office/officeart/2008/layout/HorizontalMultiLevelHierarchy"/>
    <dgm:cxn modelId="{86C7C68E-140C-47D0-8C99-1F9AFE172AB4}" type="presOf" srcId="{3153BB00-52E5-49F4-BB02-E7E5D569CFA3}" destId="{550E294F-EC44-419B-ACBA-76EA29C580AF}" srcOrd="0" destOrd="0" presId="urn:microsoft.com/office/officeart/2008/layout/HorizontalMultiLevelHierarchy"/>
    <dgm:cxn modelId="{FD094CC2-4AB0-4E65-9D7F-1BBBDD637C53}" type="presOf" srcId="{256C9757-5E49-488C-A064-4CC6439589A0}" destId="{56535C95-9828-4467-977E-B10818263CCF}" srcOrd="1" destOrd="0" presId="urn:microsoft.com/office/officeart/2008/layout/HorizontalMultiLevelHierarchy"/>
    <dgm:cxn modelId="{5DE334AA-590A-4CC5-A3A3-2BAD1007F4E6}" srcId="{A8DBD0FA-09ED-4C13-A106-FB642DEC1A18}" destId="{73E0C85A-D95C-44D5-8F3B-1F9EABF805E3}" srcOrd="0" destOrd="0" parTransId="{1DC4D51F-C288-4A69-B1AF-D1CD5728C4E7}" sibTransId="{42FC7B33-D393-4F2E-8B22-17DF3076AFD9}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D25E1DC4-B982-4554-9D35-53B9E4024D35}" type="presOf" srcId="{B19FD33A-DBAF-444F-8556-23AB29AB2C7F}" destId="{FDCE8F53-E322-4B1B-8535-1DF807DB34B9}" srcOrd="0" destOrd="0" presId="urn:microsoft.com/office/officeart/2008/layout/HorizontalMultiLevelHierarchy"/>
    <dgm:cxn modelId="{06348886-5B3C-4B7D-BD0D-F6BCF064C7DC}" type="presOf" srcId="{C8F2FFF7-74DA-440A-822D-47DB1314E36C}" destId="{CF727354-29D2-487B-B444-C7F2F7C6251F}" srcOrd="0" destOrd="0" presId="urn:microsoft.com/office/officeart/2008/layout/HorizontalMultiLevelHierarchy"/>
    <dgm:cxn modelId="{67E30EA6-98A1-439C-99B2-FAF939A5546F}" type="presOf" srcId="{581493D8-FDD3-48B8-8B66-C40DF0C7DBF1}" destId="{DEB23D04-4CA1-4947-ADC1-36A3398043CC}" srcOrd="1" destOrd="0" presId="urn:microsoft.com/office/officeart/2008/layout/HorizontalMultiLevelHierarchy"/>
    <dgm:cxn modelId="{DA17070B-20F0-4DC7-9C92-A4F422BBF84D}" srcId="{A8DBD0FA-09ED-4C13-A106-FB642DEC1A18}" destId="{56A4AB0A-3C93-4555-8388-3F1FE63F0737}" srcOrd="1" destOrd="0" parTransId="{2E3E6B14-B7D0-4CF6-AAFD-AC5B14A408A9}" sibTransId="{7016C688-C1B6-486F-820A-65645B7EBD4E}"/>
    <dgm:cxn modelId="{D31B15BA-13DE-42E4-A6D2-768455EDA755}" type="presOf" srcId="{135C9364-DDB6-442F-8FAA-5BA030EFD734}" destId="{FCD46113-877F-416E-8838-C882836F0D86}" srcOrd="0" destOrd="0" presId="urn:microsoft.com/office/officeart/2008/layout/HorizontalMultiLevelHierarchy"/>
    <dgm:cxn modelId="{DBBB171F-6AB2-443C-A832-F06563B3C65A}" type="presOf" srcId="{39AC2B1F-2F58-4DD2-9E24-B0FDA0552670}" destId="{CB0062AB-B400-4882-9CC6-50C2DE46929B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1725B98C-A2E0-40E0-8352-AE9F1189295F}" srcId="{CC8C43FE-F068-4A41-84BD-F01B4846EE48}" destId="{DC067EE8-9D59-4551-B796-B05AF1BFE32F}" srcOrd="0" destOrd="0" parTransId="{DE99982E-8D12-4985-9EF4-AC4C78088499}" sibTransId="{747E8269-4E8C-4D25-B05F-E122FC74F0F2}"/>
    <dgm:cxn modelId="{BC284347-7137-4008-B8C4-AC09FBC979BA}" type="presOf" srcId="{F19E7E14-08BF-42E9-A51A-B89E3F456D46}" destId="{546A3141-DB80-459F-AC1C-0C9766F5F6B7}" srcOrd="0" destOrd="0" presId="urn:microsoft.com/office/officeart/2008/layout/HorizontalMultiLevelHierarchy"/>
    <dgm:cxn modelId="{6F350960-CB10-4950-A0D9-0624D1F5EC76}" type="presOf" srcId="{2FDF7F34-AFFB-48F5-B95A-EC1EEBE256CF}" destId="{CB2039D7-A122-4FBD-A84B-449349191360}" srcOrd="1" destOrd="0" presId="urn:microsoft.com/office/officeart/2008/layout/HorizontalMultiLevelHierarchy"/>
    <dgm:cxn modelId="{07278F98-30C8-461E-940B-1163D0997868}" type="presOf" srcId="{BBA7669C-F636-472B-8393-710D65294207}" destId="{9930AFAD-7CAA-421C-A6F6-BE96E32B90BE}" srcOrd="0" destOrd="0" presId="urn:microsoft.com/office/officeart/2008/layout/HorizontalMultiLevelHierarchy"/>
    <dgm:cxn modelId="{5E524C66-0550-4246-A985-8A15173E770B}" type="presOf" srcId="{135C9364-DDB6-442F-8FAA-5BA030EFD734}" destId="{75CF11DC-1721-423F-B9AF-48802F04849A}" srcOrd="1" destOrd="0" presId="urn:microsoft.com/office/officeart/2008/layout/HorizontalMultiLevelHierarchy"/>
    <dgm:cxn modelId="{93F2720A-4E86-4E5F-87B6-F83ACB6170BF}" srcId="{7966FA86-587F-4211-A882-4261C5ABAE70}" destId="{F19E7E14-08BF-42E9-A51A-B89E3F456D46}" srcOrd="0" destOrd="0" parTransId="{7B863200-1EE2-4132-8C07-543B9C72DDAF}" sibTransId="{E49736A5-6F4B-47B3-A18B-19D54916679E}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6E98917F-ADD3-4061-8F34-B4BFB6DCED1E}" type="presOf" srcId="{BACCE4A2-3AD2-49FF-AA6C-4061F625A46A}" destId="{50DFE8EC-C200-4654-AAE8-1C218BF1FF46}" srcOrd="0" destOrd="0" presId="urn:microsoft.com/office/officeart/2008/layout/HorizontalMultiLevelHierarchy"/>
    <dgm:cxn modelId="{7ED4D5CE-879C-45B2-AE58-3339B095188F}" type="presOf" srcId="{256C9757-5E49-488C-A064-4CC6439589A0}" destId="{61EC9F36-6467-4C56-8762-9BDEAEB0558C}" srcOrd="0" destOrd="0" presId="urn:microsoft.com/office/officeart/2008/layout/HorizontalMultiLevelHierarchy"/>
    <dgm:cxn modelId="{CB54FF83-DBCB-419D-A878-E855EDB8A6CA}" type="presOf" srcId="{BBA84F89-D070-423F-8DFC-E025E47AD7FF}" destId="{EC8A8FAF-CCC1-447F-AF4A-1B7F5640C737}" srcOrd="0" destOrd="0" presId="urn:microsoft.com/office/officeart/2008/layout/HorizontalMultiLevelHierarchy"/>
    <dgm:cxn modelId="{CA20CD2F-B5D7-4F1B-8C0B-046936679F7D}" type="presOf" srcId="{FCCAE72E-3741-4C5F-B697-2CEBFC92CDF7}" destId="{47AE8846-F21F-4E4C-B4A3-D44DA4BF791C}" srcOrd="0" destOrd="0" presId="urn:microsoft.com/office/officeart/2008/layout/HorizontalMultiLevelHierarchy"/>
    <dgm:cxn modelId="{B5FD9AC2-3DFA-42B5-95A8-B06A23996255}" type="presOf" srcId="{CC8C43FE-F068-4A41-84BD-F01B4846EE48}" destId="{F8731F37-DF1A-42B8-BEFF-F9008C5D2870}" srcOrd="0" destOrd="0" presId="urn:microsoft.com/office/officeart/2008/layout/HorizontalMultiLevelHierarchy"/>
    <dgm:cxn modelId="{6F8390F3-BA65-45AD-AD3C-9BCF4A8F934F}" type="presOf" srcId="{E9BBFAB5-090B-4A73-BBAD-6AA7E81F85FA}" destId="{2FC8D9AF-3AC9-422A-A93A-7A72BB3D55B4}" srcOrd="1" destOrd="0" presId="urn:microsoft.com/office/officeart/2008/layout/HorizontalMultiLevelHierarchy"/>
    <dgm:cxn modelId="{86FC1806-5FB3-48A0-A78C-900E2D7DF894}" type="presOf" srcId="{37EF6FCC-1868-4DF2-A8A0-5052108F3CC4}" destId="{274EAB53-19E3-42CB-8695-A2389234E12C}" srcOrd="0" destOrd="0" presId="urn:microsoft.com/office/officeart/2008/layout/HorizontalMultiLevelHierarchy"/>
    <dgm:cxn modelId="{C67BA188-B3D6-4E71-84E1-ECC2798ED60C}" srcId="{0DA1C060-E1EF-497C-B4B7-CC10236D4AB5}" destId="{BBA7669C-F636-472B-8393-710D65294207}" srcOrd="2" destOrd="0" parTransId="{C7D852CC-83C3-4D0D-B418-7B3508CA8623}" sibTransId="{FD783A32-0822-439E-B7F2-843CFA17F761}"/>
    <dgm:cxn modelId="{CF67F487-E268-4BFC-9FC5-373AEC8F5FF4}" type="presOf" srcId="{EE7AB39F-748A-4E7E-B197-2733B9168AC0}" destId="{AD5F8567-37F6-4CAA-8B49-515B5BB217E9}" srcOrd="1" destOrd="0" presId="urn:microsoft.com/office/officeart/2008/layout/HorizontalMultiLevelHierarchy"/>
    <dgm:cxn modelId="{A5570DBE-1682-4DEC-A8B9-D91B6A5DDC24}" type="presOf" srcId="{EEC69F53-9249-4986-A592-877BC923500A}" destId="{FD20C4CB-B220-4B65-9BEE-C3897B5035FD}" srcOrd="1" destOrd="0" presId="urn:microsoft.com/office/officeart/2008/layout/HorizontalMultiLevelHierarchy"/>
    <dgm:cxn modelId="{A0075E24-C47D-4FF0-B0B1-867B80D5B748}" srcId="{BBA7669C-F636-472B-8393-710D65294207}" destId="{A8DBD0FA-09ED-4C13-A106-FB642DEC1A18}" srcOrd="0" destOrd="0" parTransId="{9F9CCC55-E59A-4EF2-A1A5-5A4B97F83049}" sibTransId="{31052CCA-2D3D-4275-91DB-DA09194BBAA1}"/>
    <dgm:cxn modelId="{C94F5F66-73C8-4107-8FAC-F4770D7150F6}" type="presOf" srcId="{03ADB93D-B629-4D10-A527-3ABF753744E9}" destId="{D2391F31-FA2D-43F9-9FE8-1200D21AE459}" srcOrd="0" destOrd="0" presId="urn:microsoft.com/office/officeart/2008/layout/HorizontalMultiLevelHierarchy"/>
    <dgm:cxn modelId="{AD56001A-CEF1-49FA-9008-19C930519C05}" type="presOf" srcId="{08509389-781B-4822-9ED7-F0F87E1C5EFE}" destId="{964E3496-9F20-4756-A220-FBA1D5E4980C}" srcOrd="0" destOrd="0" presId="urn:microsoft.com/office/officeart/2008/layout/HorizontalMultiLevelHierarchy"/>
    <dgm:cxn modelId="{A5AF65BD-1F35-4932-94A7-6A4041AA8828}" type="presOf" srcId="{1DC4D51F-C288-4A69-B1AF-D1CD5728C4E7}" destId="{5E5AB281-119C-4622-869E-6626BFF1F994}" srcOrd="0" destOrd="0" presId="urn:microsoft.com/office/officeart/2008/layout/HorizontalMultiLevelHierarchy"/>
    <dgm:cxn modelId="{68C2092C-08DD-4EBD-AF73-08C46963AC9F}" type="presOf" srcId="{5AD09BEB-5E93-4CE1-AE5D-985CD1CA771C}" destId="{10902F1B-76A0-42BF-B8B6-85638234AC1B}" srcOrd="0" destOrd="0" presId="urn:microsoft.com/office/officeart/2008/layout/HorizontalMultiLevelHierarchy"/>
    <dgm:cxn modelId="{80C7498E-7779-413D-B12E-14D227F58CD3}" srcId="{0DA1C060-E1EF-497C-B4B7-CC10236D4AB5}" destId="{37EF6FCC-1868-4DF2-A8A0-5052108F3CC4}" srcOrd="1" destOrd="0" parTransId="{AB2B8C7D-8312-4ED5-BBD7-837A34DE3593}" sibTransId="{7E0109F6-00EF-4620-8F5F-87F45A8226DB}"/>
    <dgm:cxn modelId="{4743190A-3DD2-488D-B4C9-BE3507587F4C}" type="presOf" srcId="{A36A0323-D3B3-4EC3-9E94-866F0BF084F8}" destId="{80600A35-84AA-43CE-81F3-F98690856545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49192F68-D5B2-41BC-AD01-229D3F10525F}" type="presOf" srcId="{4CE64EAB-1F23-4CF9-AE84-82CC69D105EA}" destId="{3C4CE92F-335B-4A7A-8BB0-EC6AFC5BABCB}" srcOrd="0" destOrd="0" presId="urn:microsoft.com/office/officeart/2008/layout/HorizontalMultiLevelHierarchy"/>
    <dgm:cxn modelId="{9C72A71C-346C-4865-AF01-BDF5E2F3A5E8}" type="presOf" srcId="{DC067EE8-9D59-4551-B796-B05AF1BFE32F}" destId="{7AC823F0-291D-450E-BA34-B0D17590ADA1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541EFB47-9502-4B45-B238-B91A89511459}" type="presOf" srcId="{CCBBCACD-E5D4-4E0B-9317-B615B2D296EB}" destId="{65C24301-8226-4EA8-A89C-E2A5F00C157E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7F5B6E63-6923-44B5-B483-0F0443869A15}" type="presOf" srcId="{7B863200-1EE2-4132-8C07-543B9C72DDAF}" destId="{184F879B-2117-440B-A3E1-63AD2B64E319}" srcOrd="1" destOrd="0" presId="urn:microsoft.com/office/officeart/2008/layout/HorizontalMultiLevelHierarchy"/>
    <dgm:cxn modelId="{4307FAB4-106D-41D5-B861-116916364463}" type="presOf" srcId="{1A6646C7-BB0B-4EAE-99FF-6AD5727CA462}" destId="{65055C2D-2B2C-4D84-ACA4-59F12A018C1E}" srcOrd="0" destOrd="0" presId="urn:microsoft.com/office/officeart/2008/layout/HorizontalMultiLevelHierarchy"/>
    <dgm:cxn modelId="{9B36DF3D-D490-4409-8B58-CABD6BCBBF7F}" type="presOf" srcId="{42C7DB89-46DF-4764-935E-7210FBE1F19C}" destId="{91CDD07F-CBCB-49EB-AD21-92C890ECF5F5}" srcOrd="1" destOrd="0" presId="urn:microsoft.com/office/officeart/2008/layout/HorizontalMultiLevelHierarchy"/>
    <dgm:cxn modelId="{4DCE0C37-A87C-441B-AAC0-0C39B21B3A2D}" type="presOf" srcId="{DE99982E-8D12-4985-9EF4-AC4C78088499}" destId="{877FB248-52DF-41A5-834E-AA99CC5D760C}" srcOrd="0" destOrd="0" presId="urn:microsoft.com/office/officeart/2008/layout/HorizontalMultiLevelHierarchy"/>
    <dgm:cxn modelId="{4F166676-E1CE-4CBB-9122-23303C8B7C81}" type="presOf" srcId="{03ADB93D-B629-4D10-A527-3ABF753744E9}" destId="{541D34AF-66FF-4C5E-9F53-5D50EF8CF2C2}" srcOrd="1" destOrd="0" presId="urn:microsoft.com/office/officeart/2008/layout/HorizontalMultiLevelHierarchy"/>
    <dgm:cxn modelId="{A2857D4E-1D82-4886-9A1F-A7F802D72F51}" srcId="{43ED469C-AC56-4698-8CC8-EABAF40B99F6}" destId="{CCBBCACD-E5D4-4E0B-9317-B615B2D296EB}" srcOrd="0" destOrd="0" parTransId="{E9BBFAB5-090B-4A73-BBAD-6AA7E81F85FA}" sibTransId="{8B6DBA4A-621D-4E4F-98FD-B4E6AE274447}"/>
    <dgm:cxn modelId="{98790727-C681-496E-82D2-8951F16E2274}" type="presOf" srcId="{4CB6419A-06B3-4008-A675-C3B588864654}" destId="{691C4B03-F193-462B-8563-0CBB3DFC5ADA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A20B9277-9535-4E30-8911-AF85B65CEAE0}" type="presOf" srcId="{44BABA5C-6901-4592-99FF-632A0E359A86}" destId="{C4CC9163-AF6A-4C65-9F2D-CACC9DB43624}" srcOrd="0" destOrd="0" presId="urn:microsoft.com/office/officeart/2008/layout/HorizontalMultiLevelHierarchy"/>
    <dgm:cxn modelId="{31A8634A-0C76-4F69-8AE0-FB1A26D73D23}" srcId="{37EF6FCC-1868-4DF2-A8A0-5052108F3CC4}" destId="{7966FA86-587F-4211-A882-4261C5ABAE70}" srcOrd="0" destOrd="0" parTransId="{C0C27AD7-A8FB-4D13-A60C-0B4EC89A31D5}" sibTransId="{3A9D042D-6115-47D2-B6E2-E4408B4F8567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08AD8C5C-A74C-4B30-B927-068F594D1988}" type="presOf" srcId="{4D771B72-B8C5-4B26-8235-A3141ED5FCCF}" destId="{A9B15C1A-4C4B-4F3A-A878-84EA420CF092}" srcOrd="0" destOrd="0" presId="urn:microsoft.com/office/officeart/2008/layout/HorizontalMultiLevelHierarchy"/>
    <dgm:cxn modelId="{36FFE8F4-3018-4B09-B9BC-20914462688F}" type="presOf" srcId="{07E14FD1-4ABD-47DA-AD10-22893A96D965}" destId="{F1254FD0-8054-4A01-9BB5-DAF029D79E79}" srcOrd="0" destOrd="0" presId="urn:microsoft.com/office/officeart/2008/layout/HorizontalMultiLevelHierarchy"/>
    <dgm:cxn modelId="{7513B3B5-C77E-4E0E-98C3-81B6148BEBAC}" type="presOf" srcId="{22961EB4-ACE3-491B-A12E-FD92D602D9C3}" destId="{7E713748-379C-4B5E-9EC6-622A2DAA67D9}" srcOrd="0" destOrd="0" presId="urn:microsoft.com/office/officeart/2008/layout/HorizontalMultiLevelHierarchy"/>
    <dgm:cxn modelId="{682CDE0A-071C-4A7A-9CC7-259F0947ED11}" type="presOf" srcId="{C7D852CC-83C3-4D0D-B418-7B3508CA8623}" destId="{E4D805C1-0FDD-4506-9132-245D1618CDA6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1AF43857-2AF6-4127-B6B0-9B3FE96A9189}" type="presOf" srcId="{7BA7F9A0-439D-4F80-B3BB-A934BC009775}" destId="{2984E2B2-5E92-4960-B78B-1C0F04ACCCB2}" srcOrd="0" destOrd="0" presId="urn:microsoft.com/office/officeart/2008/layout/HorizontalMultiLevelHierarchy"/>
    <dgm:cxn modelId="{1F6A1AA3-7C83-477A-B64E-B4C0039099EA}" type="presOf" srcId="{8D3350CD-D046-4BB9-8444-B7F12264B91D}" destId="{53AEF0C2-BE19-450F-87F1-3F6A8CDD2C4F}" srcOrd="0" destOrd="0" presId="urn:microsoft.com/office/officeart/2008/layout/HorizontalMultiLevelHierarchy"/>
    <dgm:cxn modelId="{5207C9E6-E8D3-4AF7-9810-35A0CEE00435}" srcId="{37EF6FCC-1868-4DF2-A8A0-5052108F3CC4}" destId="{CC8C43FE-F068-4A41-84BD-F01B4846EE48}" srcOrd="1" destOrd="0" parTransId="{39AC2B1F-2F58-4DD2-9E24-B0FDA0552670}" sibTransId="{72E2FE7F-F04D-441B-957F-779386747D24}"/>
    <dgm:cxn modelId="{D3D83ABC-F9C0-46B1-983E-7762AEAA9DD5}" type="presOf" srcId="{AB2B8C7D-8312-4ED5-BBD7-837A34DE3593}" destId="{0E5D8F92-C91C-479F-BD2E-6CE2F632F7F0}" srcOrd="1" destOrd="0" presId="urn:microsoft.com/office/officeart/2008/layout/HorizontalMultiLevelHierarchy"/>
    <dgm:cxn modelId="{C530A73D-364B-455D-AF2C-A9E71ED7451B}" type="presOf" srcId="{A8DBD0FA-09ED-4C13-A106-FB642DEC1A18}" destId="{D2478CEB-A56F-4C5F-A8C3-ADDE8D4E28C3}" srcOrd="0" destOrd="0" presId="urn:microsoft.com/office/officeart/2008/layout/HorizontalMultiLevelHierarchy"/>
    <dgm:cxn modelId="{41C7567F-9ADA-4C39-BB18-A8552ECB9A17}" type="presOf" srcId="{1E48BBB0-9D91-4007-82C6-411D9964C921}" destId="{D39F0EBD-FE23-49ED-8731-BF50C8139E65}" srcOrd="0" destOrd="0" presId="urn:microsoft.com/office/officeart/2008/layout/HorizontalMultiLevelHierarchy"/>
    <dgm:cxn modelId="{28B6B81F-27A2-44E2-BF1A-9613A0DBC30B}" type="presOf" srcId="{46D04EB8-55F8-41D5-8B0B-4204AF237558}" destId="{4CBF2D18-E5CE-4187-B596-902BD0AB638C}" srcOrd="0" destOrd="0" presId="urn:microsoft.com/office/officeart/2008/layout/HorizontalMultiLevelHierarchy"/>
    <dgm:cxn modelId="{CD7885F4-A60D-4B6B-90F7-E2D01ACAFA97}" type="presOf" srcId="{3793C14E-E29A-41A8-AD62-911273357058}" destId="{92AC12D1-EDB9-4368-A074-EC383242A465}" srcOrd="0" destOrd="0" presId="urn:microsoft.com/office/officeart/2008/layout/HorizontalMultiLevelHierarchy"/>
    <dgm:cxn modelId="{C6384D0D-2802-4F90-8AFB-70AD4B983498}" type="presOf" srcId="{0E87EEA2-E666-4C97-A83B-3AB5908ED113}" destId="{CDB71CD9-D74A-4ACC-B57B-CFD849E864E3}" srcOrd="1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F8F40FF5-A133-4D73-8CA9-F58C43599707}" type="presOf" srcId="{56A4AB0A-3C93-4555-8388-3F1FE63F0737}" destId="{4D70CD0A-6C91-4865-9F68-2D6C9AF05AA3}" srcOrd="0" destOrd="0" presId="urn:microsoft.com/office/officeart/2008/layout/HorizontalMultiLevelHierarchy"/>
    <dgm:cxn modelId="{9C6A08DE-3BB6-4290-9DCA-5602228389C4}" srcId="{0DA1C060-E1EF-497C-B4B7-CC10236D4AB5}" destId="{7BA7F9A0-439D-4F80-B3BB-A934BC009775}" srcOrd="0" destOrd="0" parTransId="{581493D8-FDD3-48B8-8B66-C40DF0C7DBF1}" sibTransId="{D9288A11-8F4D-4CF4-B996-C954E5D141FB}"/>
    <dgm:cxn modelId="{DDDEA177-B6E3-401D-BCCA-6680E6E8D0DA}" type="presOf" srcId="{73E0C85A-D95C-44D5-8F3B-1F9EABF805E3}" destId="{626FBC18-6B09-4B0B-A770-CE0939D7761A}" srcOrd="0" destOrd="0" presId="urn:microsoft.com/office/officeart/2008/layout/HorizontalMultiLevelHierarchy"/>
    <dgm:cxn modelId="{EF07FAC8-CB6A-486F-9768-BC1869E6CB14}" type="presParOf" srcId="{D61D9318-CF1C-4027-9FB9-CA3681111D48}" destId="{270F17E6-7730-4FCF-B2C8-87132A2A2953}" srcOrd="0" destOrd="0" presId="urn:microsoft.com/office/officeart/2008/layout/HorizontalMultiLevelHierarchy"/>
    <dgm:cxn modelId="{D55C71FB-7B38-46A0-B04F-3680BCCBADC2}" type="presParOf" srcId="{270F17E6-7730-4FCF-B2C8-87132A2A2953}" destId="{47AE8846-F21F-4E4C-B4A3-D44DA4BF791C}" srcOrd="0" destOrd="0" presId="urn:microsoft.com/office/officeart/2008/layout/HorizontalMultiLevelHierarchy"/>
    <dgm:cxn modelId="{DE16D015-B8DC-4762-9B02-24016CA59919}" type="presParOf" srcId="{270F17E6-7730-4FCF-B2C8-87132A2A2953}" destId="{00B6C323-8ADF-4C2C-A98F-03A35CC9AEB8}" srcOrd="1" destOrd="0" presId="urn:microsoft.com/office/officeart/2008/layout/HorizontalMultiLevelHierarchy"/>
    <dgm:cxn modelId="{8FB45900-C0D4-4740-BB1A-942C38FFBDF3}" type="presParOf" srcId="{00B6C323-8ADF-4C2C-A98F-03A35CC9AEB8}" destId="{10902F1B-76A0-42BF-B8B6-85638234AC1B}" srcOrd="0" destOrd="0" presId="urn:microsoft.com/office/officeart/2008/layout/HorizontalMultiLevelHierarchy"/>
    <dgm:cxn modelId="{23CDF0BC-0480-45F6-B780-346D53997F89}" type="presParOf" srcId="{10902F1B-76A0-42BF-B8B6-85638234AC1B}" destId="{C9A2B145-5387-4B1F-A759-774CCECBB1E5}" srcOrd="0" destOrd="0" presId="urn:microsoft.com/office/officeart/2008/layout/HorizontalMultiLevelHierarchy"/>
    <dgm:cxn modelId="{86B35FFB-E3B4-47C7-A7CB-D9A3DF34EC15}" type="presParOf" srcId="{00B6C323-8ADF-4C2C-A98F-03A35CC9AEB8}" destId="{B80AF7FE-B4A1-49B4-8432-E40926974E76}" srcOrd="1" destOrd="0" presId="urn:microsoft.com/office/officeart/2008/layout/HorizontalMultiLevelHierarchy"/>
    <dgm:cxn modelId="{95A666EA-F219-404B-A2BF-D63F4185CE88}" type="presParOf" srcId="{B80AF7FE-B4A1-49B4-8432-E40926974E76}" destId="{D456BF37-646F-420A-817B-2C6FE870644F}" srcOrd="0" destOrd="0" presId="urn:microsoft.com/office/officeart/2008/layout/HorizontalMultiLevelHierarchy"/>
    <dgm:cxn modelId="{ACBF110D-2C62-498F-B6E3-F2F656A084F6}" type="presParOf" srcId="{B80AF7FE-B4A1-49B4-8432-E40926974E76}" destId="{2E4195E7-C526-43C1-8251-2AF2A6B49243}" srcOrd="1" destOrd="0" presId="urn:microsoft.com/office/officeart/2008/layout/HorizontalMultiLevelHierarchy"/>
    <dgm:cxn modelId="{0AC48099-9316-42E3-A84E-351C48B4C5D1}" type="presParOf" srcId="{2E4195E7-C526-43C1-8251-2AF2A6B49243}" destId="{4FA6F336-9B29-4DB9-B2C8-372E4EFE0A0C}" srcOrd="0" destOrd="0" presId="urn:microsoft.com/office/officeart/2008/layout/HorizontalMultiLevelHierarchy"/>
    <dgm:cxn modelId="{F040EE30-3F7E-44CA-B1B9-5DAED04CCF61}" type="presParOf" srcId="{4FA6F336-9B29-4DB9-B2C8-372E4EFE0A0C}" destId="{DEB23D04-4CA1-4947-ADC1-36A3398043CC}" srcOrd="0" destOrd="0" presId="urn:microsoft.com/office/officeart/2008/layout/HorizontalMultiLevelHierarchy"/>
    <dgm:cxn modelId="{DDD1C352-0A47-46F0-B4AB-3A342AF82CC0}" type="presParOf" srcId="{2E4195E7-C526-43C1-8251-2AF2A6B49243}" destId="{148A1522-8695-43B9-9769-7C484E92E758}" srcOrd="1" destOrd="0" presId="urn:microsoft.com/office/officeart/2008/layout/HorizontalMultiLevelHierarchy"/>
    <dgm:cxn modelId="{DF84EE19-AA73-4F1E-B54F-433E942798C9}" type="presParOf" srcId="{148A1522-8695-43B9-9769-7C484E92E758}" destId="{2984E2B2-5E92-4960-B78B-1C0F04ACCCB2}" srcOrd="0" destOrd="0" presId="urn:microsoft.com/office/officeart/2008/layout/HorizontalMultiLevelHierarchy"/>
    <dgm:cxn modelId="{3F777A78-525D-4F67-AA97-9F42D5022DA5}" type="presParOf" srcId="{148A1522-8695-43B9-9769-7C484E92E758}" destId="{E00E019C-1A05-425E-AF10-09C17D3DB65B}" srcOrd="1" destOrd="0" presId="urn:microsoft.com/office/officeart/2008/layout/HorizontalMultiLevelHierarchy"/>
    <dgm:cxn modelId="{CABC56DB-BDC8-44AD-B71D-9E83D801CC11}" type="presParOf" srcId="{E00E019C-1A05-425E-AF10-09C17D3DB65B}" destId="{A7DEDEC7-D608-4A13-A33D-CF22CDF03F32}" srcOrd="0" destOrd="0" presId="urn:microsoft.com/office/officeart/2008/layout/HorizontalMultiLevelHierarchy"/>
    <dgm:cxn modelId="{786F9A27-1E93-4316-932D-C63082A4A500}" type="presParOf" srcId="{A7DEDEC7-D608-4A13-A33D-CF22CDF03F32}" destId="{CDB71CD9-D74A-4ACC-B57B-CFD849E864E3}" srcOrd="0" destOrd="0" presId="urn:microsoft.com/office/officeart/2008/layout/HorizontalMultiLevelHierarchy"/>
    <dgm:cxn modelId="{0D415D5B-8B08-4776-BCE7-BDE54190D6C2}" type="presParOf" srcId="{E00E019C-1A05-425E-AF10-09C17D3DB65B}" destId="{8FD16C64-657A-4354-B139-9010F20351BA}" srcOrd="1" destOrd="0" presId="urn:microsoft.com/office/officeart/2008/layout/HorizontalMultiLevelHierarchy"/>
    <dgm:cxn modelId="{06D0DD03-2807-45A4-8865-FB70AFD71670}" type="presParOf" srcId="{8FD16C64-657A-4354-B139-9010F20351BA}" destId="{4AF6E52F-BBBF-4A31-9DF9-216E8D39C5F1}" srcOrd="0" destOrd="0" presId="urn:microsoft.com/office/officeart/2008/layout/HorizontalMultiLevelHierarchy"/>
    <dgm:cxn modelId="{65684B3B-4029-4DC4-ADB7-799A608D5C9E}" type="presParOf" srcId="{8FD16C64-657A-4354-B139-9010F20351BA}" destId="{9C69FFC4-295C-4580-9F01-4BC45855911A}" srcOrd="1" destOrd="0" presId="urn:microsoft.com/office/officeart/2008/layout/HorizontalMultiLevelHierarchy"/>
    <dgm:cxn modelId="{D29E50CB-A4C1-4D43-865E-274E2A7BAE5A}" type="presParOf" srcId="{9C69FFC4-295C-4580-9F01-4BC45855911A}" destId="{B3440AAA-C94C-4D91-A1EB-4DADB7394BEB}" srcOrd="0" destOrd="0" presId="urn:microsoft.com/office/officeart/2008/layout/HorizontalMultiLevelHierarchy"/>
    <dgm:cxn modelId="{0F73BBEA-DE4F-4BF9-BD6C-27C918B1B0EB}" type="presParOf" srcId="{B3440AAA-C94C-4D91-A1EB-4DADB7394BEB}" destId="{2FC8D9AF-3AC9-422A-A93A-7A72BB3D55B4}" srcOrd="0" destOrd="0" presId="urn:microsoft.com/office/officeart/2008/layout/HorizontalMultiLevelHierarchy"/>
    <dgm:cxn modelId="{9F25C0C9-D99D-4349-A327-23E14C3B7C9D}" type="presParOf" srcId="{9C69FFC4-295C-4580-9F01-4BC45855911A}" destId="{F3BEA2E2-DB0B-4D92-9673-8FE3D84FEB85}" srcOrd="1" destOrd="0" presId="urn:microsoft.com/office/officeart/2008/layout/HorizontalMultiLevelHierarchy"/>
    <dgm:cxn modelId="{406BB1F4-90FA-43E7-A6A2-B78DD9D2237A}" type="presParOf" srcId="{F3BEA2E2-DB0B-4D92-9673-8FE3D84FEB85}" destId="{65C24301-8226-4EA8-A89C-E2A5F00C157E}" srcOrd="0" destOrd="0" presId="urn:microsoft.com/office/officeart/2008/layout/HorizontalMultiLevelHierarchy"/>
    <dgm:cxn modelId="{39A34074-2309-4B45-9B7B-B780BEC9E0FA}" type="presParOf" srcId="{F3BEA2E2-DB0B-4D92-9673-8FE3D84FEB85}" destId="{F8E2457D-6D75-469C-99F4-97198C8B46CD}" srcOrd="1" destOrd="0" presId="urn:microsoft.com/office/officeart/2008/layout/HorizontalMultiLevelHierarchy"/>
    <dgm:cxn modelId="{242B6E86-8963-46BF-AF7F-EEB6E92726B7}" type="presParOf" srcId="{2E4195E7-C526-43C1-8251-2AF2A6B49243}" destId="{25BF56B9-B0E9-4462-916F-199D3D0097B8}" srcOrd="2" destOrd="0" presId="urn:microsoft.com/office/officeart/2008/layout/HorizontalMultiLevelHierarchy"/>
    <dgm:cxn modelId="{DC8545D2-5A88-40E7-9F66-99ACA85BF48F}" type="presParOf" srcId="{25BF56B9-B0E9-4462-916F-199D3D0097B8}" destId="{0E5D8F92-C91C-479F-BD2E-6CE2F632F7F0}" srcOrd="0" destOrd="0" presId="urn:microsoft.com/office/officeart/2008/layout/HorizontalMultiLevelHierarchy"/>
    <dgm:cxn modelId="{3D0D0C10-EAB4-4736-B3E4-DEC7DAF4D981}" type="presParOf" srcId="{2E4195E7-C526-43C1-8251-2AF2A6B49243}" destId="{E2339CA8-6946-410D-AF21-12637B6D9897}" srcOrd="3" destOrd="0" presId="urn:microsoft.com/office/officeart/2008/layout/HorizontalMultiLevelHierarchy"/>
    <dgm:cxn modelId="{7EDF137D-2EB2-4505-A439-2592F361B775}" type="presParOf" srcId="{E2339CA8-6946-410D-AF21-12637B6D9897}" destId="{274EAB53-19E3-42CB-8695-A2389234E12C}" srcOrd="0" destOrd="0" presId="urn:microsoft.com/office/officeart/2008/layout/HorizontalMultiLevelHierarchy"/>
    <dgm:cxn modelId="{79B1AF68-F58A-4DD5-9249-E0B86C0416A7}" type="presParOf" srcId="{E2339CA8-6946-410D-AF21-12637B6D9897}" destId="{F06FDB53-CDE0-4CA8-A862-9EAFBA9A2F33}" srcOrd="1" destOrd="0" presId="urn:microsoft.com/office/officeart/2008/layout/HorizontalMultiLevelHierarchy"/>
    <dgm:cxn modelId="{0B2C5613-91E2-41B2-A131-57355602EA8A}" type="presParOf" srcId="{F06FDB53-CDE0-4CA8-A862-9EAFBA9A2F33}" destId="{F3390FEF-C1C4-48A1-93F4-CC95D51537A2}" srcOrd="0" destOrd="0" presId="urn:microsoft.com/office/officeart/2008/layout/HorizontalMultiLevelHierarchy"/>
    <dgm:cxn modelId="{7B0C2182-6B0E-4F77-A8DC-CA77CE8A0AFD}" type="presParOf" srcId="{F3390FEF-C1C4-48A1-93F4-CC95D51537A2}" destId="{930EB63E-837C-4636-80D0-322EBC1FB2BA}" srcOrd="0" destOrd="0" presId="urn:microsoft.com/office/officeart/2008/layout/HorizontalMultiLevelHierarchy"/>
    <dgm:cxn modelId="{528CFC80-CEB6-47D5-AD6B-995F684BC926}" type="presParOf" srcId="{F06FDB53-CDE0-4CA8-A862-9EAFBA9A2F33}" destId="{AE5118F3-77C8-422B-827C-047C393DA9B6}" srcOrd="1" destOrd="0" presId="urn:microsoft.com/office/officeart/2008/layout/HorizontalMultiLevelHierarchy"/>
    <dgm:cxn modelId="{ABDA0E66-BED7-409C-8C44-AA2D118AA52B}" type="presParOf" srcId="{AE5118F3-77C8-422B-827C-047C393DA9B6}" destId="{F73006C8-DBF5-40F5-8101-708D91E05EA6}" srcOrd="0" destOrd="0" presId="urn:microsoft.com/office/officeart/2008/layout/HorizontalMultiLevelHierarchy"/>
    <dgm:cxn modelId="{C697D8CD-570C-4106-A1E0-C3187E55F9AD}" type="presParOf" srcId="{AE5118F3-77C8-422B-827C-047C393DA9B6}" destId="{FE3359DE-B56C-48DA-B604-E07F642CBDBF}" srcOrd="1" destOrd="0" presId="urn:microsoft.com/office/officeart/2008/layout/HorizontalMultiLevelHierarchy"/>
    <dgm:cxn modelId="{AAEE0F3F-B328-48E1-9133-28DA4F2A7543}" type="presParOf" srcId="{FE3359DE-B56C-48DA-B604-E07F642CBDBF}" destId="{492A1043-60D2-4C8C-9A30-BEF886FBAABD}" srcOrd="0" destOrd="0" presId="urn:microsoft.com/office/officeart/2008/layout/HorizontalMultiLevelHierarchy"/>
    <dgm:cxn modelId="{E393ECE8-70CA-40E0-B487-AFF8D4007E82}" type="presParOf" srcId="{492A1043-60D2-4C8C-9A30-BEF886FBAABD}" destId="{184F879B-2117-440B-A3E1-63AD2B64E319}" srcOrd="0" destOrd="0" presId="urn:microsoft.com/office/officeart/2008/layout/HorizontalMultiLevelHierarchy"/>
    <dgm:cxn modelId="{82ACA7CF-4B40-4243-A2B4-9CB1B23ADB38}" type="presParOf" srcId="{FE3359DE-B56C-48DA-B604-E07F642CBDBF}" destId="{E9D00695-4A82-4754-AD5D-2F191D8A5667}" srcOrd="1" destOrd="0" presId="urn:microsoft.com/office/officeart/2008/layout/HorizontalMultiLevelHierarchy"/>
    <dgm:cxn modelId="{4E240C1A-FD16-48B7-B270-F79608EE1F18}" type="presParOf" srcId="{E9D00695-4A82-4754-AD5D-2F191D8A5667}" destId="{546A3141-DB80-459F-AC1C-0C9766F5F6B7}" srcOrd="0" destOrd="0" presId="urn:microsoft.com/office/officeart/2008/layout/HorizontalMultiLevelHierarchy"/>
    <dgm:cxn modelId="{BEB7A4A3-EF50-4808-BE24-FACF27ECF0BB}" type="presParOf" srcId="{E9D00695-4A82-4754-AD5D-2F191D8A5667}" destId="{C4AB9655-025B-4E88-A965-C61418C63D40}" srcOrd="1" destOrd="0" presId="urn:microsoft.com/office/officeart/2008/layout/HorizontalMultiLevelHierarchy"/>
    <dgm:cxn modelId="{339E40EA-B0CC-4F20-811F-B819773D672D}" type="presParOf" srcId="{F06FDB53-CDE0-4CA8-A862-9EAFBA9A2F33}" destId="{CB0062AB-B400-4882-9CC6-50C2DE46929B}" srcOrd="2" destOrd="0" presId="urn:microsoft.com/office/officeart/2008/layout/HorizontalMultiLevelHierarchy"/>
    <dgm:cxn modelId="{54DBE600-91E5-4277-88E9-1D2C63D888A2}" type="presParOf" srcId="{CB0062AB-B400-4882-9CC6-50C2DE46929B}" destId="{B01D058B-100F-47A2-AE20-C714BB5234B2}" srcOrd="0" destOrd="0" presId="urn:microsoft.com/office/officeart/2008/layout/HorizontalMultiLevelHierarchy"/>
    <dgm:cxn modelId="{3F1DE1B3-AFA0-4128-87AA-DB34E6FE0E4E}" type="presParOf" srcId="{F06FDB53-CDE0-4CA8-A862-9EAFBA9A2F33}" destId="{019A1D77-26C8-4D42-8E10-3D9E87973C5B}" srcOrd="3" destOrd="0" presId="urn:microsoft.com/office/officeart/2008/layout/HorizontalMultiLevelHierarchy"/>
    <dgm:cxn modelId="{F73D0A0F-972A-47AD-AE2C-7275F9D0BB6B}" type="presParOf" srcId="{019A1D77-26C8-4D42-8E10-3D9E87973C5B}" destId="{F8731F37-DF1A-42B8-BEFF-F9008C5D2870}" srcOrd="0" destOrd="0" presId="urn:microsoft.com/office/officeart/2008/layout/HorizontalMultiLevelHierarchy"/>
    <dgm:cxn modelId="{AC86818A-B848-47AF-9422-179BBD9BD2F7}" type="presParOf" srcId="{019A1D77-26C8-4D42-8E10-3D9E87973C5B}" destId="{9417161F-B05B-4B5C-ACCA-6ECC2045300B}" srcOrd="1" destOrd="0" presId="urn:microsoft.com/office/officeart/2008/layout/HorizontalMultiLevelHierarchy"/>
    <dgm:cxn modelId="{ED709D4A-2EB4-4E53-AF02-372CADA6889B}" type="presParOf" srcId="{9417161F-B05B-4B5C-ACCA-6ECC2045300B}" destId="{877FB248-52DF-41A5-834E-AA99CC5D760C}" srcOrd="0" destOrd="0" presId="urn:microsoft.com/office/officeart/2008/layout/HorizontalMultiLevelHierarchy"/>
    <dgm:cxn modelId="{54F9EDAF-AE5D-4521-9F78-74C7C7B10141}" type="presParOf" srcId="{877FB248-52DF-41A5-834E-AA99CC5D760C}" destId="{34778F50-A27A-4974-B382-CFA385538E8E}" srcOrd="0" destOrd="0" presId="urn:microsoft.com/office/officeart/2008/layout/HorizontalMultiLevelHierarchy"/>
    <dgm:cxn modelId="{A5033FBD-A1D2-4593-B3D9-80216F1335A9}" type="presParOf" srcId="{9417161F-B05B-4B5C-ACCA-6ECC2045300B}" destId="{99148622-A7AF-409B-B503-8B61BCB9E08C}" srcOrd="1" destOrd="0" presId="urn:microsoft.com/office/officeart/2008/layout/HorizontalMultiLevelHierarchy"/>
    <dgm:cxn modelId="{C0F7D774-8FB5-4C60-89EA-8D1E263ABE9A}" type="presParOf" srcId="{99148622-A7AF-409B-B503-8B61BCB9E08C}" destId="{7AC823F0-291D-450E-BA34-B0D17590ADA1}" srcOrd="0" destOrd="0" presId="urn:microsoft.com/office/officeart/2008/layout/HorizontalMultiLevelHierarchy"/>
    <dgm:cxn modelId="{F65FDD39-1313-48C1-AD87-A42B09CAC464}" type="presParOf" srcId="{99148622-A7AF-409B-B503-8B61BCB9E08C}" destId="{4E5359F8-B919-4AAE-9533-B9D24D00A8A0}" srcOrd="1" destOrd="0" presId="urn:microsoft.com/office/officeart/2008/layout/HorizontalMultiLevelHierarchy"/>
    <dgm:cxn modelId="{ED7362BC-B236-4CFE-ABDC-D5C4BB5E7164}" type="presParOf" srcId="{2E4195E7-C526-43C1-8251-2AF2A6B49243}" destId="{E4D805C1-0FDD-4506-9132-245D1618CDA6}" srcOrd="4" destOrd="0" presId="urn:microsoft.com/office/officeart/2008/layout/HorizontalMultiLevelHierarchy"/>
    <dgm:cxn modelId="{8D1DF418-D7C1-4896-BE7F-D44CC3D72B03}" type="presParOf" srcId="{E4D805C1-0FDD-4506-9132-245D1618CDA6}" destId="{675C452B-A309-46DB-8A27-519F74B0332F}" srcOrd="0" destOrd="0" presId="urn:microsoft.com/office/officeart/2008/layout/HorizontalMultiLevelHierarchy"/>
    <dgm:cxn modelId="{DD30578A-870A-4444-BB56-419B35A11804}" type="presParOf" srcId="{2E4195E7-C526-43C1-8251-2AF2A6B49243}" destId="{D9CAAA9F-65CF-4771-831C-8EF172A724A5}" srcOrd="5" destOrd="0" presId="urn:microsoft.com/office/officeart/2008/layout/HorizontalMultiLevelHierarchy"/>
    <dgm:cxn modelId="{D81C0F2D-E574-4D8A-831E-5FF730DEA81D}" type="presParOf" srcId="{D9CAAA9F-65CF-4771-831C-8EF172A724A5}" destId="{9930AFAD-7CAA-421C-A6F6-BE96E32B90BE}" srcOrd="0" destOrd="0" presId="urn:microsoft.com/office/officeart/2008/layout/HorizontalMultiLevelHierarchy"/>
    <dgm:cxn modelId="{2C8F7F9F-0F0F-41CA-979B-B2FD8568DC0F}" type="presParOf" srcId="{D9CAAA9F-65CF-4771-831C-8EF172A724A5}" destId="{9D792460-AE18-422F-8A94-3AAAF05AC764}" srcOrd="1" destOrd="0" presId="urn:microsoft.com/office/officeart/2008/layout/HorizontalMultiLevelHierarchy"/>
    <dgm:cxn modelId="{3F444C80-E77A-449B-A1D8-211D344D8599}" type="presParOf" srcId="{9D792460-AE18-422F-8A94-3AAAF05AC764}" destId="{AF0E3E6D-A0CF-4B13-A387-BB4051DAC3C8}" srcOrd="0" destOrd="0" presId="urn:microsoft.com/office/officeart/2008/layout/HorizontalMultiLevelHierarchy"/>
    <dgm:cxn modelId="{8FBD0C1E-3BC0-4C2D-A6DE-FCC2AFBDA5E0}" type="presParOf" srcId="{AF0E3E6D-A0CF-4B13-A387-BB4051DAC3C8}" destId="{C11FBF37-1F34-4A06-8562-AA61BD8C9ADE}" srcOrd="0" destOrd="0" presId="urn:microsoft.com/office/officeart/2008/layout/HorizontalMultiLevelHierarchy"/>
    <dgm:cxn modelId="{F6ED711C-A123-4ED8-BF34-B3FBE4043D2F}" type="presParOf" srcId="{9D792460-AE18-422F-8A94-3AAAF05AC764}" destId="{22059330-82AD-4BCF-B8E2-BC96872FA88F}" srcOrd="1" destOrd="0" presId="urn:microsoft.com/office/officeart/2008/layout/HorizontalMultiLevelHierarchy"/>
    <dgm:cxn modelId="{F2683845-D941-48E3-9E5C-BC35F9E710F3}" type="presParOf" srcId="{22059330-82AD-4BCF-B8E2-BC96872FA88F}" destId="{D2478CEB-A56F-4C5F-A8C3-ADDE8D4E28C3}" srcOrd="0" destOrd="0" presId="urn:microsoft.com/office/officeart/2008/layout/HorizontalMultiLevelHierarchy"/>
    <dgm:cxn modelId="{F6087ACB-BED0-4D43-A5C9-4409135741C5}" type="presParOf" srcId="{22059330-82AD-4BCF-B8E2-BC96872FA88F}" destId="{15D8F0BF-B8E5-46AD-A0EB-51EB2BF4201E}" srcOrd="1" destOrd="0" presId="urn:microsoft.com/office/officeart/2008/layout/HorizontalMultiLevelHierarchy"/>
    <dgm:cxn modelId="{FE60B604-5347-4BD2-9F7B-5209BA254BF8}" type="presParOf" srcId="{15D8F0BF-B8E5-46AD-A0EB-51EB2BF4201E}" destId="{5E5AB281-119C-4622-869E-6626BFF1F994}" srcOrd="0" destOrd="0" presId="urn:microsoft.com/office/officeart/2008/layout/HorizontalMultiLevelHierarchy"/>
    <dgm:cxn modelId="{36B8B016-9017-4A0B-A637-6A4BF78270EA}" type="presParOf" srcId="{5E5AB281-119C-4622-869E-6626BFF1F994}" destId="{286678A0-44BF-4E89-96B7-E2FA2123248B}" srcOrd="0" destOrd="0" presId="urn:microsoft.com/office/officeart/2008/layout/HorizontalMultiLevelHierarchy"/>
    <dgm:cxn modelId="{5A9A2AB7-A8D9-4729-9F99-16FEBEE56065}" type="presParOf" srcId="{15D8F0BF-B8E5-46AD-A0EB-51EB2BF4201E}" destId="{AFD0B1F3-CABB-4EE6-8F74-B6E4598B4C97}" srcOrd="1" destOrd="0" presId="urn:microsoft.com/office/officeart/2008/layout/HorizontalMultiLevelHierarchy"/>
    <dgm:cxn modelId="{38758F7A-5D32-4FDD-A075-1FEB4BF4718C}" type="presParOf" srcId="{AFD0B1F3-CABB-4EE6-8F74-B6E4598B4C97}" destId="{626FBC18-6B09-4B0B-A770-CE0939D7761A}" srcOrd="0" destOrd="0" presId="urn:microsoft.com/office/officeart/2008/layout/HorizontalMultiLevelHierarchy"/>
    <dgm:cxn modelId="{CD37147E-DAF1-4415-94C9-F0AA7A5462C9}" type="presParOf" srcId="{AFD0B1F3-CABB-4EE6-8F74-B6E4598B4C97}" destId="{2A47A20E-F8FE-4A68-A8AE-0603843D939C}" srcOrd="1" destOrd="0" presId="urn:microsoft.com/office/officeart/2008/layout/HorizontalMultiLevelHierarchy"/>
    <dgm:cxn modelId="{91ECFF85-D657-4B73-BC4D-F524A8F7FDDB}" type="presParOf" srcId="{15D8F0BF-B8E5-46AD-A0EB-51EB2BF4201E}" destId="{88322A65-4DE3-4D63-9853-539D352EDFDA}" srcOrd="2" destOrd="0" presId="urn:microsoft.com/office/officeart/2008/layout/HorizontalMultiLevelHierarchy"/>
    <dgm:cxn modelId="{4A319413-6E3E-4CF3-80EC-F43564118A0A}" type="presParOf" srcId="{88322A65-4DE3-4D63-9853-539D352EDFDA}" destId="{103CB80B-A9B9-46E8-8E90-8D2DFAE384B9}" srcOrd="0" destOrd="0" presId="urn:microsoft.com/office/officeart/2008/layout/HorizontalMultiLevelHierarchy"/>
    <dgm:cxn modelId="{E64632C3-0A81-49B8-9154-3E42BE4815FE}" type="presParOf" srcId="{15D8F0BF-B8E5-46AD-A0EB-51EB2BF4201E}" destId="{BF98332C-33DC-415C-9F4E-07242D03E0B9}" srcOrd="3" destOrd="0" presId="urn:microsoft.com/office/officeart/2008/layout/HorizontalMultiLevelHierarchy"/>
    <dgm:cxn modelId="{B2E65C0C-149B-4101-8BC3-BAB4EECCD251}" type="presParOf" srcId="{BF98332C-33DC-415C-9F4E-07242D03E0B9}" destId="{4D70CD0A-6C91-4865-9F68-2D6C9AF05AA3}" srcOrd="0" destOrd="0" presId="urn:microsoft.com/office/officeart/2008/layout/HorizontalMultiLevelHierarchy"/>
    <dgm:cxn modelId="{58BA0C89-D8BE-4D6C-A22D-45E5048909EB}" type="presParOf" srcId="{BF98332C-33DC-415C-9F4E-07242D03E0B9}" destId="{90E7BCB2-20BD-4BDD-948D-792BB6E78FF5}" srcOrd="1" destOrd="0" presId="urn:microsoft.com/office/officeart/2008/layout/HorizontalMultiLevelHierarchy"/>
    <dgm:cxn modelId="{0001E812-BF02-497F-B3F7-A42E9CEE93F3}" type="presParOf" srcId="{9D792460-AE18-422F-8A94-3AAAF05AC764}" destId="{6084A302-5078-4BE0-80B7-B99AA06E451C}" srcOrd="2" destOrd="0" presId="urn:microsoft.com/office/officeart/2008/layout/HorizontalMultiLevelHierarchy"/>
    <dgm:cxn modelId="{CC9800E9-4CE9-4715-B54D-C77C75F0350D}" type="presParOf" srcId="{6084A302-5078-4BE0-80B7-B99AA06E451C}" destId="{5F6F3BBD-6C2B-4839-A50B-2B8470876601}" srcOrd="0" destOrd="0" presId="urn:microsoft.com/office/officeart/2008/layout/HorizontalMultiLevelHierarchy"/>
    <dgm:cxn modelId="{03B1E9B8-A87B-4BA5-A0A1-9E95A7B44B1A}" type="presParOf" srcId="{9D792460-AE18-422F-8A94-3AAAF05AC764}" destId="{7D7670E2-5AE4-479A-A167-731A08547B20}" srcOrd="3" destOrd="0" presId="urn:microsoft.com/office/officeart/2008/layout/HorizontalMultiLevelHierarchy"/>
    <dgm:cxn modelId="{BB9DC5BC-B6FE-42F3-991A-0A1055841E86}" type="presParOf" srcId="{7D7670E2-5AE4-479A-A167-731A08547B20}" destId="{AEAE9668-1594-42A7-936C-F6D9B03E5605}" srcOrd="0" destOrd="0" presId="urn:microsoft.com/office/officeart/2008/layout/HorizontalMultiLevelHierarchy"/>
    <dgm:cxn modelId="{793D6C95-8A73-444F-A08D-05659C96A037}" type="presParOf" srcId="{7D7670E2-5AE4-479A-A167-731A08547B20}" destId="{F9B9F49D-7972-4FFC-8A8C-A865E91EE436}" srcOrd="1" destOrd="0" presId="urn:microsoft.com/office/officeart/2008/layout/HorizontalMultiLevelHierarchy"/>
    <dgm:cxn modelId="{83C6CE05-16E2-4087-8F9D-D6CD7BB93DCC}" type="presParOf" srcId="{F9B9F49D-7972-4FFC-8A8C-A865E91EE436}" destId="{D2391F31-FA2D-43F9-9FE8-1200D21AE459}" srcOrd="0" destOrd="0" presId="urn:microsoft.com/office/officeart/2008/layout/HorizontalMultiLevelHierarchy"/>
    <dgm:cxn modelId="{B2521A36-24A5-4788-A6A0-2262E021BBB2}" type="presParOf" srcId="{D2391F31-FA2D-43F9-9FE8-1200D21AE459}" destId="{541D34AF-66FF-4C5E-9F53-5D50EF8CF2C2}" srcOrd="0" destOrd="0" presId="urn:microsoft.com/office/officeart/2008/layout/HorizontalMultiLevelHierarchy"/>
    <dgm:cxn modelId="{962F768C-5D82-45EA-804B-51B43E025C88}" type="presParOf" srcId="{F9B9F49D-7972-4FFC-8A8C-A865E91EE436}" destId="{7F21604D-8204-4464-9D98-3E3C63CCE5E6}" srcOrd="1" destOrd="0" presId="urn:microsoft.com/office/officeart/2008/layout/HorizontalMultiLevelHierarchy"/>
    <dgm:cxn modelId="{7F88AFE7-FACB-4996-919D-695623D70DD1}" type="presParOf" srcId="{7F21604D-8204-4464-9D98-3E3C63CCE5E6}" destId="{EC8A8FAF-CCC1-447F-AF4A-1B7F5640C737}" srcOrd="0" destOrd="0" presId="urn:microsoft.com/office/officeart/2008/layout/HorizontalMultiLevelHierarchy"/>
    <dgm:cxn modelId="{77146712-9A8B-4D89-82B9-7CB2D19EC7C0}" type="presParOf" srcId="{7F21604D-8204-4464-9D98-3E3C63CCE5E6}" destId="{62F596EF-CB32-491B-A62A-42CD5777D695}" srcOrd="1" destOrd="0" presId="urn:microsoft.com/office/officeart/2008/layout/HorizontalMultiLevelHierarchy"/>
    <dgm:cxn modelId="{00A55143-927B-4ED9-A6B7-CB2150D2029B}" type="presParOf" srcId="{2E4195E7-C526-43C1-8251-2AF2A6B49243}" destId="{F1254FD0-8054-4A01-9BB5-DAF029D79E79}" srcOrd="6" destOrd="0" presId="urn:microsoft.com/office/officeart/2008/layout/HorizontalMultiLevelHierarchy"/>
    <dgm:cxn modelId="{969C7243-D9D8-4BBC-A7E8-F6A8957BACBB}" type="presParOf" srcId="{F1254FD0-8054-4A01-9BB5-DAF029D79E79}" destId="{5EF2A711-6539-4B40-82F4-1D7ACF857AF7}" srcOrd="0" destOrd="0" presId="urn:microsoft.com/office/officeart/2008/layout/HorizontalMultiLevelHierarchy"/>
    <dgm:cxn modelId="{90693403-54F5-42E6-8194-00EF2D28B5BF}" type="presParOf" srcId="{2E4195E7-C526-43C1-8251-2AF2A6B49243}" destId="{B5CC62BD-C3D7-429F-B9EC-0B5D8AC3ADAF}" srcOrd="7" destOrd="0" presId="urn:microsoft.com/office/officeart/2008/layout/HorizontalMultiLevelHierarchy"/>
    <dgm:cxn modelId="{A82E4515-C3E9-404D-AA67-5BC5F025F40A}" type="presParOf" srcId="{B5CC62BD-C3D7-429F-B9EC-0B5D8AC3ADAF}" destId="{80600A35-84AA-43CE-81F3-F98690856545}" srcOrd="0" destOrd="0" presId="urn:microsoft.com/office/officeart/2008/layout/HorizontalMultiLevelHierarchy"/>
    <dgm:cxn modelId="{D89A7581-1722-4E6C-BEAE-A68FE0D9A2D0}" type="presParOf" srcId="{B5CC62BD-C3D7-429F-B9EC-0B5D8AC3ADAF}" destId="{524E3F09-EDD1-4C4E-9154-C3DF6038309F}" srcOrd="1" destOrd="0" presId="urn:microsoft.com/office/officeart/2008/layout/HorizontalMultiLevelHierarchy"/>
    <dgm:cxn modelId="{18F48CD2-24D3-470B-B1ED-80033ABC6769}" type="presParOf" srcId="{524E3F09-EDD1-4C4E-9154-C3DF6038309F}" destId="{08EC2D9E-EEF5-4DFB-B18C-04297E92FEFA}" srcOrd="0" destOrd="0" presId="urn:microsoft.com/office/officeart/2008/layout/HorizontalMultiLevelHierarchy"/>
    <dgm:cxn modelId="{2061FDFB-C708-46FA-A396-8F6A525A8C50}" type="presParOf" srcId="{08EC2D9E-EEF5-4DFB-B18C-04297E92FEFA}" destId="{DF9BAD71-EF23-4CA3-83FF-AB3C82F6A16F}" srcOrd="0" destOrd="0" presId="urn:microsoft.com/office/officeart/2008/layout/HorizontalMultiLevelHierarchy"/>
    <dgm:cxn modelId="{1760205B-37D8-4BE8-BE80-0E7E1ED95F2B}" type="presParOf" srcId="{524E3F09-EDD1-4C4E-9154-C3DF6038309F}" destId="{CFD0EF6D-F7DA-4E10-89FF-BE4E2630F12D}" srcOrd="1" destOrd="0" presId="urn:microsoft.com/office/officeart/2008/layout/HorizontalMultiLevelHierarchy"/>
    <dgm:cxn modelId="{D7ED3F20-DBA4-4209-80BA-06830528E90B}" type="presParOf" srcId="{CFD0EF6D-F7DA-4E10-89FF-BE4E2630F12D}" destId="{A9B15C1A-4C4B-4F3A-A878-84EA420CF092}" srcOrd="0" destOrd="0" presId="urn:microsoft.com/office/officeart/2008/layout/HorizontalMultiLevelHierarchy"/>
    <dgm:cxn modelId="{7D82C0EA-5DA5-4C9D-8BB9-BB462D4AFE26}" type="presParOf" srcId="{CFD0EF6D-F7DA-4E10-89FF-BE4E2630F12D}" destId="{34ADDADB-DF4A-484B-8460-B0D255B0589C}" srcOrd="1" destOrd="0" presId="urn:microsoft.com/office/officeart/2008/layout/HorizontalMultiLevelHierarchy"/>
    <dgm:cxn modelId="{352E59C1-E408-480B-BB3A-0CC232145710}" type="presParOf" srcId="{34ADDADB-DF4A-484B-8460-B0D255B0589C}" destId="{FCD46113-877F-416E-8838-C882836F0D86}" srcOrd="0" destOrd="0" presId="urn:microsoft.com/office/officeart/2008/layout/HorizontalMultiLevelHierarchy"/>
    <dgm:cxn modelId="{54B3915A-35C3-45C7-8CF7-8318B64306CF}" type="presParOf" srcId="{FCD46113-877F-416E-8838-C882836F0D86}" destId="{75CF11DC-1721-423F-B9AF-48802F04849A}" srcOrd="0" destOrd="0" presId="urn:microsoft.com/office/officeart/2008/layout/HorizontalMultiLevelHierarchy"/>
    <dgm:cxn modelId="{DFC1EDE0-B0FA-4380-8F94-7065A6053320}" type="presParOf" srcId="{34ADDADB-DF4A-484B-8460-B0D255B0589C}" destId="{F64B44EA-82DA-4EB0-998C-B25716E67284}" srcOrd="1" destOrd="0" presId="urn:microsoft.com/office/officeart/2008/layout/HorizontalMultiLevelHierarchy"/>
    <dgm:cxn modelId="{FFCFEEAD-E07C-4D94-9665-0A3C0CB38FA2}" type="presParOf" srcId="{F64B44EA-82DA-4EB0-998C-B25716E67284}" destId="{CF727354-29D2-487B-B444-C7F2F7C6251F}" srcOrd="0" destOrd="0" presId="urn:microsoft.com/office/officeart/2008/layout/HorizontalMultiLevelHierarchy"/>
    <dgm:cxn modelId="{9B42923A-A76D-432B-91BA-DEEF65B89255}" type="presParOf" srcId="{F64B44EA-82DA-4EB0-998C-B25716E67284}" destId="{58F4A309-14AC-4EA6-8D70-E6386705338C}" srcOrd="1" destOrd="0" presId="urn:microsoft.com/office/officeart/2008/layout/HorizontalMultiLevelHierarchy"/>
    <dgm:cxn modelId="{303F4B75-ABCC-4AB3-8865-C8A15E792DE7}" type="presParOf" srcId="{00B6C323-8ADF-4C2C-A98F-03A35CC9AEB8}" destId="{7C1111C3-71C8-4A59-B707-B9C768098517}" srcOrd="2" destOrd="0" presId="urn:microsoft.com/office/officeart/2008/layout/HorizontalMultiLevelHierarchy"/>
    <dgm:cxn modelId="{E94C1DFA-B65C-4879-836E-ED701153E177}" type="presParOf" srcId="{7C1111C3-71C8-4A59-B707-B9C768098517}" destId="{691C4B03-F193-462B-8563-0CBB3DFC5ADA}" srcOrd="0" destOrd="0" presId="urn:microsoft.com/office/officeart/2008/layout/HorizontalMultiLevelHierarchy"/>
    <dgm:cxn modelId="{498BC908-EA1E-43D1-B0B9-F292E2D0B5B8}" type="presParOf" srcId="{00B6C323-8ADF-4C2C-A98F-03A35CC9AEB8}" destId="{9D5FED48-469F-4A5A-AF8C-3669D6E19E26}" srcOrd="3" destOrd="0" presId="urn:microsoft.com/office/officeart/2008/layout/HorizontalMultiLevelHierarchy"/>
    <dgm:cxn modelId="{E4F349EF-6623-468D-954B-DDCB6FFB8DFC}" type="presParOf" srcId="{9D5FED48-469F-4A5A-AF8C-3669D6E19E26}" destId="{E2CE8335-163F-4FC8-9EB2-2F1AB9A3494D}" srcOrd="0" destOrd="0" presId="urn:microsoft.com/office/officeart/2008/layout/HorizontalMultiLevelHierarchy"/>
    <dgm:cxn modelId="{D9DAB0A6-BB08-4FBA-AD49-753779418BD5}" type="presParOf" srcId="{9D5FED48-469F-4A5A-AF8C-3669D6E19E26}" destId="{5BF7830B-9D4F-4B32-9BAC-79401EA7EBFE}" srcOrd="1" destOrd="0" presId="urn:microsoft.com/office/officeart/2008/layout/HorizontalMultiLevelHierarchy"/>
    <dgm:cxn modelId="{C6B532CA-CF10-4F0F-B8EB-1BC8927A2A9C}" type="presParOf" srcId="{5BF7830B-9D4F-4B32-9BAC-79401EA7EBFE}" destId="{B5518A91-0CCF-44EC-914D-B3C0D9B542E7}" srcOrd="0" destOrd="0" presId="urn:microsoft.com/office/officeart/2008/layout/HorizontalMultiLevelHierarchy"/>
    <dgm:cxn modelId="{62532C05-93F7-4F4B-A27F-4C2DAA97739F}" type="presParOf" srcId="{B5518A91-0CCF-44EC-914D-B3C0D9B542E7}" destId="{91CDD07F-CBCB-49EB-AD21-92C890ECF5F5}" srcOrd="0" destOrd="0" presId="urn:microsoft.com/office/officeart/2008/layout/HorizontalMultiLevelHierarchy"/>
    <dgm:cxn modelId="{0C8C3860-8E0F-4A8A-9CB2-B1789AB0CD64}" type="presParOf" srcId="{5BF7830B-9D4F-4B32-9BAC-79401EA7EBFE}" destId="{D83818FB-048F-46F3-88B3-2A681378A388}" srcOrd="1" destOrd="0" presId="urn:microsoft.com/office/officeart/2008/layout/HorizontalMultiLevelHierarchy"/>
    <dgm:cxn modelId="{68243FDE-5B83-402B-8B7C-B65A1A51AC83}" type="presParOf" srcId="{D83818FB-048F-46F3-88B3-2A681378A388}" destId="{68C7DC2A-DF30-426E-B8FD-F49EE5583BB0}" srcOrd="0" destOrd="0" presId="urn:microsoft.com/office/officeart/2008/layout/HorizontalMultiLevelHierarchy"/>
    <dgm:cxn modelId="{8882B7CB-328B-4A30-84A6-360C00E589F6}" type="presParOf" srcId="{D83818FB-048F-46F3-88B3-2A681378A388}" destId="{6D73289D-53B5-471C-AEF0-A32B2F558BE2}" srcOrd="1" destOrd="0" presId="urn:microsoft.com/office/officeart/2008/layout/HorizontalMultiLevelHierarchy"/>
    <dgm:cxn modelId="{05FD075E-E279-4D36-8A3D-A0C6D6F5DED5}" type="presParOf" srcId="{6D73289D-53B5-471C-AEF0-A32B2F558BE2}" destId="{ED95A208-2D87-4E2E-AF4E-006132416E56}" srcOrd="0" destOrd="0" presId="urn:microsoft.com/office/officeart/2008/layout/HorizontalMultiLevelHierarchy"/>
    <dgm:cxn modelId="{56131F12-7B07-4224-9CB7-09ADBF79E1E5}" type="presParOf" srcId="{ED95A208-2D87-4E2E-AF4E-006132416E56}" destId="{FD20C4CB-B220-4B65-9BEE-C3897B5035FD}" srcOrd="0" destOrd="0" presId="urn:microsoft.com/office/officeart/2008/layout/HorizontalMultiLevelHierarchy"/>
    <dgm:cxn modelId="{0F39C219-0438-456C-9338-C4B2CDC28054}" type="presParOf" srcId="{6D73289D-53B5-471C-AEF0-A32B2F558BE2}" destId="{133FD631-84FA-4153-982B-331F8CC747D4}" srcOrd="1" destOrd="0" presId="urn:microsoft.com/office/officeart/2008/layout/HorizontalMultiLevelHierarchy"/>
    <dgm:cxn modelId="{A607E564-95B8-49B7-AF7F-E77C02080F8E}" type="presParOf" srcId="{133FD631-84FA-4153-982B-331F8CC747D4}" destId="{FC1F9FB9-0030-40B4-8C06-14758D2D417E}" srcOrd="0" destOrd="0" presId="urn:microsoft.com/office/officeart/2008/layout/HorizontalMultiLevelHierarchy"/>
    <dgm:cxn modelId="{0D54733B-FA6C-4A14-90B8-DA7CF5C4B933}" type="presParOf" srcId="{133FD631-84FA-4153-982B-331F8CC747D4}" destId="{2A44222D-CBCB-4410-BAEE-676E98057740}" srcOrd="1" destOrd="0" presId="urn:microsoft.com/office/officeart/2008/layout/HorizontalMultiLevelHierarchy"/>
    <dgm:cxn modelId="{B7C38B99-3F16-49EA-99B6-02B9D9819FA0}" type="presParOf" srcId="{5BF7830B-9D4F-4B32-9BAC-79401EA7EBFE}" destId="{FDCE8F53-E322-4B1B-8535-1DF807DB34B9}" srcOrd="2" destOrd="0" presId="urn:microsoft.com/office/officeart/2008/layout/HorizontalMultiLevelHierarchy"/>
    <dgm:cxn modelId="{C473FCE0-2762-4259-A3F0-A03F644CC675}" type="presParOf" srcId="{FDCE8F53-E322-4B1B-8535-1DF807DB34B9}" destId="{F560906A-546D-4571-BA60-ACF2D4A854CB}" srcOrd="0" destOrd="0" presId="urn:microsoft.com/office/officeart/2008/layout/HorizontalMultiLevelHierarchy"/>
    <dgm:cxn modelId="{D394807F-B38C-4222-9106-B45531038C59}" type="presParOf" srcId="{5BF7830B-9D4F-4B32-9BAC-79401EA7EBFE}" destId="{CB0A0623-DC72-4215-ADD7-0AC25601824B}" srcOrd="3" destOrd="0" presId="urn:microsoft.com/office/officeart/2008/layout/HorizontalMultiLevelHierarchy"/>
    <dgm:cxn modelId="{90EB3635-3EDA-4E75-BA95-CD9AEF470285}" type="presParOf" srcId="{CB0A0623-DC72-4215-ADD7-0AC25601824B}" destId="{7E713748-379C-4B5E-9EC6-622A2DAA67D9}" srcOrd="0" destOrd="0" presId="urn:microsoft.com/office/officeart/2008/layout/HorizontalMultiLevelHierarchy"/>
    <dgm:cxn modelId="{D5A0B4F7-B61D-4192-A54C-25C1837F5824}" type="presParOf" srcId="{CB0A0623-DC72-4215-ADD7-0AC25601824B}" destId="{0A9C7258-1C75-4D80-BFB2-9E27C4830527}" srcOrd="1" destOrd="0" presId="urn:microsoft.com/office/officeart/2008/layout/HorizontalMultiLevelHierarchy"/>
    <dgm:cxn modelId="{CEAF4E5B-182E-485A-8BC3-282D4884C4D6}" type="presParOf" srcId="{0A9C7258-1C75-4D80-BFB2-9E27C4830527}" destId="{613A4E0B-58AB-427D-9051-A8B2C6F55381}" srcOrd="0" destOrd="0" presId="urn:microsoft.com/office/officeart/2008/layout/HorizontalMultiLevelHierarchy"/>
    <dgm:cxn modelId="{152DCC15-B4DF-4616-9FDC-5BF145ABBDA5}" type="presParOf" srcId="{613A4E0B-58AB-427D-9051-A8B2C6F55381}" destId="{8C07BC25-D6C9-4CF7-B000-4A39865469A4}" srcOrd="0" destOrd="0" presId="urn:microsoft.com/office/officeart/2008/layout/HorizontalMultiLevelHierarchy"/>
    <dgm:cxn modelId="{630029C3-FFD8-474E-9591-9F440B14074A}" type="presParOf" srcId="{0A9C7258-1C75-4D80-BFB2-9E27C4830527}" destId="{248A4993-18CA-48A5-B408-C3E988AC397F}" srcOrd="1" destOrd="0" presId="urn:microsoft.com/office/officeart/2008/layout/HorizontalMultiLevelHierarchy"/>
    <dgm:cxn modelId="{7D43BACD-7FFC-4F73-AA43-8AD20EBCE29F}" type="presParOf" srcId="{248A4993-18CA-48A5-B408-C3E988AC397F}" destId="{50DFE8EC-C200-4654-AAE8-1C218BF1FF46}" srcOrd="0" destOrd="0" presId="urn:microsoft.com/office/officeart/2008/layout/HorizontalMultiLevelHierarchy"/>
    <dgm:cxn modelId="{005A0E6E-3DF3-4BDE-B7F7-8B36AA6394F3}" type="presParOf" srcId="{248A4993-18CA-48A5-B408-C3E988AC397F}" destId="{61B40E03-25B9-485F-840B-FABD981193C2}" srcOrd="1" destOrd="0" presId="urn:microsoft.com/office/officeart/2008/layout/HorizontalMultiLevelHierarchy"/>
    <dgm:cxn modelId="{14552C28-C578-4285-9A75-28B9193C00BB}" type="presParOf" srcId="{61B40E03-25B9-485F-840B-FABD981193C2}" destId="{61EC9F36-6467-4C56-8762-9BDEAEB0558C}" srcOrd="0" destOrd="0" presId="urn:microsoft.com/office/officeart/2008/layout/HorizontalMultiLevelHierarchy"/>
    <dgm:cxn modelId="{2455CFC4-7DF7-4321-9C45-E1937A869F41}" type="presParOf" srcId="{61EC9F36-6467-4C56-8762-9BDEAEB0558C}" destId="{56535C95-9828-4467-977E-B10818263CCF}" srcOrd="0" destOrd="0" presId="urn:microsoft.com/office/officeart/2008/layout/HorizontalMultiLevelHierarchy"/>
    <dgm:cxn modelId="{2D791CD8-105C-488B-BFB3-C58FB057194E}" type="presParOf" srcId="{61B40E03-25B9-485F-840B-FABD981193C2}" destId="{B7972F04-0B60-4B99-91E2-5E6F68EAA60F}" srcOrd="1" destOrd="0" presId="urn:microsoft.com/office/officeart/2008/layout/HorizontalMultiLevelHierarchy"/>
    <dgm:cxn modelId="{048B1396-57E8-4D6F-8623-DD1F7DDB1F10}" type="presParOf" srcId="{B7972F04-0B60-4B99-91E2-5E6F68EAA60F}" destId="{550E294F-EC44-419B-ACBA-76EA29C580AF}" srcOrd="0" destOrd="0" presId="urn:microsoft.com/office/officeart/2008/layout/HorizontalMultiLevelHierarchy"/>
    <dgm:cxn modelId="{0EB0F8D9-155F-4328-A3CF-5078A5DA43A9}" type="presParOf" srcId="{B7972F04-0B60-4B99-91E2-5E6F68EAA60F}" destId="{8ADD7700-BF9D-4528-AC43-B6211735D275}" srcOrd="1" destOrd="0" presId="urn:microsoft.com/office/officeart/2008/layout/HorizontalMultiLevelHierarchy"/>
    <dgm:cxn modelId="{C5AD782C-2E18-4E92-8C3C-5E0CF35B9CB7}" type="presParOf" srcId="{61B40E03-25B9-485F-840B-FABD981193C2}" destId="{4CBF2D18-E5CE-4187-B596-902BD0AB638C}" srcOrd="2" destOrd="0" presId="urn:microsoft.com/office/officeart/2008/layout/HorizontalMultiLevelHierarchy"/>
    <dgm:cxn modelId="{7B3321ED-34D8-41B3-9A45-0F6F26D2DF88}" type="presParOf" srcId="{4CBF2D18-E5CE-4187-B596-902BD0AB638C}" destId="{A16395E2-344E-4A4C-BE2B-3A3F64F5FFEE}" srcOrd="0" destOrd="0" presId="urn:microsoft.com/office/officeart/2008/layout/HorizontalMultiLevelHierarchy"/>
    <dgm:cxn modelId="{05B4FA63-A463-4759-89E2-F278705A2412}" type="presParOf" srcId="{61B40E03-25B9-485F-840B-FABD981193C2}" destId="{DF32341B-CE20-491B-916C-F1318037741A}" srcOrd="3" destOrd="0" presId="urn:microsoft.com/office/officeart/2008/layout/HorizontalMultiLevelHierarchy"/>
    <dgm:cxn modelId="{E3036C39-7C7B-49F0-BA25-79974AB0450E}" type="presParOf" srcId="{DF32341B-CE20-491B-916C-F1318037741A}" destId="{C4CC9163-AF6A-4C65-9F2D-CACC9DB43624}" srcOrd="0" destOrd="0" presId="urn:microsoft.com/office/officeart/2008/layout/HorizontalMultiLevelHierarchy"/>
    <dgm:cxn modelId="{2446130E-C178-4511-8E55-24DD3B4EE15A}" type="presParOf" srcId="{DF32341B-CE20-491B-916C-F1318037741A}" destId="{C8F68101-FA8D-4AC9-923B-29D9F7E39646}" srcOrd="1" destOrd="0" presId="urn:microsoft.com/office/officeart/2008/layout/HorizontalMultiLevelHierarchy"/>
    <dgm:cxn modelId="{277CC705-5977-46F0-9855-93266592B24D}" type="presParOf" srcId="{61B40E03-25B9-485F-840B-FABD981193C2}" destId="{3C4CE92F-335B-4A7A-8BB0-EC6AFC5BABCB}" srcOrd="4" destOrd="0" presId="urn:microsoft.com/office/officeart/2008/layout/HorizontalMultiLevelHierarchy"/>
    <dgm:cxn modelId="{76352ECA-D413-4F02-8AFA-DB4AA2A06881}" type="presParOf" srcId="{3C4CE92F-335B-4A7A-8BB0-EC6AFC5BABCB}" destId="{4DD7E8C5-D4E3-4A07-A586-B06A3F0FA0A4}" srcOrd="0" destOrd="0" presId="urn:microsoft.com/office/officeart/2008/layout/HorizontalMultiLevelHierarchy"/>
    <dgm:cxn modelId="{36F1420C-4D58-46EA-A968-B5F36BA41B3B}" type="presParOf" srcId="{61B40E03-25B9-485F-840B-FABD981193C2}" destId="{87BAE170-9526-4F81-9E7A-EA1B9D22F3DD}" srcOrd="5" destOrd="0" presId="urn:microsoft.com/office/officeart/2008/layout/HorizontalMultiLevelHierarchy"/>
    <dgm:cxn modelId="{6A6CD5CF-CEEA-42FA-A796-0106553EF0F2}" type="presParOf" srcId="{87BAE170-9526-4F81-9E7A-EA1B9D22F3DD}" destId="{964E3496-9F20-4756-A220-FBA1D5E4980C}" srcOrd="0" destOrd="0" presId="urn:microsoft.com/office/officeart/2008/layout/HorizontalMultiLevelHierarchy"/>
    <dgm:cxn modelId="{CE221668-804F-449A-8FC4-AADB07CE7BFB}" type="presParOf" srcId="{87BAE170-9526-4F81-9E7A-EA1B9D22F3DD}" destId="{7E72DFF7-2DE5-40EC-983E-F3252481647F}" srcOrd="1" destOrd="0" presId="urn:microsoft.com/office/officeart/2008/layout/HorizontalMultiLevelHierarchy"/>
    <dgm:cxn modelId="{2D867456-7EDF-4D9E-A7BF-02E43CE99D76}" type="presParOf" srcId="{61B40E03-25B9-485F-840B-FABD981193C2}" destId="{BD15981F-569F-4B3E-A29C-E329AE7B81D1}" srcOrd="6" destOrd="0" presId="urn:microsoft.com/office/officeart/2008/layout/HorizontalMultiLevelHierarchy"/>
    <dgm:cxn modelId="{99F7949D-9D16-4A1C-900F-71BB522B0099}" type="presParOf" srcId="{BD15981F-569F-4B3E-A29C-E329AE7B81D1}" destId="{CB2039D7-A122-4FBD-A84B-449349191360}" srcOrd="0" destOrd="0" presId="urn:microsoft.com/office/officeart/2008/layout/HorizontalMultiLevelHierarchy"/>
    <dgm:cxn modelId="{B0EDD90A-8559-4616-B901-1079B0789183}" type="presParOf" srcId="{61B40E03-25B9-485F-840B-FABD981193C2}" destId="{4C59AE14-DC1C-4F22-93F7-7076D149C213}" srcOrd="7" destOrd="0" presId="urn:microsoft.com/office/officeart/2008/layout/HorizontalMultiLevelHierarchy"/>
    <dgm:cxn modelId="{D1713718-CAA2-4333-8E26-973403939BD0}" type="presParOf" srcId="{4C59AE14-DC1C-4F22-93F7-7076D149C213}" destId="{5E8E4353-97E3-4769-8745-E51435D5D5C3}" srcOrd="0" destOrd="0" presId="urn:microsoft.com/office/officeart/2008/layout/HorizontalMultiLevelHierarchy"/>
    <dgm:cxn modelId="{EDD7759D-0A6E-4632-8680-658638B1BD94}" type="presParOf" srcId="{4C59AE14-DC1C-4F22-93F7-7076D149C213}" destId="{C82AC1AC-4E81-4CA3-A849-749A41D237D4}" srcOrd="1" destOrd="0" presId="urn:microsoft.com/office/officeart/2008/layout/HorizontalMultiLevelHierarchy"/>
    <dgm:cxn modelId="{CD5840A0-56FD-4A0B-8024-7A0D703EC515}" type="presParOf" srcId="{61B40E03-25B9-485F-840B-FABD981193C2}" destId="{92AC12D1-EDB9-4368-A074-EC383242A465}" srcOrd="8" destOrd="0" presId="urn:microsoft.com/office/officeart/2008/layout/HorizontalMultiLevelHierarchy"/>
    <dgm:cxn modelId="{F8DF7A6E-EA2C-42DF-9F92-9D6F303AA125}" type="presParOf" srcId="{92AC12D1-EDB9-4368-A074-EC383242A465}" destId="{FAA859D6-1684-46A4-908E-E1DAB9558915}" srcOrd="0" destOrd="0" presId="urn:microsoft.com/office/officeart/2008/layout/HorizontalMultiLevelHierarchy"/>
    <dgm:cxn modelId="{5AC675D1-26F7-4389-A2D0-D6C15037E03F}" type="presParOf" srcId="{61B40E03-25B9-485F-840B-FABD981193C2}" destId="{0CAAECE9-B753-4A0D-9AA9-0B9815FD6E86}" srcOrd="9" destOrd="0" presId="urn:microsoft.com/office/officeart/2008/layout/HorizontalMultiLevelHierarchy"/>
    <dgm:cxn modelId="{F176832B-12B6-4462-9029-9023F4F3F8A3}" type="presParOf" srcId="{0CAAECE9-B753-4A0D-9AA9-0B9815FD6E86}" destId="{D7C5D150-03F6-45BD-A169-D47A44E30451}" srcOrd="0" destOrd="0" presId="urn:microsoft.com/office/officeart/2008/layout/HorizontalMultiLevelHierarchy"/>
    <dgm:cxn modelId="{1B2B78E3-BACC-46A5-A3BA-0BA1FCD7D81E}" type="presParOf" srcId="{0CAAECE9-B753-4A0D-9AA9-0B9815FD6E86}" destId="{AFCC5D18-E42C-4943-B41B-49A555A42A3D}" srcOrd="1" destOrd="0" presId="urn:microsoft.com/office/officeart/2008/layout/HorizontalMultiLevelHierarchy"/>
    <dgm:cxn modelId="{FBDB1517-7E7C-45F0-A75C-C48F01337AE9}" type="presParOf" srcId="{5BF7830B-9D4F-4B32-9BAC-79401EA7EBFE}" destId="{65055C2D-2B2C-4D84-ACA4-59F12A018C1E}" srcOrd="4" destOrd="0" presId="urn:microsoft.com/office/officeart/2008/layout/HorizontalMultiLevelHierarchy"/>
    <dgm:cxn modelId="{66FCC105-AF75-4866-B594-BCA6CA29C894}" type="presParOf" srcId="{65055C2D-2B2C-4D84-ACA4-59F12A018C1E}" destId="{34044C52-B2E6-48E7-B324-5D6AF4102F09}" srcOrd="0" destOrd="0" presId="urn:microsoft.com/office/officeart/2008/layout/HorizontalMultiLevelHierarchy"/>
    <dgm:cxn modelId="{C64C7E42-A772-47A3-A7DB-3E9A8E342CF9}" type="presParOf" srcId="{5BF7830B-9D4F-4B32-9BAC-79401EA7EBFE}" destId="{991B1D36-CB77-46A1-BC4C-6CAE14BF46FA}" srcOrd="5" destOrd="0" presId="urn:microsoft.com/office/officeart/2008/layout/HorizontalMultiLevelHierarchy"/>
    <dgm:cxn modelId="{B6885098-C156-4EEB-AC6D-2008D2AEC510}" type="presParOf" srcId="{991B1D36-CB77-46A1-BC4C-6CAE14BF46FA}" destId="{D39F0EBD-FE23-49ED-8731-BF50C8139E65}" srcOrd="0" destOrd="0" presId="urn:microsoft.com/office/officeart/2008/layout/HorizontalMultiLevelHierarchy"/>
    <dgm:cxn modelId="{7B945F4D-2F7D-4CB7-A2D4-FA2B570F11CC}" type="presParOf" srcId="{991B1D36-CB77-46A1-BC4C-6CAE14BF46FA}" destId="{F1DCEF4C-BF38-4656-83D5-2569D9AB8F90}" srcOrd="1" destOrd="0" presId="urn:microsoft.com/office/officeart/2008/layout/HorizontalMultiLevelHierarchy"/>
    <dgm:cxn modelId="{FC300E64-130B-4804-A34B-9363B5D913E7}" type="presParOf" srcId="{F1DCEF4C-BF38-4656-83D5-2569D9AB8F90}" destId="{E5ED6FB0-7FE4-432D-A7E2-1C05993FCA60}" srcOrd="0" destOrd="0" presId="urn:microsoft.com/office/officeart/2008/layout/HorizontalMultiLevelHierarchy"/>
    <dgm:cxn modelId="{F2ACDDFF-8C7D-44A0-AF66-CB74B2B14AC6}" type="presParOf" srcId="{E5ED6FB0-7FE4-432D-A7E2-1C05993FCA60}" destId="{AD5F8567-37F6-4CAA-8B49-515B5BB217E9}" srcOrd="0" destOrd="0" presId="urn:microsoft.com/office/officeart/2008/layout/HorizontalMultiLevelHierarchy"/>
    <dgm:cxn modelId="{86190BDA-AC22-4EFD-A03F-5F975EEDECA5}" type="presParOf" srcId="{F1DCEF4C-BF38-4656-83D5-2569D9AB8F90}" destId="{C64367B0-CE7E-4A5B-8B59-965B994772BA}" srcOrd="1" destOrd="0" presId="urn:microsoft.com/office/officeart/2008/layout/HorizontalMultiLevelHierarchy"/>
    <dgm:cxn modelId="{13B1F45C-2D74-4446-BCC6-E372A71D4F2C}" type="presParOf" srcId="{C64367B0-CE7E-4A5B-8B59-965B994772BA}" destId="{53AEF0C2-BE19-450F-87F1-3F6A8CDD2C4F}" srcOrd="0" destOrd="0" presId="urn:microsoft.com/office/officeart/2008/layout/HorizontalMultiLevelHierarchy"/>
    <dgm:cxn modelId="{F4849B06-07A1-41D6-9323-3ACBC45C6124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C2632641-D15E-4C4A-BE53-D0DC304DC94F}">
      <dgm:prSet phldrT="[文本]"/>
      <dgm:spPr/>
      <dgm:t>
        <a:bodyPr/>
        <a:lstStyle/>
        <a:p>
          <a:r>
            <a:rPr lang="en-US" altLang="zh-CN"/>
            <a:t>Do not escape</a:t>
          </a:r>
          <a:endParaRPr lang="zh-CN" altLang="en-US"/>
        </a:p>
      </dgm:t>
    </dgm:pt>
    <dgm:pt modelId="{A25A18B4-4B35-400D-9AB3-5EE033BF71A0}" type="parTrans" cxnId="{6177FBD1-40DC-4EA2-A67C-AFAD7B2404CE}">
      <dgm:prSet/>
      <dgm:spPr/>
      <dgm:t>
        <a:bodyPr/>
        <a:lstStyle/>
        <a:p>
          <a:endParaRPr lang="en-US"/>
        </a:p>
      </dgm:t>
    </dgm:pt>
    <dgm:pt modelId="{9096E229-0094-47F3-9AF9-121BDABC93C4}" type="sibTrans" cxnId="{6177FBD1-40DC-4EA2-A67C-AFAD7B2404CE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5261F56B-1D29-443D-8AA6-BBAF19B549F0}">
      <dgm:prSet phldrT="[文本]"/>
      <dgm:spPr/>
      <dgm:t>
        <a:bodyPr/>
        <a:lstStyle/>
        <a:p>
          <a:r>
            <a:rPr lang="en-US" altLang="zh-CN"/>
            <a:t>Tasks into appropriate period</a:t>
          </a:r>
          <a:endParaRPr lang="zh-CN" altLang="en-US"/>
        </a:p>
      </dgm:t>
    </dgm:pt>
    <dgm:pt modelId="{DD745F07-34F4-46FE-B21A-BED260156D17}" type="parTrans" cxnId="{E26F07F1-4316-48BC-A2F9-21042F2A5E61}">
      <dgm:prSet/>
      <dgm:spPr/>
      <dgm:t>
        <a:bodyPr/>
        <a:lstStyle/>
        <a:p>
          <a:endParaRPr lang="en-US"/>
        </a:p>
      </dgm:t>
    </dgm:pt>
    <dgm:pt modelId="{A7469B72-C769-4F61-8781-A006C312F422}" type="sibTrans" cxnId="{E26F07F1-4316-48BC-A2F9-21042F2A5E6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0" presStyleCnt="8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4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4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1" presStyleCnt="8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1" presStyleCnt="4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2" presStyleCnt="4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2" presStyleCnt="8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3" presStyleCnt="4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8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8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8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8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F3338179-E936-4328-90F1-B4648AFA2D4D}" type="pres">
      <dgm:prSet presAssocID="{A25A18B4-4B35-400D-9AB3-5EE033BF71A0}" presName="conn2-1" presStyleLbl="parChTrans1D3" presStyleIdx="6" presStyleCnt="8"/>
      <dgm:spPr/>
      <dgm:t>
        <a:bodyPr/>
        <a:lstStyle/>
        <a:p>
          <a:endParaRPr lang="en-US"/>
        </a:p>
      </dgm:t>
    </dgm:pt>
    <dgm:pt modelId="{EE0467B6-E2CB-4F4D-80C1-A1A570C191BA}" type="pres">
      <dgm:prSet presAssocID="{A25A18B4-4B35-400D-9AB3-5EE033BF71A0}" presName="connTx" presStyleLbl="parChTrans1D3" presStyleIdx="6" presStyleCnt="8"/>
      <dgm:spPr/>
      <dgm:t>
        <a:bodyPr/>
        <a:lstStyle/>
        <a:p>
          <a:endParaRPr lang="en-US"/>
        </a:p>
      </dgm:t>
    </dgm:pt>
    <dgm:pt modelId="{214C92BB-A4B0-41AB-80FE-1A1D4C5094E6}" type="pres">
      <dgm:prSet presAssocID="{C2632641-D15E-4C4A-BE53-D0DC304DC94F}" presName="root2" presStyleCnt="0"/>
      <dgm:spPr/>
    </dgm:pt>
    <dgm:pt modelId="{C5BF190B-0036-47D2-82B5-0270C01EEFE3}" type="pres">
      <dgm:prSet presAssocID="{C2632641-D15E-4C4A-BE53-D0DC304DC94F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9544205-B7E4-4FCA-BCC3-017006D09C75}" type="pres">
      <dgm:prSet presAssocID="{C2632641-D15E-4C4A-BE53-D0DC304DC94F}" presName="level3hierChild" presStyleCnt="0"/>
      <dgm:spPr/>
    </dgm:pt>
    <dgm:pt modelId="{1955EA1E-138D-468A-BB3C-C1555F8E4AD6}" type="pres">
      <dgm:prSet presAssocID="{DD745F07-34F4-46FE-B21A-BED260156D17}" presName="conn2-1" presStyleLbl="parChTrans1D3" presStyleIdx="7" presStyleCnt="8"/>
      <dgm:spPr/>
    </dgm:pt>
    <dgm:pt modelId="{568F0FF9-67A7-4B58-AD9E-50155B0754F7}" type="pres">
      <dgm:prSet presAssocID="{DD745F07-34F4-46FE-B21A-BED260156D17}" presName="connTx" presStyleLbl="parChTrans1D3" presStyleIdx="7" presStyleCnt="8"/>
      <dgm:spPr/>
    </dgm:pt>
    <dgm:pt modelId="{0BFBE822-3770-4FC6-B3F1-0AF1C072704B}" type="pres">
      <dgm:prSet presAssocID="{5261F56B-1D29-443D-8AA6-BBAF19B549F0}" presName="root2" presStyleCnt="0"/>
      <dgm:spPr/>
    </dgm:pt>
    <dgm:pt modelId="{D29F2C6B-4EA4-4336-98B3-A4804D72DBD6}" type="pres">
      <dgm:prSet presAssocID="{5261F56B-1D29-443D-8AA6-BBAF19B549F0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2173760-2F80-4B22-9F68-3ED0435A5D42}" type="pres">
      <dgm:prSet presAssocID="{5261F56B-1D29-443D-8AA6-BBAF19B549F0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C15A4BF4-701B-4D57-ABFC-9B03C865303F}" type="presOf" srcId="{DD745F07-34F4-46FE-B21A-BED260156D17}" destId="{1955EA1E-138D-468A-BB3C-C1555F8E4AD6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5817F6B-C99E-4A10-988C-9DD1C00DF7C1}" type="presOf" srcId="{A25A18B4-4B35-400D-9AB3-5EE033BF71A0}" destId="{F3338179-E936-4328-90F1-B4648AFA2D4D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3DA7452A-9A6A-40C4-B08A-8E469A007125}" srcId="{C593C0BC-990E-47AF-BD87-3ADB768AA8D6}" destId="{F2A9220D-4CF7-4377-83EA-4BE115CBD659}" srcOrd="1" destOrd="0" parTransId="{F1223119-FFB2-4A22-B6BC-3033D49D9353}" sibTransId="{6DC6D0C7-1861-4EEA-96EF-4C0F3F767F18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6A878F96-948C-418E-96DD-EDF694016A4A}" type="presOf" srcId="{A25A18B4-4B35-400D-9AB3-5EE033BF71A0}" destId="{EE0467B6-E2CB-4F4D-80C1-A1A570C191BA}" srcOrd="1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3F3E5122-04A5-47C5-ACD1-67169BF3157C}" type="presOf" srcId="{5261F56B-1D29-443D-8AA6-BBAF19B549F0}" destId="{D29F2C6B-4EA4-4336-98B3-A4804D72DBD6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E26F07F1-4316-48BC-A2F9-21042F2A5E61}" srcId="{9D177D0E-9F9D-48EA-9D36-DC2112BB6656}" destId="{5261F56B-1D29-443D-8AA6-BBAF19B549F0}" srcOrd="2" destOrd="0" parTransId="{DD745F07-34F4-46FE-B21A-BED260156D17}" sibTransId="{A7469B72-C769-4F61-8781-A006C312F422}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C569C25F-2D63-430D-9545-16FBA67B4347}" type="presOf" srcId="{DD745F07-34F4-46FE-B21A-BED260156D17}" destId="{568F0FF9-67A7-4B58-AD9E-50155B0754F7}" srcOrd="1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B04408C5-62CB-4D34-B887-4921D8A3DB40}" type="presOf" srcId="{C2632641-D15E-4C4A-BE53-D0DC304DC94F}" destId="{C5BF190B-0036-47D2-82B5-0270C01EEFE3}" srcOrd="0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6177FBD1-40DC-4EA2-A67C-AFAD7B2404CE}" srcId="{9D177D0E-9F9D-48EA-9D36-DC2112BB6656}" destId="{C2632641-D15E-4C4A-BE53-D0DC304DC94F}" srcOrd="1" destOrd="0" parTransId="{A25A18B4-4B35-400D-9AB3-5EE033BF71A0}" sibTransId="{9096E229-0094-47F3-9AF9-121BDABC93C4}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2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3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DF84F623-5B9A-497E-8C30-46ABFE5B3BA1}" type="presParOf" srcId="{68EBC3ED-03F1-4668-9EF5-7D048CF4A6A1}" destId="{F3338179-E936-4328-90F1-B4648AFA2D4D}" srcOrd="2" destOrd="0" presId="urn:microsoft.com/office/officeart/2008/layout/HorizontalMultiLevelHierarchy"/>
    <dgm:cxn modelId="{251DB58F-EB49-4684-B8D6-EB7CA5DB26DC}" type="presParOf" srcId="{F3338179-E936-4328-90F1-B4648AFA2D4D}" destId="{EE0467B6-E2CB-4F4D-80C1-A1A570C191BA}" srcOrd="0" destOrd="0" presId="urn:microsoft.com/office/officeart/2008/layout/HorizontalMultiLevelHierarchy"/>
    <dgm:cxn modelId="{882AD0FA-A5CB-4961-923E-B6E1564AF172}" type="presParOf" srcId="{68EBC3ED-03F1-4668-9EF5-7D048CF4A6A1}" destId="{214C92BB-A4B0-41AB-80FE-1A1D4C5094E6}" srcOrd="3" destOrd="0" presId="urn:microsoft.com/office/officeart/2008/layout/HorizontalMultiLevelHierarchy"/>
    <dgm:cxn modelId="{DDF98532-F812-454E-AFF2-D2C5B95F503B}" type="presParOf" srcId="{214C92BB-A4B0-41AB-80FE-1A1D4C5094E6}" destId="{C5BF190B-0036-47D2-82B5-0270C01EEFE3}" srcOrd="0" destOrd="0" presId="urn:microsoft.com/office/officeart/2008/layout/HorizontalMultiLevelHierarchy"/>
    <dgm:cxn modelId="{A52A7FEA-0B15-49E4-AE69-7E61EE811656}" type="presParOf" srcId="{214C92BB-A4B0-41AB-80FE-1A1D4C5094E6}" destId="{09544205-B7E4-4FCA-BCC3-017006D09C75}" srcOrd="1" destOrd="0" presId="urn:microsoft.com/office/officeart/2008/layout/HorizontalMultiLevelHierarchy"/>
    <dgm:cxn modelId="{8BB70D26-DF6D-4A4B-96C8-300F52286994}" type="presParOf" srcId="{68EBC3ED-03F1-4668-9EF5-7D048CF4A6A1}" destId="{1955EA1E-138D-468A-BB3C-C1555F8E4AD6}" srcOrd="4" destOrd="0" presId="urn:microsoft.com/office/officeart/2008/layout/HorizontalMultiLevelHierarchy"/>
    <dgm:cxn modelId="{11724008-56A4-4F6F-A465-38C6B7BBE36C}" type="presParOf" srcId="{1955EA1E-138D-468A-BB3C-C1555F8E4AD6}" destId="{568F0FF9-67A7-4B58-AD9E-50155B0754F7}" srcOrd="0" destOrd="0" presId="urn:microsoft.com/office/officeart/2008/layout/HorizontalMultiLevelHierarchy"/>
    <dgm:cxn modelId="{E20D1569-2CB4-48DA-8836-097B6B5F7FB0}" type="presParOf" srcId="{68EBC3ED-03F1-4668-9EF5-7D048CF4A6A1}" destId="{0BFBE822-3770-4FC6-B3F1-0AF1C072704B}" srcOrd="5" destOrd="0" presId="urn:microsoft.com/office/officeart/2008/layout/HorizontalMultiLevelHierarchy"/>
    <dgm:cxn modelId="{EA0F54AC-D365-428D-8B1B-3001DBBB1103}" type="presParOf" srcId="{0BFBE822-3770-4FC6-B3F1-0AF1C072704B}" destId="{D29F2C6B-4EA4-4336-98B3-A4804D72DBD6}" srcOrd="0" destOrd="0" presId="urn:microsoft.com/office/officeart/2008/layout/HorizontalMultiLevelHierarchy"/>
    <dgm:cxn modelId="{BA446336-FD83-4D8C-9071-94FE00DF9DB7}" type="presParOf" srcId="{0BFBE822-3770-4FC6-B3F1-0AF1C072704B}" destId="{D2173760-2F80-4B22-9F68-3ED0435A5D4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46934" y="6975243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7012887"/>
        <a:ext cx="16151" cy="16151"/>
      </dsp:txXfrm>
    </dsp:sp>
    <dsp:sp modelId="{65055C2D-2B2C-4D84-ACA4-59F12A018C1E}">
      <dsp:nvSpPr>
        <dsp:cNvPr id="0" name=""/>
        <dsp:cNvSpPr/>
      </dsp:nvSpPr>
      <dsp:spPr>
        <a:xfrm>
          <a:off x="4108776" y="5789917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231045"/>
              </a:lnTo>
              <a:lnTo>
                <a:pt x="323026" y="12310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38471" y="6373622"/>
        <a:ext cx="63636" cy="63636"/>
      </dsp:txXfrm>
    </dsp:sp>
    <dsp:sp modelId="{92AC12D1-EDB9-4368-A074-EC383242A465}">
      <dsp:nvSpPr>
        <dsp:cNvPr id="0" name=""/>
        <dsp:cNvSpPr/>
      </dsp:nvSpPr>
      <dsp:spPr>
        <a:xfrm>
          <a:off x="7985091" y="6405440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231045"/>
              </a:lnTo>
              <a:lnTo>
                <a:pt x="323026" y="12310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14786" y="6989145"/>
        <a:ext cx="63636" cy="63636"/>
      </dsp:txXfrm>
    </dsp:sp>
    <dsp:sp modelId="{BD15981F-569F-4B3E-A29C-E329AE7B81D1}">
      <dsp:nvSpPr>
        <dsp:cNvPr id="0" name=""/>
        <dsp:cNvSpPr/>
      </dsp:nvSpPr>
      <dsp:spPr>
        <a:xfrm>
          <a:off x="7985091" y="6405440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615522"/>
              </a:lnTo>
              <a:lnTo>
                <a:pt x="323026" y="6155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29226" y="6695823"/>
        <a:ext cx="34756" cy="34756"/>
      </dsp:txXfrm>
    </dsp:sp>
    <dsp:sp modelId="{3C4CE92F-335B-4A7A-8BB0-EC6AFC5BABCB}">
      <dsp:nvSpPr>
        <dsp:cNvPr id="0" name=""/>
        <dsp:cNvSpPr/>
      </dsp:nvSpPr>
      <dsp:spPr>
        <a:xfrm>
          <a:off x="7985091" y="6359720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8529" y="6397364"/>
        <a:ext cx="16151" cy="16151"/>
      </dsp:txXfrm>
    </dsp:sp>
    <dsp:sp modelId="{4CBF2D18-E5CE-4187-B596-902BD0AB638C}">
      <dsp:nvSpPr>
        <dsp:cNvPr id="0" name=""/>
        <dsp:cNvSpPr/>
      </dsp:nvSpPr>
      <dsp:spPr>
        <a:xfrm>
          <a:off x="7985091" y="5789917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615522"/>
              </a:moveTo>
              <a:lnTo>
                <a:pt x="161513" y="615522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9226" y="6080300"/>
        <a:ext cx="34756" cy="34756"/>
      </dsp:txXfrm>
    </dsp:sp>
    <dsp:sp modelId="{61EC9F36-6467-4C56-8762-9BDEAEB0558C}">
      <dsp:nvSpPr>
        <dsp:cNvPr id="0" name=""/>
        <dsp:cNvSpPr/>
      </dsp:nvSpPr>
      <dsp:spPr>
        <a:xfrm>
          <a:off x="7985091" y="5174395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1231045"/>
              </a:moveTo>
              <a:lnTo>
                <a:pt x="161513" y="1231045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14786" y="5758099"/>
        <a:ext cx="63636" cy="63636"/>
      </dsp:txXfrm>
    </dsp:sp>
    <dsp:sp modelId="{613A4E0B-58AB-427D-9051-A8B2C6F55381}">
      <dsp:nvSpPr>
        <dsp:cNvPr id="0" name=""/>
        <dsp:cNvSpPr/>
      </dsp:nvSpPr>
      <dsp:spPr>
        <a:xfrm>
          <a:off x="6046934" y="6359720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6397364"/>
        <a:ext cx="16151" cy="16151"/>
      </dsp:txXfrm>
    </dsp:sp>
    <dsp:sp modelId="{FDCE8F53-E322-4B1B-8535-1DF807DB34B9}">
      <dsp:nvSpPr>
        <dsp:cNvPr id="0" name=""/>
        <dsp:cNvSpPr/>
      </dsp:nvSpPr>
      <dsp:spPr>
        <a:xfrm>
          <a:off x="4108776" y="5789917"/>
          <a:ext cx="323026" cy="615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615522"/>
              </a:lnTo>
              <a:lnTo>
                <a:pt x="323026" y="6155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52911" y="6080300"/>
        <a:ext cx="34756" cy="34756"/>
      </dsp:txXfrm>
    </dsp:sp>
    <dsp:sp modelId="{ED95A208-2D87-4E2E-AF4E-006132416E56}">
      <dsp:nvSpPr>
        <dsp:cNvPr id="0" name=""/>
        <dsp:cNvSpPr/>
      </dsp:nvSpPr>
      <dsp:spPr>
        <a:xfrm>
          <a:off x="6046934" y="4513152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0371" y="4550797"/>
        <a:ext cx="16151" cy="16151"/>
      </dsp:txXfrm>
    </dsp:sp>
    <dsp:sp modelId="{B5518A91-0CCF-44EC-914D-B3C0D9B542E7}">
      <dsp:nvSpPr>
        <dsp:cNvPr id="0" name=""/>
        <dsp:cNvSpPr/>
      </dsp:nvSpPr>
      <dsp:spPr>
        <a:xfrm>
          <a:off x="4108776" y="4558872"/>
          <a:ext cx="323026" cy="1231045"/>
        </a:xfrm>
        <a:custGeom>
          <a:avLst/>
          <a:gdLst/>
          <a:ahLst/>
          <a:cxnLst/>
          <a:rect l="0" t="0" r="0" b="0"/>
          <a:pathLst>
            <a:path>
              <a:moveTo>
                <a:pt x="0" y="1231045"/>
              </a:moveTo>
              <a:lnTo>
                <a:pt x="161513" y="1231045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38471" y="5142577"/>
        <a:ext cx="63636" cy="63636"/>
      </dsp:txXfrm>
    </dsp:sp>
    <dsp:sp modelId="{7C1111C3-71C8-4A59-B707-B9C768098517}">
      <dsp:nvSpPr>
        <dsp:cNvPr id="0" name=""/>
        <dsp:cNvSpPr/>
      </dsp:nvSpPr>
      <dsp:spPr>
        <a:xfrm>
          <a:off x="2170618" y="3943350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846567"/>
              </a:lnTo>
              <a:lnTo>
                <a:pt x="323026" y="184656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2285266" y="4819768"/>
        <a:ext cx="93730" cy="93730"/>
      </dsp:txXfrm>
    </dsp:sp>
    <dsp:sp modelId="{FCD46113-877F-416E-8838-C882836F0D86}">
      <dsp:nvSpPr>
        <dsp:cNvPr id="0" name=""/>
        <dsp:cNvSpPr/>
      </dsp:nvSpPr>
      <dsp:spPr>
        <a:xfrm>
          <a:off x="7985091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8529" y="3935274"/>
        <a:ext cx="16151" cy="16151"/>
      </dsp:txXfrm>
    </dsp:sp>
    <dsp:sp modelId="{08EC2D9E-EEF5-4DFB-B18C-04297E92FEFA}">
      <dsp:nvSpPr>
        <dsp:cNvPr id="0" name=""/>
        <dsp:cNvSpPr/>
      </dsp:nvSpPr>
      <dsp:spPr>
        <a:xfrm>
          <a:off x="6046934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3935274"/>
        <a:ext cx="16151" cy="16151"/>
      </dsp:txXfrm>
    </dsp:sp>
    <dsp:sp modelId="{F1254FD0-8054-4A01-9BB5-DAF029D79E79}">
      <dsp:nvSpPr>
        <dsp:cNvPr id="0" name=""/>
        <dsp:cNvSpPr/>
      </dsp:nvSpPr>
      <dsp:spPr>
        <a:xfrm>
          <a:off x="4108776" y="2096782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846567"/>
              </a:lnTo>
              <a:lnTo>
                <a:pt x="323026" y="18465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223424" y="2973200"/>
        <a:ext cx="93730" cy="93730"/>
      </dsp:txXfrm>
    </dsp:sp>
    <dsp:sp modelId="{D2391F31-FA2D-43F9-9FE8-1200D21AE459}">
      <dsp:nvSpPr>
        <dsp:cNvPr id="0" name=""/>
        <dsp:cNvSpPr/>
      </dsp:nvSpPr>
      <dsp:spPr>
        <a:xfrm>
          <a:off x="7985091" y="3282107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8529" y="3319751"/>
        <a:ext cx="16151" cy="16151"/>
      </dsp:txXfrm>
    </dsp:sp>
    <dsp:sp modelId="{6084A302-5078-4BE0-80B7-B99AA06E451C}">
      <dsp:nvSpPr>
        <dsp:cNvPr id="0" name=""/>
        <dsp:cNvSpPr/>
      </dsp:nvSpPr>
      <dsp:spPr>
        <a:xfrm>
          <a:off x="6046934" y="2866185"/>
          <a:ext cx="323026" cy="4616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461641"/>
              </a:lnTo>
              <a:lnTo>
                <a:pt x="323026" y="4616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4361" y="3082920"/>
        <a:ext cx="28171" cy="28171"/>
      </dsp:txXfrm>
    </dsp:sp>
    <dsp:sp modelId="{88322A65-4DE3-4D63-9853-539D352EDFDA}">
      <dsp:nvSpPr>
        <dsp:cNvPr id="0" name=""/>
        <dsp:cNvSpPr/>
      </dsp:nvSpPr>
      <dsp:spPr>
        <a:xfrm>
          <a:off x="7985091" y="2404543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5450" y="2547269"/>
        <a:ext cx="22308" cy="22308"/>
      </dsp:txXfrm>
    </dsp:sp>
    <dsp:sp modelId="{5E5AB281-119C-4622-869E-6626BFF1F994}">
      <dsp:nvSpPr>
        <dsp:cNvPr id="0" name=""/>
        <dsp:cNvSpPr/>
      </dsp:nvSpPr>
      <dsp:spPr>
        <a:xfrm>
          <a:off x="7985091" y="2096782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5450" y="2239508"/>
        <a:ext cx="22308" cy="22308"/>
      </dsp:txXfrm>
    </dsp:sp>
    <dsp:sp modelId="{AF0E3E6D-A0CF-4B13-A387-BB4051DAC3C8}">
      <dsp:nvSpPr>
        <dsp:cNvPr id="0" name=""/>
        <dsp:cNvSpPr/>
      </dsp:nvSpPr>
      <dsp:spPr>
        <a:xfrm>
          <a:off x="6046934" y="2404543"/>
          <a:ext cx="323026" cy="461641"/>
        </a:xfrm>
        <a:custGeom>
          <a:avLst/>
          <a:gdLst/>
          <a:ahLst/>
          <a:cxnLst/>
          <a:rect l="0" t="0" r="0" b="0"/>
          <a:pathLst>
            <a:path>
              <a:moveTo>
                <a:pt x="0" y="461641"/>
              </a:moveTo>
              <a:lnTo>
                <a:pt x="161513" y="46164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4361" y="2621278"/>
        <a:ext cx="28171" cy="28171"/>
      </dsp:txXfrm>
    </dsp:sp>
    <dsp:sp modelId="{E4D805C1-0FDD-4506-9132-245D1618CDA6}">
      <dsp:nvSpPr>
        <dsp:cNvPr id="0" name=""/>
        <dsp:cNvSpPr/>
      </dsp:nvSpPr>
      <dsp:spPr>
        <a:xfrm>
          <a:off x="4108776" y="2096782"/>
          <a:ext cx="323026" cy="7694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769403"/>
              </a:lnTo>
              <a:lnTo>
                <a:pt x="323026" y="76940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9427" y="2460622"/>
        <a:ext cx="41723" cy="41723"/>
      </dsp:txXfrm>
    </dsp:sp>
    <dsp:sp modelId="{877FB248-52DF-41A5-834E-AA99CC5D760C}">
      <dsp:nvSpPr>
        <dsp:cNvPr id="0" name=""/>
        <dsp:cNvSpPr/>
      </dsp:nvSpPr>
      <dsp:spPr>
        <a:xfrm>
          <a:off x="7985091" y="143553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8529" y="1473183"/>
        <a:ext cx="16151" cy="16151"/>
      </dsp:txXfrm>
    </dsp:sp>
    <dsp:sp modelId="{CB0062AB-B400-4882-9CC6-50C2DE46929B}">
      <dsp:nvSpPr>
        <dsp:cNvPr id="0" name=""/>
        <dsp:cNvSpPr/>
      </dsp:nvSpPr>
      <dsp:spPr>
        <a:xfrm>
          <a:off x="6046934" y="1173498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7293" y="1316224"/>
        <a:ext cx="22308" cy="22308"/>
      </dsp:txXfrm>
    </dsp:sp>
    <dsp:sp modelId="{492A1043-60D2-4C8C-9A30-BEF886FBAABD}">
      <dsp:nvSpPr>
        <dsp:cNvPr id="0" name=""/>
        <dsp:cNvSpPr/>
      </dsp:nvSpPr>
      <dsp:spPr>
        <a:xfrm>
          <a:off x="7985091" y="820016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8529" y="857661"/>
        <a:ext cx="16151" cy="16151"/>
      </dsp:txXfrm>
    </dsp:sp>
    <dsp:sp modelId="{F3390FEF-C1C4-48A1-93F4-CC95D51537A2}">
      <dsp:nvSpPr>
        <dsp:cNvPr id="0" name=""/>
        <dsp:cNvSpPr/>
      </dsp:nvSpPr>
      <dsp:spPr>
        <a:xfrm>
          <a:off x="6046934" y="865736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7293" y="1008463"/>
        <a:ext cx="22308" cy="22308"/>
      </dsp:txXfrm>
    </dsp:sp>
    <dsp:sp modelId="{25BF56B9-B0E9-4462-916F-199D3D0097B8}">
      <dsp:nvSpPr>
        <dsp:cNvPr id="0" name=""/>
        <dsp:cNvSpPr/>
      </dsp:nvSpPr>
      <dsp:spPr>
        <a:xfrm>
          <a:off x="4108776" y="1173498"/>
          <a:ext cx="323026" cy="923283"/>
        </a:xfrm>
        <a:custGeom>
          <a:avLst/>
          <a:gdLst/>
          <a:ahLst/>
          <a:cxnLst/>
          <a:rect l="0" t="0" r="0" b="0"/>
          <a:pathLst>
            <a:path>
              <a:moveTo>
                <a:pt x="0" y="923283"/>
              </a:moveTo>
              <a:lnTo>
                <a:pt x="161513" y="923283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45835" y="1610685"/>
        <a:ext cx="48908" cy="48908"/>
      </dsp:txXfrm>
    </dsp:sp>
    <dsp:sp modelId="{B3440AAA-C94C-4D91-A1EB-4DADB7394BEB}">
      <dsp:nvSpPr>
        <dsp:cNvPr id="0" name=""/>
        <dsp:cNvSpPr/>
      </dsp:nvSpPr>
      <dsp:spPr>
        <a:xfrm>
          <a:off x="7985091" y="204494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8529" y="242138"/>
        <a:ext cx="16151" cy="16151"/>
      </dsp:txXfrm>
    </dsp:sp>
    <dsp:sp modelId="{A7DEDEC7-D608-4A13-A33D-CF22CDF03F32}">
      <dsp:nvSpPr>
        <dsp:cNvPr id="0" name=""/>
        <dsp:cNvSpPr/>
      </dsp:nvSpPr>
      <dsp:spPr>
        <a:xfrm>
          <a:off x="6046934" y="204494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0371" y="242138"/>
        <a:ext cx="16151" cy="16151"/>
      </dsp:txXfrm>
    </dsp:sp>
    <dsp:sp modelId="{4FA6F336-9B29-4DB9-B2C8-372E4EFE0A0C}">
      <dsp:nvSpPr>
        <dsp:cNvPr id="0" name=""/>
        <dsp:cNvSpPr/>
      </dsp:nvSpPr>
      <dsp:spPr>
        <a:xfrm>
          <a:off x="4108776" y="250214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1846567"/>
              </a:moveTo>
              <a:lnTo>
                <a:pt x="161513" y="1846567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4223424" y="1126632"/>
        <a:ext cx="93730" cy="93730"/>
      </dsp:txXfrm>
    </dsp:sp>
    <dsp:sp modelId="{10902F1B-76A0-42BF-B8B6-85638234AC1B}">
      <dsp:nvSpPr>
        <dsp:cNvPr id="0" name=""/>
        <dsp:cNvSpPr/>
      </dsp:nvSpPr>
      <dsp:spPr>
        <a:xfrm>
          <a:off x="2170618" y="2096782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1846567"/>
              </a:moveTo>
              <a:lnTo>
                <a:pt x="161513" y="1846567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2285266" y="2973200"/>
        <a:ext cx="93730" cy="93730"/>
      </dsp:txXfrm>
    </dsp:sp>
    <dsp:sp modelId="{47AE8846-F21F-4E4C-B4A3-D44DA4BF791C}">
      <dsp:nvSpPr>
        <dsp:cNvPr id="0" name=""/>
        <dsp:cNvSpPr/>
      </dsp:nvSpPr>
      <dsp:spPr>
        <a:xfrm rot="16200000">
          <a:off x="628572" y="3697140"/>
          <a:ext cx="2591674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Plan</a:t>
          </a:r>
          <a:endParaRPr lang="zh-CN" altLang="en-US" sz="3200" kern="1200"/>
        </a:p>
      </dsp:txBody>
      <dsp:txXfrm>
        <a:off x="628572" y="3697140"/>
        <a:ext cx="2591674" cy="492418"/>
      </dsp:txXfrm>
    </dsp:sp>
    <dsp:sp modelId="{D456BF37-646F-420A-817B-2C6FE870644F}">
      <dsp:nvSpPr>
        <dsp:cNvPr id="0" name=""/>
        <dsp:cNvSpPr/>
      </dsp:nvSpPr>
      <dsp:spPr>
        <a:xfrm>
          <a:off x="2493644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aseline</a:t>
          </a:r>
          <a:endParaRPr lang="zh-CN" altLang="en-US" sz="1600" kern="1200"/>
        </a:p>
      </dsp:txBody>
      <dsp:txXfrm>
        <a:off x="2493644" y="1850572"/>
        <a:ext cx="1615131" cy="492418"/>
      </dsp:txXfrm>
    </dsp:sp>
    <dsp:sp modelId="{2984E2B2-5E92-4960-B78B-1C0F04ACCCB2}">
      <dsp:nvSpPr>
        <dsp:cNvPr id="0" name=""/>
        <dsp:cNvSpPr/>
      </dsp:nvSpPr>
      <dsp:spPr>
        <a:xfrm>
          <a:off x="4431802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M</a:t>
          </a:r>
          <a:endParaRPr lang="zh-CN" altLang="en-US" sz="1600" kern="1200"/>
        </a:p>
      </dsp:txBody>
      <dsp:txXfrm>
        <a:off x="4431802" y="4004"/>
        <a:ext cx="1615131" cy="492418"/>
      </dsp:txXfrm>
    </dsp:sp>
    <dsp:sp modelId="{4AF6E52F-BBBF-4A31-9DF9-216E8D39C5F1}">
      <dsp:nvSpPr>
        <dsp:cNvPr id="0" name=""/>
        <dsp:cNvSpPr/>
      </dsp:nvSpPr>
      <dsp:spPr>
        <a:xfrm>
          <a:off x="6369960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t A/Reading</a:t>
          </a:r>
          <a:endParaRPr lang="zh-CN" altLang="en-US" sz="1600" kern="1200"/>
        </a:p>
      </dsp:txBody>
      <dsp:txXfrm>
        <a:off x="6369960" y="4004"/>
        <a:ext cx="1615131" cy="492418"/>
      </dsp:txXfrm>
    </dsp:sp>
    <dsp:sp modelId="{65C24301-8226-4EA8-A89C-E2A5F00C157E}">
      <dsp:nvSpPr>
        <dsp:cNvPr id="0" name=""/>
        <dsp:cNvSpPr/>
      </dsp:nvSpPr>
      <dsp:spPr>
        <a:xfrm>
          <a:off x="8308118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9:00-20:00</a:t>
          </a:r>
          <a:endParaRPr lang="zh-CN" altLang="en-US" sz="1600" kern="1200"/>
        </a:p>
      </dsp:txBody>
      <dsp:txXfrm>
        <a:off x="8308118" y="4004"/>
        <a:ext cx="1615131" cy="492418"/>
      </dsp:txXfrm>
    </dsp:sp>
    <dsp:sp modelId="{274EAB53-19E3-42CB-8695-A2389234E12C}">
      <dsp:nvSpPr>
        <dsp:cNvPr id="0" name=""/>
        <dsp:cNvSpPr/>
      </dsp:nvSpPr>
      <dsp:spPr>
        <a:xfrm>
          <a:off x="4431802" y="92728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AD</a:t>
          </a:r>
          <a:endParaRPr lang="zh-CN" altLang="en-US" sz="1600" kern="1200"/>
        </a:p>
      </dsp:txBody>
      <dsp:txXfrm>
        <a:off x="4431802" y="927288"/>
        <a:ext cx="1615131" cy="492418"/>
      </dsp:txXfrm>
    </dsp:sp>
    <dsp:sp modelId="{F73006C8-DBF5-40F5-8101-708D91E05EA6}">
      <dsp:nvSpPr>
        <dsp:cNvPr id="0" name=""/>
        <dsp:cNvSpPr/>
      </dsp:nvSpPr>
      <dsp:spPr>
        <a:xfrm>
          <a:off x="6369960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oject Case</a:t>
          </a:r>
          <a:endParaRPr lang="zh-CN" altLang="en-US" sz="1600" kern="1200"/>
        </a:p>
      </dsp:txBody>
      <dsp:txXfrm>
        <a:off x="6369960" y="619527"/>
        <a:ext cx="1615131" cy="492418"/>
      </dsp:txXfrm>
    </dsp:sp>
    <dsp:sp modelId="{546A3141-DB80-459F-AC1C-0C9766F5F6B7}">
      <dsp:nvSpPr>
        <dsp:cNvPr id="0" name=""/>
        <dsp:cNvSpPr/>
      </dsp:nvSpPr>
      <dsp:spPr>
        <a:xfrm>
          <a:off x="8308118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1:30-12:30</a:t>
          </a:r>
          <a:endParaRPr lang="zh-CN" altLang="en-US" sz="1600" kern="1200"/>
        </a:p>
      </dsp:txBody>
      <dsp:txXfrm>
        <a:off x="8308118" y="619527"/>
        <a:ext cx="1615131" cy="492418"/>
      </dsp:txXfrm>
    </dsp:sp>
    <dsp:sp modelId="{F8731F37-DF1A-42B8-BEFF-F9008C5D2870}">
      <dsp:nvSpPr>
        <dsp:cNvPr id="0" name=""/>
        <dsp:cNvSpPr/>
      </dsp:nvSpPr>
      <dsp:spPr>
        <a:xfrm>
          <a:off x="6369960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Exam 2</a:t>
          </a:r>
          <a:endParaRPr lang="zh-CN" altLang="en-US" sz="1600" kern="1200"/>
        </a:p>
      </dsp:txBody>
      <dsp:txXfrm>
        <a:off x="6369960" y="1235050"/>
        <a:ext cx="1615131" cy="492418"/>
      </dsp:txXfrm>
    </dsp:sp>
    <dsp:sp modelId="{7AC823F0-291D-450E-BA34-B0D17590ADA1}">
      <dsp:nvSpPr>
        <dsp:cNvPr id="0" name=""/>
        <dsp:cNvSpPr/>
      </dsp:nvSpPr>
      <dsp:spPr>
        <a:xfrm>
          <a:off x="8308118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6:00-17:00</a:t>
          </a:r>
          <a:endParaRPr lang="zh-CN" altLang="en-US" sz="1600" kern="1200"/>
        </a:p>
      </dsp:txBody>
      <dsp:txXfrm>
        <a:off x="8308118" y="1235050"/>
        <a:ext cx="1615131" cy="492418"/>
      </dsp:txXfrm>
    </dsp:sp>
    <dsp:sp modelId="{9930AFAD-7CAA-421C-A6F6-BE96E32B90BE}">
      <dsp:nvSpPr>
        <dsp:cNvPr id="0" name=""/>
        <dsp:cNvSpPr/>
      </dsp:nvSpPr>
      <dsp:spPr>
        <a:xfrm>
          <a:off x="4431802" y="261997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eep Learning</a:t>
          </a:r>
          <a:endParaRPr lang="zh-CN" altLang="en-US" sz="1600" kern="1200"/>
        </a:p>
      </dsp:txBody>
      <dsp:txXfrm>
        <a:off x="4431802" y="2619976"/>
        <a:ext cx="1615131" cy="492418"/>
      </dsp:txXfrm>
    </dsp:sp>
    <dsp:sp modelId="{D2478CEB-A56F-4C5F-A8C3-ADDE8D4E28C3}">
      <dsp:nvSpPr>
        <dsp:cNvPr id="0" name=""/>
        <dsp:cNvSpPr/>
      </dsp:nvSpPr>
      <dsp:spPr>
        <a:xfrm>
          <a:off x="6369960" y="215833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 3</a:t>
          </a:r>
          <a:endParaRPr lang="zh-CN" altLang="en-US" sz="1600" kern="1200"/>
        </a:p>
      </dsp:txBody>
      <dsp:txXfrm>
        <a:off x="6369960" y="2158334"/>
        <a:ext cx="1615131" cy="492418"/>
      </dsp:txXfrm>
    </dsp:sp>
    <dsp:sp modelId="{626FBC18-6B09-4B0B-A770-CE0939D7761A}">
      <dsp:nvSpPr>
        <dsp:cNvPr id="0" name=""/>
        <dsp:cNvSpPr/>
      </dsp:nvSpPr>
      <dsp:spPr>
        <a:xfrm>
          <a:off x="8308118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2:30-14:00</a:t>
          </a:r>
          <a:endParaRPr lang="zh-CN" altLang="en-US" sz="1600" kern="1200"/>
        </a:p>
      </dsp:txBody>
      <dsp:txXfrm>
        <a:off x="8308118" y="1850572"/>
        <a:ext cx="1615131" cy="492418"/>
      </dsp:txXfrm>
    </dsp:sp>
    <dsp:sp modelId="{4D70CD0A-6C91-4865-9F68-2D6C9AF05AA3}">
      <dsp:nvSpPr>
        <dsp:cNvPr id="0" name=""/>
        <dsp:cNvSpPr/>
      </dsp:nvSpPr>
      <dsp:spPr>
        <a:xfrm>
          <a:off x="8308118" y="2466095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5:00-16:00</a:t>
          </a:r>
          <a:endParaRPr lang="zh-CN" altLang="en-US" sz="1600" kern="1200"/>
        </a:p>
      </dsp:txBody>
      <dsp:txXfrm>
        <a:off x="8308118" y="2466095"/>
        <a:ext cx="1615131" cy="492418"/>
      </dsp:txXfrm>
    </dsp:sp>
    <dsp:sp modelId="{AEAE9668-1594-42A7-936C-F6D9B03E5605}">
      <dsp:nvSpPr>
        <dsp:cNvPr id="0" name=""/>
        <dsp:cNvSpPr/>
      </dsp:nvSpPr>
      <dsp:spPr>
        <a:xfrm>
          <a:off x="6369960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oject</a:t>
          </a:r>
          <a:endParaRPr lang="zh-CN" altLang="en-US" sz="1600" kern="1200"/>
        </a:p>
      </dsp:txBody>
      <dsp:txXfrm>
        <a:off x="6369960" y="3081618"/>
        <a:ext cx="1615131" cy="492418"/>
      </dsp:txXfrm>
    </dsp:sp>
    <dsp:sp modelId="{EC8A8FAF-CCC1-447F-AF4A-1B7F5640C737}">
      <dsp:nvSpPr>
        <dsp:cNvPr id="0" name=""/>
        <dsp:cNvSpPr/>
      </dsp:nvSpPr>
      <dsp:spPr>
        <a:xfrm>
          <a:off x="8308118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0:00-21:00</a:t>
          </a:r>
          <a:endParaRPr lang="zh-CN" altLang="en-US" sz="1600" kern="1200"/>
        </a:p>
      </dsp:txBody>
      <dsp:txXfrm>
        <a:off x="8308118" y="3081618"/>
        <a:ext cx="1615131" cy="492418"/>
      </dsp:txXfrm>
    </dsp:sp>
    <dsp:sp modelId="{80600A35-84AA-43CE-81F3-F98690856545}">
      <dsp:nvSpPr>
        <dsp:cNvPr id="0" name=""/>
        <dsp:cNvSpPr/>
      </dsp:nvSpPr>
      <dsp:spPr>
        <a:xfrm>
          <a:off x="4431802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isurely Tonight</a:t>
          </a:r>
          <a:endParaRPr lang="zh-CN" altLang="en-US" sz="1600" kern="1200"/>
        </a:p>
      </dsp:txBody>
      <dsp:txXfrm>
        <a:off x="4431802" y="3697140"/>
        <a:ext cx="1615131" cy="492418"/>
      </dsp:txXfrm>
    </dsp:sp>
    <dsp:sp modelId="{A9B15C1A-4C4B-4F3A-A878-84EA420CF092}">
      <dsp:nvSpPr>
        <dsp:cNvPr id="0" name=""/>
        <dsp:cNvSpPr/>
      </dsp:nvSpPr>
      <dsp:spPr>
        <a:xfrm>
          <a:off x="6369960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wer/Dinner</a:t>
          </a:r>
          <a:endParaRPr lang="zh-CN" altLang="en-US" sz="1600" kern="1200"/>
        </a:p>
      </dsp:txBody>
      <dsp:txXfrm>
        <a:off x="6369960" y="3697140"/>
        <a:ext cx="1615131" cy="492418"/>
      </dsp:txXfrm>
    </dsp:sp>
    <dsp:sp modelId="{CF727354-29D2-487B-B444-C7F2F7C6251F}">
      <dsp:nvSpPr>
        <dsp:cNvPr id="0" name=""/>
        <dsp:cNvSpPr/>
      </dsp:nvSpPr>
      <dsp:spPr>
        <a:xfrm>
          <a:off x="8308118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1:30-22:00</a:t>
          </a:r>
          <a:endParaRPr lang="zh-CN" altLang="en-US" sz="1600" kern="1200"/>
        </a:p>
      </dsp:txBody>
      <dsp:txXfrm>
        <a:off x="8308118" y="3697140"/>
        <a:ext cx="1615131" cy="492418"/>
      </dsp:txXfrm>
    </dsp:sp>
    <dsp:sp modelId="{E2CE8335-163F-4FC8-9EB2-2F1AB9A3494D}">
      <dsp:nvSpPr>
        <dsp:cNvPr id="0" name=""/>
        <dsp:cNvSpPr/>
      </dsp:nvSpPr>
      <dsp:spPr>
        <a:xfrm>
          <a:off x="2493644" y="554370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minder</a:t>
          </a:r>
          <a:endParaRPr lang="zh-CN" altLang="en-US" sz="1600" kern="1200"/>
        </a:p>
      </dsp:txBody>
      <dsp:txXfrm>
        <a:off x="2493644" y="5543708"/>
        <a:ext cx="1615131" cy="492418"/>
      </dsp:txXfrm>
    </dsp:sp>
    <dsp:sp modelId="{68C7DC2A-DF30-426E-B8FD-F49EE5583BB0}">
      <dsp:nvSpPr>
        <dsp:cNvPr id="0" name=""/>
        <dsp:cNvSpPr/>
      </dsp:nvSpPr>
      <dsp:spPr>
        <a:xfrm>
          <a:off x="4431802" y="4312663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counting</a:t>
          </a:r>
          <a:endParaRPr lang="zh-CN" altLang="en-US" sz="1600" kern="1200"/>
        </a:p>
      </dsp:txBody>
      <dsp:txXfrm>
        <a:off x="4431802" y="4312663"/>
        <a:ext cx="1615131" cy="492418"/>
      </dsp:txXfrm>
    </dsp:sp>
    <dsp:sp modelId="{FC1F9FB9-0030-40B4-8C06-14758D2D417E}">
      <dsp:nvSpPr>
        <dsp:cNvPr id="0" name=""/>
        <dsp:cNvSpPr/>
      </dsp:nvSpPr>
      <dsp:spPr>
        <a:xfrm>
          <a:off x="6369960" y="4312663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Homework</a:t>
          </a:r>
          <a:endParaRPr lang="zh-CN" altLang="en-US" sz="1600" kern="1200"/>
        </a:p>
      </dsp:txBody>
      <dsp:txXfrm>
        <a:off x="6369960" y="4312663"/>
        <a:ext cx="1615131" cy="492418"/>
      </dsp:txXfrm>
    </dsp:sp>
    <dsp:sp modelId="{7E713748-379C-4B5E-9EC6-622A2DAA67D9}">
      <dsp:nvSpPr>
        <dsp:cNvPr id="0" name=""/>
        <dsp:cNvSpPr/>
      </dsp:nvSpPr>
      <dsp:spPr>
        <a:xfrm>
          <a:off x="4431802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pping list</a:t>
          </a:r>
          <a:endParaRPr lang="zh-CN" altLang="en-US" sz="1600" kern="1200"/>
        </a:p>
      </dsp:txBody>
      <dsp:txXfrm>
        <a:off x="4431802" y="6159231"/>
        <a:ext cx="1615131" cy="492418"/>
      </dsp:txXfrm>
    </dsp:sp>
    <dsp:sp modelId="{50DFE8EC-C200-4654-AAE8-1C218BF1FF46}">
      <dsp:nvSpPr>
        <dsp:cNvPr id="0" name=""/>
        <dsp:cNvSpPr/>
      </dsp:nvSpPr>
      <dsp:spPr>
        <a:xfrm>
          <a:off x="6369960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aily Stuff</a:t>
          </a:r>
          <a:endParaRPr lang="zh-CN" altLang="en-US" sz="1600" kern="1200"/>
        </a:p>
      </dsp:txBody>
      <dsp:txXfrm>
        <a:off x="6369960" y="6159231"/>
        <a:ext cx="1615131" cy="492418"/>
      </dsp:txXfrm>
    </dsp:sp>
    <dsp:sp modelId="{550E294F-EC44-419B-ACBA-76EA29C580AF}">
      <dsp:nvSpPr>
        <dsp:cNvPr id="0" name=""/>
        <dsp:cNvSpPr/>
      </dsp:nvSpPr>
      <dsp:spPr>
        <a:xfrm>
          <a:off x="8308118" y="492818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Jacket</a:t>
          </a:r>
          <a:endParaRPr lang="zh-CN" altLang="en-US" sz="1600" kern="1200"/>
        </a:p>
      </dsp:txBody>
      <dsp:txXfrm>
        <a:off x="8308118" y="4928186"/>
        <a:ext cx="1615131" cy="492418"/>
      </dsp:txXfrm>
    </dsp:sp>
    <dsp:sp modelId="{C4CC9163-AF6A-4C65-9F2D-CACC9DB43624}">
      <dsp:nvSpPr>
        <dsp:cNvPr id="0" name=""/>
        <dsp:cNvSpPr/>
      </dsp:nvSpPr>
      <dsp:spPr>
        <a:xfrm>
          <a:off x="8308118" y="554370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oker</a:t>
          </a:r>
          <a:endParaRPr lang="zh-CN" altLang="en-US" sz="1600" kern="1200"/>
        </a:p>
      </dsp:txBody>
      <dsp:txXfrm>
        <a:off x="8308118" y="5543708"/>
        <a:ext cx="1615131" cy="492418"/>
      </dsp:txXfrm>
    </dsp:sp>
    <dsp:sp modelId="{964E3496-9F20-4756-A220-FBA1D5E4980C}">
      <dsp:nvSpPr>
        <dsp:cNvPr id="0" name=""/>
        <dsp:cNvSpPr/>
      </dsp:nvSpPr>
      <dsp:spPr>
        <a:xfrm>
          <a:off x="8308118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wer Filter</a:t>
          </a:r>
          <a:endParaRPr lang="zh-CN" altLang="en-US" sz="1600" kern="1200"/>
        </a:p>
      </dsp:txBody>
      <dsp:txXfrm>
        <a:off x="8308118" y="6159231"/>
        <a:ext cx="1615131" cy="492418"/>
      </dsp:txXfrm>
    </dsp:sp>
    <dsp:sp modelId="{5E8E4353-97E3-4769-8745-E51435D5D5C3}">
      <dsp:nvSpPr>
        <dsp:cNvPr id="0" name=""/>
        <dsp:cNvSpPr/>
      </dsp:nvSpPr>
      <dsp:spPr>
        <a:xfrm>
          <a:off x="8308118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unscreen</a:t>
          </a:r>
          <a:endParaRPr lang="zh-CN" altLang="en-US" sz="1600" kern="1200"/>
        </a:p>
      </dsp:txBody>
      <dsp:txXfrm>
        <a:off x="8308118" y="6774754"/>
        <a:ext cx="1615131" cy="492418"/>
      </dsp:txXfrm>
    </dsp:sp>
    <dsp:sp modelId="{D7C5D150-03F6-45BD-A169-D47A44E30451}">
      <dsp:nvSpPr>
        <dsp:cNvPr id="0" name=""/>
        <dsp:cNvSpPr/>
      </dsp:nvSpPr>
      <dsp:spPr>
        <a:xfrm>
          <a:off x="8308118" y="739027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aundry</a:t>
          </a:r>
          <a:endParaRPr lang="zh-CN" altLang="en-US" sz="1600" kern="1200"/>
        </a:p>
      </dsp:txBody>
      <dsp:txXfrm>
        <a:off x="8308118" y="7390276"/>
        <a:ext cx="1615131" cy="492418"/>
      </dsp:txXfrm>
    </dsp:sp>
    <dsp:sp modelId="{D39F0EBD-FE23-49ED-8731-BF50C8139E65}">
      <dsp:nvSpPr>
        <dsp:cNvPr id="0" name=""/>
        <dsp:cNvSpPr/>
      </dsp:nvSpPr>
      <dsp:spPr>
        <a:xfrm>
          <a:off x="4431802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inancial</a:t>
          </a:r>
          <a:endParaRPr lang="zh-CN" altLang="en-US" sz="1600" kern="1200"/>
        </a:p>
      </dsp:txBody>
      <dsp:txXfrm>
        <a:off x="4431802" y="6774754"/>
        <a:ext cx="1615131" cy="492418"/>
      </dsp:txXfrm>
    </dsp:sp>
    <dsp:sp modelId="{53AEF0C2-BE19-450F-87F1-3F6A8CDD2C4F}">
      <dsp:nvSpPr>
        <dsp:cNvPr id="0" name=""/>
        <dsp:cNvSpPr/>
      </dsp:nvSpPr>
      <dsp:spPr>
        <a:xfrm>
          <a:off x="6369960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OA Credit</a:t>
          </a:r>
          <a:endParaRPr lang="zh-CN" altLang="en-US" sz="1600" kern="1200"/>
        </a:p>
      </dsp:txBody>
      <dsp:txXfrm>
        <a:off x="6369960" y="6774754"/>
        <a:ext cx="1615131" cy="49241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955EA1E-138D-468A-BB3C-C1555F8E4AD6}">
      <dsp:nvSpPr>
        <dsp:cNvPr id="0" name=""/>
        <dsp:cNvSpPr/>
      </dsp:nvSpPr>
      <dsp:spPr>
        <a:xfrm>
          <a:off x="4899671" y="4900077"/>
          <a:ext cx="347317" cy="6618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3658" y="0"/>
              </a:lnTo>
              <a:lnTo>
                <a:pt x="173658" y="661809"/>
              </a:lnTo>
              <a:lnTo>
                <a:pt x="347317" y="66180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54644" y="5212296"/>
        <a:ext cx="37370" cy="37370"/>
      </dsp:txXfrm>
    </dsp:sp>
    <dsp:sp modelId="{F3338179-E936-4328-90F1-B4648AFA2D4D}">
      <dsp:nvSpPr>
        <dsp:cNvPr id="0" name=""/>
        <dsp:cNvSpPr/>
      </dsp:nvSpPr>
      <dsp:spPr>
        <a:xfrm>
          <a:off x="4899671" y="4854357"/>
          <a:ext cx="34731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731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64647" y="4891394"/>
        <a:ext cx="17365" cy="17365"/>
      </dsp:txXfrm>
    </dsp:sp>
    <dsp:sp modelId="{423F62A8-A7D7-465E-A172-BE4FED008A81}">
      <dsp:nvSpPr>
        <dsp:cNvPr id="0" name=""/>
        <dsp:cNvSpPr/>
      </dsp:nvSpPr>
      <dsp:spPr>
        <a:xfrm>
          <a:off x="4899671" y="4238268"/>
          <a:ext cx="347317" cy="661809"/>
        </a:xfrm>
        <a:custGeom>
          <a:avLst/>
          <a:gdLst/>
          <a:ahLst/>
          <a:cxnLst/>
          <a:rect l="0" t="0" r="0" b="0"/>
          <a:pathLst>
            <a:path>
              <a:moveTo>
                <a:pt x="0" y="661809"/>
              </a:moveTo>
              <a:lnTo>
                <a:pt x="173658" y="661809"/>
              </a:lnTo>
              <a:lnTo>
                <a:pt x="173658" y="0"/>
              </a:lnTo>
              <a:lnTo>
                <a:pt x="34731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54644" y="4550487"/>
        <a:ext cx="37370" cy="37370"/>
      </dsp:txXfrm>
    </dsp:sp>
    <dsp:sp modelId="{8542F5B9-67D9-4447-8C29-940F39DB9407}">
      <dsp:nvSpPr>
        <dsp:cNvPr id="0" name=""/>
        <dsp:cNvSpPr/>
      </dsp:nvSpPr>
      <dsp:spPr>
        <a:xfrm>
          <a:off x="2815766" y="2583745"/>
          <a:ext cx="347317" cy="23163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3658" y="0"/>
              </a:lnTo>
              <a:lnTo>
                <a:pt x="173658" y="2316331"/>
              </a:lnTo>
              <a:lnTo>
                <a:pt x="347317" y="23163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930869" y="3683355"/>
        <a:ext cx="117111" cy="117111"/>
      </dsp:txXfrm>
    </dsp:sp>
    <dsp:sp modelId="{AB50A51B-F20A-4F5E-94BD-F9D77A9332BC}">
      <dsp:nvSpPr>
        <dsp:cNvPr id="0" name=""/>
        <dsp:cNvSpPr/>
      </dsp:nvSpPr>
      <dsp:spPr>
        <a:xfrm>
          <a:off x="4899671" y="3245554"/>
          <a:ext cx="347317" cy="3309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3658" y="0"/>
              </a:lnTo>
              <a:lnTo>
                <a:pt x="173658" y="330904"/>
              </a:lnTo>
              <a:lnTo>
                <a:pt x="347317" y="33090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61337" y="3399013"/>
        <a:ext cx="23985" cy="23985"/>
      </dsp:txXfrm>
    </dsp:sp>
    <dsp:sp modelId="{3AD7E826-24D0-4602-AAA0-C527D48B2356}">
      <dsp:nvSpPr>
        <dsp:cNvPr id="0" name=""/>
        <dsp:cNvSpPr/>
      </dsp:nvSpPr>
      <dsp:spPr>
        <a:xfrm>
          <a:off x="4899671" y="2914650"/>
          <a:ext cx="347317" cy="330904"/>
        </a:xfrm>
        <a:custGeom>
          <a:avLst/>
          <a:gdLst/>
          <a:ahLst/>
          <a:cxnLst/>
          <a:rect l="0" t="0" r="0" b="0"/>
          <a:pathLst>
            <a:path>
              <a:moveTo>
                <a:pt x="0" y="330904"/>
              </a:moveTo>
              <a:lnTo>
                <a:pt x="173658" y="330904"/>
              </a:lnTo>
              <a:lnTo>
                <a:pt x="173658" y="0"/>
              </a:lnTo>
              <a:lnTo>
                <a:pt x="34731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61337" y="3068109"/>
        <a:ext cx="23985" cy="23985"/>
      </dsp:txXfrm>
    </dsp:sp>
    <dsp:sp modelId="{65BE38A7-EFDD-42A5-8387-87F6ED284FA3}">
      <dsp:nvSpPr>
        <dsp:cNvPr id="0" name=""/>
        <dsp:cNvSpPr/>
      </dsp:nvSpPr>
      <dsp:spPr>
        <a:xfrm>
          <a:off x="2815766" y="2583745"/>
          <a:ext cx="347317" cy="6618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3658" y="0"/>
              </a:lnTo>
              <a:lnTo>
                <a:pt x="173658" y="661809"/>
              </a:lnTo>
              <a:lnTo>
                <a:pt x="347317" y="66180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70740" y="2895964"/>
        <a:ext cx="37370" cy="37370"/>
      </dsp:txXfrm>
    </dsp:sp>
    <dsp:sp modelId="{96819C43-A9FE-4707-BD15-49B549232EF9}">
      <dsp:nvSpPr>
        <dsp:cNvPr id="0" name=""/>
        <dsp:cNvSpPr/>
      </dsp:nvSpPr>
      <dsp:spPr>
        <a:xfrm>
          <a:off x="6983575" y="2207120"/>
          <a:ext cx="34731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731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8551" y="2244157"/>
        <a:ext cx="17365" cy="17365"/>
      </dsp:txXfrm>
    </dsp:sp>
    <dsp:sp modelId="{5F04F140-49BC-44CA-A5CF-ED23984D9D76}">
      <dsp:nvSpPr>
        <dsp:cNvPr id="0" name=""/>
        <dsp:cNvSpPr/>
      </dsp:nvSpPr>
      <dsp:spPr>
        <a:xfrm>
          <a:off x="4899671" y="1756484"/>
          <a:ext cx="347317" cy="49635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3658" y="0"/>
              </a:lnTo>
              <a:lnTo>
                <a:pt x="173658" y="496356"/>
              </a:lnTo>
              <a:lnTo>
                <a:pt x="347317" y="49635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58184" y="1989517"/>
        <a:ext cx="30290" cy="30290"/>
      </dsp:txXfrm>
    </dsp:sp>
    <dsp:sp modelId="{91F39652-BB1B-402B-9B9E-A81D69F5617D}">
      <dsp:nvSpPr>
        <dsp:cNvPr id="0" name=""/>
        <dsp:cNvSpPr/>
      </dsp:nvSpPr>
      <dsp:spPr>
        <a:xfrm>
          <a:off x="6983575" y="1260127"/>
          <a:ext cx="347317" cy="3309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3658" y="0"/>
              </a:lnTo>
              <a:lnTo>
                <a:pt x="173658" y="330904"/>
              </a:lnTo>
              <a:lnTo>
                <a:pt x="347317" y="33090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5241" y="1413586"/>
        <a:ext cx="23985" cy="23985"/>
      </dsp:txXfrm>
    </dsp:sp>
    <dsp:sp modelId="{58FF73D2-2B1D-4326-A086-2D2DD7B18C7D}">
      <dsp:nvSpPr>
        <dsp:cNvPr id="0" name=""/>
        <dsp:cNvSpPr/>
      </dsp:nvSpPr>
      <dsp:spPr>
        <a:xfrm>
          <a:off x="6983575" y="929222"/>
          <a:ext cx="347317" cy="330904"/>
        </a:xfrm>
        <a:custGeom>
          <a:avLst/>
          <a:gdLst/>
          <a:ahLst/>
          <a:cxnLst/>
          <a:rect l="0" t="0" r="0" b="0"/>
          <a:pathLst>
            <a:path>
              <a:moveTo>
                <a:pt x="0" y="330904"/>
              </a:moveTo>
              <a:lnTo>
                <a:pt x="173658" y="330904"/>
              </a:lnTo>
              <a:lnTo>
                <a:pt x="173658" y="0"/>
              </a:lnTo>
              <a:lnTo>
                <a:pt x="34731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5241" y="1082681"/>
        <a:ext cx="23985" cy="23985"/>
      </dsp:txXfrm>
    </dsp:sp>
    <dsp:sp modelId="{D08192B3-6A9F-43A7-A6A4-E3CF0E3E119D}">
      <dsp:nvSpPr>
        <dsp:cNvPr id="0" name=""/>
        <dsp:cNvSpPr/>
      </dsp:nvSpPr>
      <dsp:spPr>
        <a:xfrm>
          <a:off x="4899671" y="1260127"/>
          <a:ext cx="347317" cy="496356"/>
        </a:xfrm>
        <a:custGeom>
          <a:avLst/>
          <a:gdLst/>
          <a:ahLst/>
          <a:cxnLst/>
          <a:rect l="0" t="0" r="0" b="0"/>
          <a:pathLst>
            <a:path>
              <a:moveTo>
                <a:pt x="0" y="496356"/>
              </a:moveTo>
              <a:lnTo>
                <a:pt x="173658" y="496356"/>
              </a:lnTo>
              <a:lnTo>
                <a:pt x="173658" y="0"/>
              </a:lnTo>
              <a:lnTo>
                <a:pt x="34731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58184" y="1493160"/>
        <a:ext cx="30290" cy="30290"/>
      </dsp:txXfrm>
    </dsp:sp>
    <dsp:sp modelId="{22DC00D5-0FC3-4C9A-B889-B732357E2B93}">
      <dsp:nvSpPr>
        <dsp:cNvPr id="0" name=""/>
        <dsp:cNvSpPr/>
      </dsp:nvSpPr>
      <dsp:spPr>
        <a:xfrm>
          <a:off x="2815766" y="1756484"/>
          <a:ext cx="347317" cy="827261"/>
        </a:xfrm>
        <a:custGeom>
          <a:avLst/>
          <a:gdLst/>
          <a:ahLst/>
          <a:cxnLst/>
          <a:rect l="0" t="0" r="0" b="0"/>
          <a:pathLst>
            <a:path>
              <a:moveTo>
                <a:pt x="0" y="827261"/>
              </a:moveTo>
              <a:lnTo>
                <a:pt x="173658" y="827261"/>
              </a:lnTo>
              <a:lnTo>
                <a:pt x="173658" y="0"/>
              </a:lnTo>
              <a:lnTo>
                <a:pt x="34731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66995" y="2147684"/>
        <a:ext cx="44860" cy="44860"/>
      </dsp:txXfrm>
    </dsp:sp>
    <dsp:sp modelId="{4515FAEF-36C9-4116-9605-1B965FA33EC8}">
      <dsp:nvSpPr>
        <dsp:cNvPr id="0" name=""/>
        <dsp:cNvSpPr/>
      </dsp:nvSpPr>
      <dsp:spPr>
        <a:xfrm>
          <a:off x="6983575" y="221693"/>
          <a:ext cx="34731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731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8551" y="258730"/>
        <a:ext cx="17365" cy="17365"/>
      </dsp:txXfrm>
    </dsp:sp>
    <dsp:sp modelId="{E8D8CEE9-FA90-4415-AAE3-E34B668155C6}">
      <dsp:nvSpPr>
        <dsp:cNvPr id="0" name=""/>
        <dsp:cNvSpPr/>
      </dsp:nvSpPr>
      <dsp:spPr>
        <a:xfrm>
          <a:off x="4899671" y="221693"/>
          <a:ext cx="34731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731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64647" y="258730"/>
        <a:ext cx="17365" cy="17365"/>
      </dsp:txXfrm>
    </dsp:sp>
    <dsp:sp modelId="{13B31FC7-D576-4A66-BE14-D30919A7EFCC}">
      <dsp:nvSpPr>
        <dsp:cNvPr id="0" name=""/>
        <dsp:cNvSpPr/>
      </dsp:nvSpPr>
      <dsp:spPr>
        <a:xfrm>
          <a:off x="2815766" y="267413"/>
          <a:ext cx="347317" cy="2316331"/>
        </a:xfrm>
        <a:custGeom>
          <a:avLst/>
          <a:gdLst/>
          <a:ahLst/>
          <a:cxnLst/>
          <a:rect l="0" t="0" r="0" b="0"/>
          <a:pathLst>
            <a:path>
              <a:moveTo>
                <a:pt x="0" y="2316331"/>
              </a:moveTo>
              <a:lnTo>
                <a:pt x="173658" y="2316331"/>
              </a:lnTo>
              <a:lnTo>
                <a:pt x="173658" y="0"/>
              </a:lnTo>
              <a:lnTo>
                <a:pt x="34731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930869" y="1367023"/>
        <a:ext cx="117111" cy="117111"/>
      </dsp:txXfrm>
    </dsp:sp>
    <dsp:sp modelId="{47AE8846-F21F-4E4C-B4A3-D44DA4BF791C}">
      <dsp:nvSpPr>
        <dsp:cNvPr id="0" name=""/>
        <dsp:cNvSpPr/>
      </dsp:nvSpPr>
      <dsp:spPr>
        <a:xfrm rot="16200000">
          <a:off x="1157760" y="2319021"/>
          <a:ext cx="2786564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Feedback</a:t>
          </a:r>
          <a:endParaRPr lang="zh-CN" altLang="en-US" sz="3400" kern="1200"/>
        </a:p>
      </dsp:txBody>
      <dsp:txXfrm>
        <a:off x="1157760" y="2319021"/>
        <a:ext cx="2786564" cy="529447"/>
      </dsp:txXfrm>
    </dsp:sp>
    <dsp:sp modelId="{D8029DD7-C3D4-4A1B-A556-4867F2CA8583}">
      <dsp:nvSpPr>
        <dsp:cNvPr id="0" name=""/>
        <dsp:cNvSpPr/>
      </dsp:nvSpPr>
      <dsp:spPr>
        <a:xfrm>
          <a:off x="3163084" y="2689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sk myself why to do it continualy</a:t>
          </a:r>
          <a:endParaRPr lang="zh-CN" altLang="en-US" sz="1200" kern="1200"/>
        </a:p>
      </dsp:txBody>
      <dsp:txXfrm>
        <a:off x="3163084" y="2689"/>
        <a:ext cx="1736587" cy="529447"/>
      </dsp:txXfrm>
    </dsp:sp>
    <dsp:sp modelId="{B1567EBD-1E43-4ECC-BFA4-ECB2828AD186}">
      <dsp:nvSpPr>
        <dsp:cNvPr id="0" name=""/>
        <dsp:cNvSpPr/>
      </dsp:nvSpPr>
      <dsp:spPr>
        <a:xfrm>
          <a:off x="5246988" y="2689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Root Cause</a:t>
          </a:r>
          <a:endParaRPr lang="zh-CN" altLang="en-US" sz="1200" kern="1200"/>
        </a:p>
      </dsp:txBody>
      <dsp:txXfrm>
        <a:off x="5246988" y="2689"/>
        <a:ext cx="1736587" cy="529447"/>
      </dsp:txXfrm>
    </dsp:sp>
    <dsp:sp modelId="{D25AF45C-8621-41E6-96C3-C7BD2BF6496A}">
      <dsp:nvSpPr>
        <dsp:cNvPr id="0" name=""/>
        <dsp:cNvSpPr/>
      </dsp:nvSpPr>
      <dsp:spPr>
        <a:xfrm>
          <a:off x="7330893" y="2689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Response Quickly</a:t>
          </a:r>
          <a:endParaRPr lang="zh-CN" altLang="en-US" sz="1200" kern="1200"/>
        </a:p>
      </dsp:txBody>
      <dsp:txXfrm>
        <a:off x="7330893" y="2689"/>
        <a:ext cx="1736587" cy="529447"/>
      </dsp:txXfrm>
    </dsp:sp>
    <dsp:sp modelId="{847F8605-730D-4F97-9EB1-4814AB2E5EA0}">
      <dsp:nvSpPr>
        <dsp:cNvPr id="0" name=""/>
        <dsp:cNvSpPr/>
      </dsp:nvSpPr>
      <dsp:spPr>
        <a:xfrm>
          <a:off x="3163084" y="1491760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elf-cultivation</a:t>
          </a:r>
          <a:endParaRPr lang="zh-CN" altLang="en-US" sz="1200" kern="1200"/>
        </a:p>
      </dsp:txBody>
      <dsp:txXfrm>
        <a:off x="3163084" y="1491760"/>
        <a:ext cx="1736587" cy="529447"/>
      </dsp:txXfrm>
    </dsp:sp>
    <dsp:sp modelId="{2D84C818-2A26-41DF-9C1B-FAD2545018FE}">
      <dsp:nvSpPr>
        <dsp:cNvPr id="0" name=""/>
        <dsp:cNvSpPr/>
      </dsp:nvSpPr>
      <dsp:spPr>
        <a:xfrm>
          <a:off x="5246988" y="995403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upport by Mindset and emotions</a:t>
          </a:r>
          <a:endParaRPr lang="zh-CN" altLang="en-US" sz="1200" kern="1200"/>
        </a:p>
      </dsp:txBody>
      <dsp:txXfrm>
        <a:off x="5246988" y="995403"/>
        <a:ext cx="1736587" cy="529447"/>
      </dsp:txXfrm>
    </dsp:sp>
    <dsp:sp modelId="{8D2B3A34-C2FF-4E80-9F71-CC09446E9B4B}">
      <dsp:nvSpPr>
        <dsp:cNvPr id="0" name=""/>
        <dsp:cNvSpPr/>
      </dsp:nvSpPr>
      <dsp:spPr>
        <a:xfrm>
          <a:off x="7330893" y="664498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Care about how to solve problem</a:t>
          </a:r>
          <a:endParaRPr lang="zh-CN" altLang="en-US" sz="1200" kern="1200"/>
        </a:p>
      </dsp:txBody>
      <dsp:txXfrm>
        <a:off x="7330893" y="664498"/>
        <a:ext cx="1736587" cy="529447"/>
      </dsp:txXfrm>
    </dsp:sp>
    <dsp:sp modelId="{975C414A-B981-41AF-93C6-16CA8639F08F}">
      <dsp:nvSpPr>
        <dsp:cNvPr id="0" name=""/>
        <dsp:cNvSpPr/>
      </dsp:nvSpPr>
      <dsp:spPr>
        <a:xfrm>
          <a:off x="7330893" y="1326308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Try your best but not scared</a:t>
          </a:r>
          <a:endParaRPr lang="zh-CN" altLang="en-US" sz="1200" kern="1200"/>
        </a:p>
      </dsp:txBody>
      <dsp:txXfrm>
        <a:off x="7330893" y="1326308"/>
        <a:ext cx="1736587" cy="529447"/>
      </dsp:txXfrm>
    </dsp:sp>
    <dsp:sp modelId="{CF14C786-B92A-4D82-A9E0-9B2C8DC98635}">
      <dsp:nvSpPr>
        <dsp:cNvPr id="0" name=""/>
        <dsp:cNvSpPr/>
      </dsp:nvSpPr>
      <dsp:spPr>
        <a:xfrm>
          <a:off x="5246988" y="1988117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ctive Action</a:t>
          </a:r>
          <a:endParaRPr lang="zh-CN" altLang="en-US" sz="1200" kern="1200"/>
        </a:p>
      </dsp:txBody>
      <dsp:txXfrm>
        <a:off x="5246988" y="1988117"/>
        <a:ext cx="1736587" cy="529447"/>
      </dsp:txXfrm>
    </dsp:sp>
    <dsp:sp modelId="{14A03383-AA53-4960-BA7C-E62DD887737A}">
      <dsp:nvSpPr>
        <dsp:cNvPr id="0" name=""/>
        <dsp:cNvSpPr/>
      </dsp:nvSpPr>
      <dsp:spPr>
        <a:xfrm>
          <a:off x="7330893" y="1988117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Imporve</a:t>
          </a:r>
          <a:r>
            <a:rPr lang="en-US" altLang="zh-CN" sz="1200" kern="1200" baseline="0"/>
            <a:t> skills from things that I am not good at</a:t>
          </a:r>
          <a:endParaRPr lang="zh-CN" altLang="en-US" sz="1200" kern="1200"/>
        </a:p>
      </dsp:txBody>
      <dsp:txXfrm>
        <a:off x="7330893" y="1988117"/>
        <a:ext cx="1736587" cy="529447"/>
      </dsp:txXfrm>
    </dsp:sp>
    <dsp:sp modelId="{667EC47A-D406-433A-9EE9-6981B639D7B7}">
      <dsp:nvSpPr>
        <dsp:cNvPr id="0" name=""/>
        <dsp:cNvSpPr/>
      </dsp:nvSpPr>
      <dsp:spPr>
        <a:xfrm>
          <a:off x="3163084" y="2980830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Dynamic</a:t>
          </a:r>
          <a:endParaRPr lang="zh-CN" altLang="en-US" sz="1200" kern="1200"/>
        </a:p>
      </dsp:txBody>
      <dsp:txXfrm>
        <a:off x="3163084" y="2980830"/>
        <a:ext cx="1736587" cy="529447"/>
      </dsp:txXfrm>
    </dsp:sp>
    <dsp:sp modelId="{C89F51ED-3374-442C-92AA-F1197A936B88}">
      <dsp:nvSpPr>
        <dsp:cNvPr id="0" name=""/>
        <dsp:cNvSpPr/>
      </dsp:nvSpPr>
      <dsp:spPr>
        <a:xfrm>
          <a:off x="5246988" y="2649926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Pursuit main goal</a:t>
          </a:r>
          <a:endParaRPr lang="zh-CN" altLang="en-US" sz="1200" kern="1200"/>
        </a:p>
      </dsp:txBody>
      <dsp:txXfrm>
        <a:off x="5246988" y="2649926"/>
        <a:ext cx="1736587" cy="529447"/>
      </dsp:txXfrm>
    </dsp:sp>
    <dsp:sp modelId="{5735FE3E-74EF-4FB3-9C7C-EFF9A4077E40}">
      <dsp:nvSpPr>
        <dsp:cNvPr id="0" name=""/>
        <dsp:cNvSpPr/>
      </dsp:nvSpPr>
      <dsp:spPr>
        <a:xfrm>
          <a:off x="5246988" y="3311735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Adjust minor goals</a:t>
          </a:r>
          <a:endParaRPr lang="zh-CN" altLang="en-US" sz="1200" kern="1200"/>
        </a:p>
      </dsp:txBody>
      <dsp:txXfrm>
        <a:off x="5246988" y="3311735"/>
        <a:ext cx="1736587" cy="529447"/>
      </dsp:txXfrm>
    </dsp:sp>
    <dsp:sp modelId="{7B296622-3203-4C3C-BADC-76263B452119}">
      <dsp:nvSpPr>
        <dsp:cNvPr id="0" name=""/>
        <dsp:cNvSpPr/>
      </dsp:nvSpPr>
      <dsp:spPr>
        <a:xfrm>
          <a:off x="3163084" y="4635353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Strategy</a:t>
          </a:r>
          <a:endParaRPr lang="zh-CN" altLang="en-US" sz="1200" kern="1200"/>
        </a:p>
      </dsp:txBody>
      <dsp:txXfrm>
        <a:off x="3163084" y="4635353"/>
        <a:ext cx="1736587" cy="529447"/>
      </dsp:txXfrm>
    </dsp:sp>
    <dsp:sp modelId="{994DD87F-BB5F-4611-B3A5-D1E484293B06}">
      <dsp:nvSpPr>
        <dsp:cNvPr id="0" name=""/>
        <dsp:cNvSpPr/>
      </dsp:nvSpPr>
      <dsp:spPr>
        <a:xfrm>
          <a:off x="5246988" y="3973544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Compress the break time before and after a class</a:t>
          </a:r>
          <a:endParaRPr lang="zh-CN" altLang="en-US" sz="1200" kern="1200"/>
        </a:p>
      </dsp:txBody>
      <dsp:txXfrm>
        <a:off x="5246988" y="3973544"/>
        <a:ext cx="1736587" cy="529447"/>
      </dsp:txXfrm>
    </dsp:sp>
    <dsp:sp modelId="{C5BF190B-0036-47D2-82B5-0270C01EEFE3}">
      <dsp:nvSpPr>
        <dsp:cNvPr id="0" name=""/>
        <dsp:cNvSpPr/>
      </dsp:nvSpPr>
      <dsp:spPr>
        <a:xfrm>
          <a:off x="5246988" y="4635353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Do not escape</a:t>
          </a:r>
          <a:endParaRPr lang="zh-CN" altLang="en-US" sz="1200" kern="1200"/>
        </a:p>
      </dsp:txBody>
      <dsp:txXfrm>
        <a:off x="5246988" y="4635353"/>
        <a:ext cx="1736587" cy="529447"/>
      </dsp:txXfrm>
    </dsp:sp>
    <dsp:sp modelId="{D29F2C6B-4EA4-4336-98B3-A4804D72DBD6}">
      <dsp:nvSpPr>
        <dsp:cNvPr id="0" name=""/>
        <dsp:cNvSpPr/>
      </dsp:nvSpPr>
      <dsp:spPr>
        <a:xfrm>
          <a:off x="5246988" y="5297162"/>
          <a:ext cx="1736587" cy="529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200" kern="1200"/>
            <a:t>Tasks into appropriate period</a:t>
          </a:r>
          <a:endParaRPr lang="zh-CN" altLang="en-US" sz="1200" kern="1200"/>
        </a:p>
      </dsp:txBody>
      <dsp:txXfrm>
        <a:off x="5246988" y="5297162"/>
        <a:ext cx="1736587" cy="52944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6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77</cp:revision>
  <dcterms:created xsi:type="dcterms:W3CDTF">2018-07-09T12:32:00Z</dcterms:created>
  <dcterms:modified xsi:type="dcterms:W3CDTF">2018-10-26T15:28:00Z</dcterms:modified>
</cp:coreProperties>
</file>